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8C0EB" w14:textId="014878D1" w:rsidR="003F188D" w:rsidRPr="00021E67" w:rsidRDefault="0042144A" w:rsidP="003F188D">
      <w:pPr>
        <w:pStyle w:val="Heading2"/>
        <w:jc w:val="center"/>
        <w:rPr>
          <w:rFonts w:ascii="Times New Roman" w:hAnsi="Times New Roman" w:cs="Times New Roman"/>
          <w:sz w:val="40"/>
        </w:rPr>
      </w:pPr>
      <w:r w:rsidRPr="00021E67">
        <w:rPr>
          <w:rFonts w:ascii="Times New Roman" w:hAnsi="Times New Roman" w:cs="Times New Roman"/>
          <w:sz w:val="40"/>
        </w:rPr>
        <w:t xml:space="preserve">Dataset </w:t>
      </w:r>
      <w:r w:rsidR="003F188D" w:rsidRPr="00021E67">
        <w:rPr>
          <w:rFonts w:ascii="Times New Roman" w:hAnsi="Times New Roman" w:cs="Times New Roman"/>
          <w:sz w:val="40"/>
        </w:rPr>
        <w:t>details</w:t>
      </w:r>
    </w:p>
    <w:tbl>
      <w:tblPr>
        <w:tblStyle w:val="TableGrid"/>
        <w:tblW w:w="8045" w:type="dxa"/>
        <w:jc w:val="center"/>
        <w:tblLook w:val="04A0" w:firstRow="1" w:lastRow="0" w:firstColumn="1" w:lastColumn="0" w:noHBand="0" w:noVBand="1"/>
      </w:tblPr>
      <w:tblGrid>
        <w:gridCol w:w="4248"/>
        <w:gridCol w:w="2268"/>
        <w:gridCol w:w="1529"/>
      </w:tblGrid>
      <w:tr w:rsidR="0071348E" w:rsidRPr="0020591B" w14:paraId="0D87A3F1" w14:textId="77777777" w:rsidTr="00B7740D">
        <w:trPr>
          <w:trHeight w:val="209"/>
          <w:jc w:val="center"/>
        </w:trPr>
        <w:tc>
          <w:tcPr>
            <w:tcW w:w="4248" w:type="dxa"/>
          </w:tcPr>
          <w:p w14:paraId="742FBF1F" w14:textId="1FF502DB" w:rsidR="00055F7B" w:rsidRPr="0071348E" w:rsidRDefault="00055F7B" w:rsidP="0071348E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71348E"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t>Image Index</w:t>
            </w:r>
            <w:r w:rsidR="007B2D31"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t xml:space="preserve"> (Landsat 8)</w:t>
            </w:r>
          </w:p>
        </w:tc>
        <w:tc>
          <w:tcPr>
            <w:tcW w:w="2268" w:type="dxa"/>
          </w:tcPr>
          <w:p w14:paraId="66C40949" w14:textId="4E92FCAD" w:rsidR="00055F7B" w:rsidRPr="0071348E" w:rsidRDefault="00055F7B" w:rsidP="0071348E">
            <w:pPr>
              <w:jc w:val="center"/>
              <w:rPr>
                <w:rFonts w:ascii="Times New Roman" w:eastAsiaTheme="minorEastAsia" w:hAnsi="Times New Roman" w:cs="Times New Roman"/>
                <w:b/>
                <w:color w:val="000000" w:themeColor="text1"/>
                <w:kern w:val="2"/>
                <w:sz w:val="18"/>
              </w:rPr>
            </w:pPr>
            <w:r w:rsidRPr="0071348E">
              <w:rPr>
                <w:rFonts w:ascii="Times New Roman" w:eastAsiaTheme="minorEastAsia" w:hAnsi="Times New Roman" w:cs="Times New Roman"/>
                <w:b/>
                <w:color w:val="000000" w:themeColor="text1"/>
                <w:kern w:val="2"/>
                <w:sz w:val="18"/>
              </w:rPr>
              <w:t>Regional extent</w:t>
            </w:r>
          </w:p>
        </w:tc>
        <w:tc>
          <w:tcPr>
            <w:tcW w:w="1529" w:type="dxa"/>
          </w:tcPr>
          <w:p w14:paraId="09A52DA2" w14:textId="7FD45973" w:rsidR="00055F7B" w:rsidRPr="0071348E" w:rsidRDefault="00055F7B" w:rsidP="0071348E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71348E"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t>Acquisition time</w:t>
            </w:r>
          </w:p>
        </w:tc>
      </w:tr>
      <w:tr w:rsidR="0071348E" w:rsidRPr="0020591B" w14:paraId="72F4B8E2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27A8FA51" w14:textId="491924EF" w:rsidR="006C2022" w:rsidRPr="0071348E" w:rsidRDefault="00B7740D" w:rsidP="00402478">
            <w:pPr>
              <w:rPr>
                <w:rFonts w:ascii="Times New Roman" w:hAnsi="Times New Roman" w:cs="Times New Roman" w:hint="eastAsia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055F7B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055F7B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134036_20191017_20191029_01_T1</w:t>
            </w:r>
          </w:p>
        </w:tc>
        <w:tc>
          <w:tcPr>
            <w:tcW w:w="2268" w:type="dxa"/>
            <w:vAlign w:val="center"/>
          </w:tcPr>
          <w:p w14:paraId="36D05206" w14:textId="77777777" w:rsidR="0071348E" w:rsidRDefault="00055F7B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(97.65° E, 34.66° N) </w:t>
            </w:r>
          </w:p>
          <w:p w14:paraId="1897BDE2" w14:textId="4CDF8A7A" w:rsidR="00055F7B" w:rsidRPr="0071348E" w:rsidRDefault="00055F7B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~ (98.19° E, 35.08° N)</w:t>
            </w:r>
          </w:p>
        </w:tc>
        <w:tc>
          <w:tcPr>
            <w:tcW w:w="1529" w:type="dxa"/>
            <w:vAlign w:val="center"/>
          </w:tcPr>
          <w:p w14:paraId="105C5362" w14:textId="498FFFA4" w:rsidR="00055F7B" w:rsidRPr="0071348E" w:rsidRDefault="00055F7B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019</w:t>
            </w:r>
            <w:r w:rsidR="0071348E" w:rsidRPr="0071348E">
              <w:rPr>
                <w:rFonts w:ascii="Times New Roman" w:hAnsi="Times New Roman"/>
                <w:color w:val="000000" w:themeColor="text1"/>
                <w:sz w:val="18"/>
              </w:rPr>
              <w:t>.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10.17</w:t>
            </w:r>
          </w:p>
        </w:tc>
      </w:tr>
      <w:tr w:rsidR="0071348E" w:rsidRPr="0020591B" w14:paraId="36258D4C" w14:textId="77777777" w:rsidTr="00B7740D">
        <w:trPr>
          <w:trHeight w:val="209"/>
          <w:jc w:val="center"/>
        </w:trPr>
        <w:tc>
          <w:tcPr>
            <w:tcW w:w="4248" w:type="dxa"/>
            <w:vAlign w:val="center"/>
          </w:tcPr>
          <w:p w14:paraId="3165B39C" w14:textId="0849CB63" w:rsidR="0071348E" w:rsidRPr="0071348E" w:rsidRDefault="00B7740D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055F7B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2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179026_20190825_20190903_01_T1</w:t>
            </w:r>
          </w:p>
        </w:tc>
        <w:tc>
          <w:tcPr>
            <w:tcW w:w="2268" w:type="dxa"/>
            <w:vAlign w:val="center"/>
          </w:tcPr>
          <w:p w14:paraId="7227356A" w14:textId="277A9986" w:rsid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32.44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48.89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N) </w:t>
            </w:r>
          </w:p>
          <w:p w14:paraId="25A824BE" w14:textId="7C4AE433" w:rsidR="00055F7B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33.22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49.39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N)</w:t>
            </w:r>
          </w:p>
        </w:tc>
        <w:tc>
          <w:tcPr>
            <w:tcW w:w="1529" w:type="dxa"/>
            <w:vAlign w:val="center"/>
          </w:tcPr>
          <w:p w14:paraId="3E9641EC" w14:textId="79329A21" w:rsidR="00055F7B" w:rsidRPr="0071348E" w:rsidRDefault="0071348E" w:rsidP="006448C4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2019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.</w:t>
            </w:r>
            <w:r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08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.</w:t>
            </w:r>
            <w:r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25</w:t>
            </w:r>
          </w:p>
        </w:tc>
      </w:tr>
      <w:tr w:rsidR="0071348E" w:rsidRPr="0020591B" w14:paraId="2C57AD51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59AA71F4" w14:textId="6D277DD9" w:rsidR="0071348E" w:rsidRPr="0071348E" w:rsidRDefault="00B7740D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055F7B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3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032028_20190819_20190902_01_T1</w:t>
            </w:r>
          </w:p>
        </w:tc>
        <w:tc>
          <w:tcPr>
            <w:tcW w:w="2268" w:type="dxa"/>
            <w:vAlign w:val="center"/>
          </w:tcPr>
          <w:p w14:paraId="7DE5F30D" w14:textId="3578B8E0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(100.80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45.96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)</w:t>
            </w:r>
          </w:p>
          <w:p w14:paraId="7AE27335" w14:textId="57E8FBCE" w:rsidR="00055F7B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 ~ (100.25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46.33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5C6AA2BA" w14:textId="0F971466" w:rsidR="00055F7B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019.8.19</w:t>
            </w:r>
          </w:p>
        </w:tc>
      </w:tr>
      <w:tr w:rsidR="0071348E" w:rsidRPr="0020591B" w14:paraId="12BA2C22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32856DE4" w14:textId="66F8AD91" w:rsidR="0071348E" w:rsidRPr="0071348E" w:rsidRDefault="00B7740D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4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232063_20170806_20170813_01_T1</w:t>
            </w:r>
          </w:p>
        </w:tc>
        <w:tc>
          <w:tcPr>
            <w:tcW w:w="2268" w:type="dxa"/>
            <w:vAlign w:val="center"/>
          </w:tcPr>
          <w:p w14:paraId="28393173" w14:textId="4AF1C2D1" w:rsid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62.32°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>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4.44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, </w:t>
            </w:r>
          </w:p>
          <w:p w14:paraId="43D58F48" w14:textId="37CB99C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61.87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4.04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72E6939F" w14:textId="29AD3199" w:rsidR="0071348E" w:rsidRPr="0071348E" w:rsidRDefault="006707BC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7.8.6</w:t>
            </w:r>
          </w:p>
        </w:tc>
      </w:tr>
      <w:tr w:rsidR="0071348E" w:rsidRPr="0020591B" w14:paraId="12FFF732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13EA8961" w14:textId="0D85F445" w:rsidR="0071348E" w:rsidRPr="0071348E" w:rsidRDefault="00B7740D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5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197049_20150508_20170409_01_T1</w:t>
            </w:r>
          </w:p>
        </w:tc>
        <w:tc>
          <w:tcPr>
            <w:tcW w:w="2268" w:type="dxa"/>
            <w:vAlign w:val="center"/>
          </w:tcPr>
          <w:p w14:paraId="6B7D8269" w14:textId="18D73692" w:rsid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4.32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15.14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, </w:t>
            </w:r>
          </w:p>
          <w:p w14:paraId="27A51319" w14:textId="13553943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3.85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15.52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02DA7D27" w14:textId="11A358FF" w:rsidR="0071348E" w:rsidRPr="0071348E" w:rsidRDefault="006707BC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5.5.8</w:t>
            </w:r>
          </w:p>
        </w:tc>
      </w:tr>
      <w:tr w:rsidR="0071348E" w:rsidRPr="0020591B" w14:paraId="13001823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7A4F0E99" w14:textId="5A3DBCEF" w:rsidR="0071348E" w:rsidRPr="0071348E" w:rsidRDefault="00B7740D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6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173075_20171012_20171024_01_T1</w:t>
            </w:r>
          </w:p>
        </w:tc>
        <w:tc>
          <w:tcPr>
            <w:tcW w:w="2268" w:type="dxa"/>
            <w:vAlign w:val="center"/>
          </w:tcPr>
          <w:p w14:paraId="6F866FAF" w14:textId="7341E4AC" w:rsid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24.76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21.40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, </w:t>
            </w:r>
          </w:p>
          <w:p w14:paraId="45EFF0FA" w14:textId="478277FC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25.17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21.05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20FC8828" w14:textId="63DF1682" w:rsidR="0071348E" w:rsidRPr="0071348E" w:rsidRDefault="006707BC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7.10.12</w:t>
            </w:r>
          </w:p>
        </w:tc>
      </w:tr>
      <w:tr w:rsidR="0071348E" w:rsidRPr="0020591B" w14:paraId="796B501B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05AAB3A3" w14:textId="218A85DA" w:rsidR="0071348E" w:rsidRPr="0071348E" w:rsidRDefault="00B7740D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7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073086_20181018_20181031_01_T1</w:t>
            </w:r>
          </w:p>
        </w:tc>
        <w:tc>
          <w:tcPr>
            <w:tcW w:w="2268" w:type="dxa"/>
            <w:vAlign w:val="center"/>
          </w:tcPr>
          <w:p w14:paraId="2B3F4E62" w14:textId="41EE8A6D" w:rsid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174.61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37.08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</w:p>
          <w:p w14:paraId="00BA1B2F" w14:textId="77415FD2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175.09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36.73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7EB17891" w14:textId="4F05C6A0" w:rsidR="0071348E" w:rsidRPr="0071348E" w:rsidRDefault="006707BC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8.10.18</w:t>
            </w:r>
          </w:p>
        </w:tc>
      </w:tr>
      <w:tr w:rsidR="0071348E" w:rsidRPr="0020591B" w14:paraId="48DB07DA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24ED03BC" w14:textId="506082E6" w:rsidR="0071348E" w:rsidRPr="0071348E" w:rsidRDefault="00B7740D" w:rsidP="0071348E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8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153012_20190718_20190731_01_T1</w:t>
            </w:r>
          </w:p>
        </w:tc>
        <w:tc>
          <w:tcPr>
            <w:tcW w:w="2268" w:type="dxa"/>
            <w:vAlign w:val="center"/>
          </w:tcPr>
          <w:p w14:paraId="33B51ABD" w14:textId="319AAB6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85.95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68.24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 w:rsidR="005A56DA">
              <w:rPr>
                <w:rFonts w:ascii="Times New Roman" w:hAnsi="Times New Roman"/>
                <w:color w:val="000000" w:themeColor="text1"/>
                <w:sz w:val="18"/>
              </w:rPr>
              <w:t>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,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86.81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68.53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 w:rsidR="005A56DA">
              <w:rPr>
                <w:rFonts w:ascii="Times New Roman" w:hAnsi="Times New Roman"/>
                <w:color w:val="000000" w:themeColor="text1"/>
                <w:sz w:val="18"/>
              </w:rPr>
              <w:t>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45CF9D86" w14:textId="15B3D235" w:rsidR="0071348E" w:rsidRPr="0071348E" w:rsidRDefault="006707BC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9.07.18</w:t>
            </w:r>
          </w:p>
        </w:tc>
      </w:tr>
      <w:tr w:rsidR="0071348E" w:rsidRPr="0020591B" w14:paraId="04C64BBA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15C91ECC" w14:textId="03EDAF08" w:rsidR="0071348E" w:rsidRPr="0071348E" w:rsidRDefault="00B7740D" w:rsidP="0071348E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9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1348E"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056014_20150528_20170226_01_T1</w:t>
            </w:r>
          </w:p>
        </w:tc>
        <w:tc>
          <w:tcPr>
            <w:tcW w:w="2268" w:type="dxa"/>
            <w:vAlign w:val="center"/>
          </w:tcPr>
          <w:p w14:paraId="5FAF4176" w14:textId="2B29B63E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127.21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64.93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,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126.28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65.27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616F4566" w14:textId="7E6DAE32" w:rsidR="0071348E" w:rsidRPr="0071348E" w:rsidRDefault="006707BC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5.5.28</w:t>
            </w:r>
          </w:p>
        </w:tc>
      </w:tr>
      <w:tr w:rsidR="0071348E" w:rsidRPr="0020591B" w14:paraId="29F1D028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38E770EC" w14:textId="5110933F" w:rsidR="0071348E" w:rsidRPr="0071348E" w:rsidRDefault="0071348E" w:rsidP="0071348E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10.</w:t>
            </w:r>
            <w:r w:rsidR="00B7740D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Pr="0071348E">
              <w:rPr>
                <w:rFonts w:ascii="Times New Roman" w:hAnsi="Times New Roman" w:cs="Times New Roman"/>
                <w:color w:val="000000" w:themeColor="text1"/>
                <w:sz w:val="18"/>
              </w:rPr>
              <w:t>LC08_L1TP_110024_20161016_20170319_01_T1</w:t>
            </w:r>
          </w:p>
        </w:tc>
        <w:tc>
          <w:tcPr>
            <w:tcW w:w="2268" w:type="dxa"/>
            <w:vAlign w:val="center"/>
          </w:tcPr>
          <w:p w14:paraId="21E3EFE5" w14:textId="5EEFED8A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139.87</w:t>
            </w:r>
            <w:r w:rsidR="001A1AA0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51.76</w:t>
            </w:r>
            <w:r w:rsidR="001A1AA0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 xml:space="preserve">,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140.42</w:t>
            </w:r>
            <w:r w:rsidR="001A1AA0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1348E">
              <w:rPr>
                <w:rFonts w:ascii="Times New Roman" w:hAnsi="Times New Roman"/>
                <w:color w:val="000000" w:themeColor="text1"/>
                <w:sz w:val="18"/>
              </w:rPr>
              <w:t>, 52.07</w:t>
            </w:r>
            <w:r w:rsidR="001A1AA0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1A1AA0">
              <w:rPr>
                <w:rFonts w:ascii="Times New Roman" w:hAnsi="Times New Roman"/>
                <w:color w:val="000000" w:themeColor="text1"/>
                <w:sz w:val="18"/>
              </w:rPr>
              <w:t xml:space="preserve">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529" w:type="dxa"/>
            <w:vAlign w:val="center"/>
          </w:tcPr>
          <w:p w14:paraId="4076D5B8" w14:textId="7E9F0627" w:rsidR="0071348E" w:rsidRPr="0071348E" w:rsidRDefault="006707BC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6.10.16</w:t>
            </w:r>
          </w:p>
        </w:tc>
      </w:tr>
      <w:tr w:rsidR="0071348E" w:rsidRPr="0020591B" w14:paraId="789A66BE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3CCB5FFB" w14:textId="77777777" w:rsidR="0071348E" w:rsidRPr="0071348E" w:rsidRDefault="0071348E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268" w:type="dxa"/>
            <w:vAlign w:val="center"/>
          </w:tcPr>
          <w:p w14:paraId="612DE4AB" w14:textId="7777777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529" w:type="dxa"/>
            <w:vAlign w:val="center"/>
          </w:tcPr>
          <w:p w14:paraId="38AA4EB6" w14:textId="7777777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71348E" w:rsidRPr="0020591B" w14:paraId="19BFD0B4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566483EE" w14:textId="77777777" w:rsidR="0071348E" w:rsidRPr="0071348E" w:rsidRDefault="0071348E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268" w:type="dxa"/>
            <w:vAlign w:val="center"/>
          </w:tcPr>
          <w:p w14:paraId="69261381" w14:textId="7777777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529" w:type="dxa"/>
            <w:vAlign w:val="center"/>
          </w:tcPr>
          <w:p w14:paraId="74C73817" w14:textId="7777777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71348E" w:rsidRPr="0020591B" w14:paraId="749982E7" w14:textId="77777777" w:rsidTr="00B7740D">
        <w:trPr>
          <w:trHeight w:val="213"/>
          <w:jc w:val="center"/>
        </w:trPr>
        <w:tc>
          <w:tcPr>
            <w:tcW w:w="4248" w:type="dxa"/>
            <w:vAlign w:val="center"/>
          </w:tcPr>
          <w:p w14:paraId="6EB65717" w14:textId="77777777" w:rsidR="0071348E" w:rsidRPr="0071348E" w:rsidRDefault="0071348E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268" w:type="dxa"/>
            <w:vAlign w:val="center"/>
          </w:tcPr>
          <w:p w14:paraId="6437F50E" w14:textId="7777777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529" w:type="dxa"/>
            <w:vAlign w:val="center"/>
          </w:tcPr>
          <w:p w14:paraId="51C102E9" w14:textId="77777777" w:rsidR="0071348E" w:rsidRPr="0071348E" w:rsidRDefault="0071348E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</w:tbl>
    <w:p w14:paraId="544F9D7A" w14:textId="7138A823" w:rsidR="0042144A" w:rsidRDefault="0042144A" w:rsidP="0042144A">
      <w:pPr>
        <w:ind w:firstLine="480"/>
      </w:pPr>
    </w:p>
    <w:p w14:paraId="25973F34" w14:textId="2F8AC4AF" w:rsidR="0042144A" w:rsidRDefault="0042144A" w:rsidP="0042144A">
      <w:pPr>
        <w:ind w:firstLine="480"/>
      </w:pPr>
    </w:p>
    <w:p w14:paraId="4FDAD896" w14:textId="03399DBE" w:rsidR="003F188D" w:rsidRPr="0020591B" w:rsidRDefault="003F188D" w:rsidP="003F188D">
      <w:pPr>
        <w:spacing w:line="360" w:lineRule="auto"/>
        <w:ind w:firstLine="480"/>
        <w:rPr>
          <w:rFonts w:cs="Times New Roman"/>
        </w:rPr>
      </w:pPr>
    </w:p>
    <w:p w14:paraId="209C4707" w14:textId="771DBF88" w:rsidR="00DD4F7F" w:rsidRDefault="007B2D31" w:rsidP="007B2D31">
      <w:pPr>
        <w:ind w:firstLine="480"/>
        <w:rPr>
          <w:rFonts w:cs="Times New Roman"/>
        </w:rPr>
      </w:pPr>
      <w:r>
        <w:rPr>
          <w:rFonts w:cs="Times New Roman"/>
        </w:rPr>
        <w:br w:type="page"/>
      </w:r>
    </w:p>
    <w:tbl>
      <w:tblPr>
        <w:tblStyle w:val="TableGrid"/>
        <w:tblW w:w="8045" w:type="dxa"/>
        <w:jc w:val="center"/>
        <w:tblLook w:val="04A0" w:firstRow="1" w:lastRow="0" w:firstColumn="1" w:lastColumn="0" w:noHBand="0" w:noVBand="1"/>
      </w:tblPr>
      <w:tblGrid>
        <w:gridCol w:w="4248"/>
        <w:gridCol w:w="2079"/>
        <w:gridCol w:w="1718"/>
      </w:tblGrid>
      <w:tr w:rsidR="00933236" w:rsidRPr="0020591B" w14:paraId="35308386" w14:textId="77777777" w:rsidTr="00933236">
        <w:trPr>
          <w:trHeight w:val="209"/>
          <w:jc w:val="center"/>
        </w:trPr>
        <w:tc>
          <w:tcPr>
            <w:tcW w:w="4248" w:type="dxa"/>
          </w:tcPr>
          <w:p w14:paraId="28219C17" w14:textId="655C4532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71348E"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lastRenderedPageBreak/>
              <w:t>Image Index</w:t>
            </w:r>
            <w:r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t xml:space="preserve"> (Landsat 7)</w:t>
            </w:r>
          </w:p>
        </w:tc>
        <w:tc>
          <w:tcPr>
            <w:tcW w:w="2079" w:type="dxa"/>
          </w:tcPr>
          <w:p w14:paraId="2C6DF5E0" w14:textId="77777777" w:rsidR="007B2D31" w:rsidRPr="0071348E" w:rsidRDefault="007B2D31" w:rsidP="007B37FC">
            <w:pPr>
              <w:jc w:val="center"/>
              <w:rPr>
                <w:rFonts w:ascii="Times New Roman" w:eastAsiaTheme="minorEastAsia" w:hAnsi="Times New Roman" w:cs="Times New Roman"/>
                <w:b/>
                <w:color w:val="000000" w:themeColor="text1"/>
                <w:kern w:val="2"/>
                <w:sz w:val="18"/>
              </w:rPr>
            </w:pPr>
            <w:r w:rsidRPr="0071348E">
              <w:rPr>
                <w:rFonts w:ascii="Times New Roman" w:eastAsiaTheme="minorEastAsia" w:hAnsi="Times New Roman" w:cs="Times New Roman"/>
                <w:b/>
                <w:color w:val="000000" w:themeColor="text1"/>
                <w:kern w:val="2"/>
                <w:sz w:val="18"/>
              </w:rPr>
              <w:t>Regional extent</w:t>
            </w:r>
          </w:p>
        </w:tc>
        <w:tc>
          <w:tcPr>
            <w:tcW w:w="1718" w:type="dxa"/>
          </w:tcPr>
          <w:p w14:paraId="117E4BD9" w14:textId="77777777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71348E"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t>Acquisition time</w:t>
            </w:r>
          </w:p>
        </w:tc>
      </w:tr>
      <w:tr w:rsidR="00933236" w:rsidRPr="0020591B" w14:paraId="72A706E3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21326E4B" w14:textId="40EB8620" w:rsidR="007B2D31" w:rsidRPr="0071348E" w:rsidRDefault="00933236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7742E9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1.</w:t>
            </w:r>
            <w:r w:rsidR="00093A98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7A57B3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137020_19990719_20170218_01_T1</w:t>
            </w:r>
          </w:p>
        </w:tc>
        <w:tc>
          <w:tcPr>
            <w:tcW w:w="2079" w:type="dxa"/>
            <w:vAlign w:val="center"/>
          </w:tcPr>
          <w:p w14:paraId="667BCED5" w14:textId="4634D941" w:rsidR="00815892" w:rsidRDefault="00815892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815892">
              <w:rPr>
                <w:rFonts w:ascii="Times New Roman" w:hAnsi="Times New Roman"/>
                <w:color w:val="000000" w:themeColor="text1"/>
                <w:sz w:val="18"/>
              </w:rPr>
              <w:t>101.70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815892">
              <w:rPr>
                <w:rFonts w:ascii="Times New Roman" w:hAnsi="Times New Roman"/>
                <w:color w:val="000000" w:themeColor="text1"/>
                <w:sz w:val="18"/>
              </w:rPr>
              <w:t>, 56.80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61095931" w14:textId="747F5D64" w:rsidR="007B2D31" w:rsidRPr="0071348E" w:rsidRDefault="00815892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815892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815892">
              <w:rPr>
                <w:rFonts w:ascii="Times New Roman" w:hAnsi="Times New Roman"/>
                <w:color w:val="000000" w:themeColor="text1"/>
                <w:sz w:val="18"/>
              </w:rPr>
              <w:t>102.35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815892">
              <w:rPr>
                <w:rFonts w:ascii="Times New Roman" w:hAnsi="Times New Roman"/>
                <w:color w:val="000000" w:themeColor="text1"/>
                <w:sz w:val="18"/>
              </w:rPr>
              <w:t>, 57.13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3EAFA057" w14:textId="3142511A" w:rsidR="007B2D31" w:rsidRPr="0071348E" w:rsidRDefault="007742E9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999.7.19</w:t>
            </w:r>
          </w:p>
        </w:tc>
      </w:tr>
      <w:tr w:rsidR="00933236" w:rsidRPr="0020591B" w14:paraId="745DE33D" w14:textId="77777777" w:rsidTr="00933236">
        <w:trPr>
          <w:trHeight w:val="209"/>
          <w:jc w:val="center"/>
        </w:trPr>
        <w:tc>
          <w:tcPr>
            <w:tcW w:w="4248" w:type="dxa"/>
            <w:vAlign w:val="center"/>
          </w:tcPr>
          <w:p w14:paraId="0CC03824" w14:textId="26854A2D" w:rsidR="007B2D31" w:rsidRPr="00093A98" w:rsidRDefault="00933236" w:rsidP="00EC2BA7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EC2BA7">
              <w:rPr>
                <w:rFonts w:ascii="Times New Roman" w:hAnsi="Times New Roman" w:cs="Times New Roman"/>
                <w:color w:val="000000" w:themeColor="text1"/>
                <w:sz w:val="18"/>
              </w:rPr>
              <w:t>2</w:t>
            </w:r>
            <w:r w:rsidR="007742E9" w:rsidRPr="007742E9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.</w:t>
            </w:r>
            <w:r w:rsidR="00093A98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EF7EAE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186014_20020515_20170130_01_T1</w:t>
            </w:r>
          </w:p>
        </w:tc>
        <w:tc>
          <w:tcPr>
            <w:tcW w:w="2079" w:type="dxa"/>
            <w:vAlign w:val="center"/>
          </w:tcPr>
          <w:p w14:paraId="27B38737" w14:textId="552EA9CE" w:rsidR="00B84A2A" w:rsidRDefault="00B84A2A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B84A2A">
              <w:rPr>
                <w:rFonts w:ascii="Times New Roman" w:hAnsi="Times New Roman"/>
                <w:color w:val="000000" w:themeColor="text1"/>
                <w:sz w:val="18"/>
              </w:rPr>
              <w:t>31.82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B84A2A">
              <w:rPr>
                <w:rFonts w:ascii="Times New Roman" w:hAnsi="Times New Roman"/>
                <w:color w:val="000000" w:themeColor="text1"/>
                <w:sz w:val="18"/>
              </w:rPr>
              <w:t>, 65.87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54CDC627" w14:textId="7A353400" w:rsidR="007B2D31" w:rsidRPr="0071348E" w:rsidRDefault="00B84A2A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B84A2A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B84A2A">
              <w:rPr>
                <w:rFonts w:ascii="Times New Roman" w:hAnsi="Times New Roman"/>
                <w:color w:val="000000" w:themeColor="text1"/>
                <w:sz w:val="18"/>
              </w:rPr>
              <w:t>32.63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B84A2A">
              <w:rPr>
                <w:rFonts w:ascii="Times New Roman" w:hAnsi="Times New Roman"/>
                <w:color w:val="000000" w:themeColor="text1"/>
                <w:sz w:val="18"/>
              </w:rPr>
              <w:t>, 66.18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7537AFBD" w14:textId="6F64359B" w:rsidR="007B2D31" w:rsidRPr="0071348E" w:rsidRDefault="00EF7EAE" w:rsidP="007B37F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2002.5.15</w:t>
            </w:r>
          </w:p>
        </w:tc>
      </w:tr>
      <w:tr w:rsidR="00933236" w:rsidRPr="0020591B" w14:paraId="039F3915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50E3857C" w14:textId="627B6967" w:rsidR="007B2D31" w:rsidRPr="00093A98" w:rsidRDefault="00933236" w:rsidP="00B37711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EF7EAE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3</w:t>
            </w:r>
            <w:r w:rsidR="00EF7EAE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. </w:t>
            </w:r>
            <w:r w:rsidR="00B37711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171062_20001007_20170209_01_T1</w:t>
            </w:r>
          </w:p>
        </w:tc>
        <w:tc>
          <w:tcPr>
            <w:tcW w:w="2079" w:type="dxa"/>
            <w:vAlign w:val="center"/>
          </w:tcPr>
          <w:p w14:paraId="3E42CA21" w14:textId="446B4CF0" w:rsidR="00176A77" w:rsidRDefault="00176A77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176A77">
              <w:rPr>
                <w:rFonts w:ascii="Times New Roman" w:hAnsi="Times New Roman"/>
                <w:color w:val="000000" w:themeColor="text1"/>
                <w:sz w:val="18"/>
              </w:rPr>
              <w:t>32.53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176A77">
              <w:rPr>
                <w:rFonts w:ascii="Times New Roman" w:hAnsi="Times New Roman"/>
                <w:color w:val="000000" w:themeColor="text1"/>
                <w:sz w:val="18"/>
              </w:rPr>
              <w:t>, 2.73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555249B0" w14:textId="6373624F" w:rsidR="007B2D31" w:rsidRPr="0071348E" w:rsidRDefault="00176A77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176A77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176A77">
              <w:rPr>
                <w:rFonts w:ascii="Times New Roman" w:hAnsi="Times New Roman"/>
                <w:color w:val="000000" w:themeColor="text1"/>
                <w:sz w:val="18"/>
              </w:rPr>
              <w:t>32.95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176A77">
              <w:rPr>
                <w:rFonts w:ascii="Times New Roman" w:hAnsi="Times New Roman"/>
                <w:color w:val="000000" w:themeColor="text1"/>
                <w:sz w:val="18"/>
              </w:rPr>
              <w:t>, 2.33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50E1DB19" w14:textId="2F679CC6" w:rsidR="007B2D31" w:rsidRPr="0071348E" w:rsidRDefault="00B377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0.10.7</w:t>
            </w:r>
          </w:p>
        </w:tc>
      </w:tr>
      <w:tr w:rsidR="00933236" w:rsidRPr="0020591B" w14:paraId="6AE71410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0E5D9CCB" w14:textId="33877214" w:rsidR="00176A77" w:rsidRPr="0071348E" w:rsidRDefault="00933236" w:rsidP="00093A98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176A77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4</w:t>
            </w:r>
            <w:r w:rsidR="00176A77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. </w:t>
            </w:r>
            <w:r w:rsidR="00590315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232094_20010514_20170205_01_T1</w:t>
            </w:r>
          </w:p>
        </w:tc>
        <w:tc>
          <w:tcPr>
            <w:tcW w:w="2079" w:type="dxa"/>
            <w:vAlign w:val="center"/>
          </w:tcPr>
          <w:p w14:paraId="1DFCF348" w14:textId="5AF5D4A5" w:rsidR="00590315" w:rsidRDefault="00590315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590315">
              <w:rPr>
                <w:rFonts w:ascii="Times New Roman" w:hAnsi="Times New Roman"/>
                <w:color w:val="000000" w:themeColor="text1"/>
                <w:sz w:val="18"/>
              </w:rPr>
              <w:t>75.14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FA7FBC">
              <w:rPr>
                <w:rFonts w:ascii="Times New Roman" w:hAnsi="Times New Roman"/>
                <w:color w:val="000000" w:themeColor="text1"/>
                <w:sz w:val="18"/>
              </w:rPr>
              <w:t>W</w:t>
            </w:r>
            <w:r w:rsidRPr="00590315">
              <w:rPr>
                <w:rFonts w:ascii="Times New Roman" w:hAnsi="Times New Roman"/>
                <w:color w:val="000000" w:themeColor="text1"/>
                <w:sz w:val="18"/>
              </w:rPr>
              <w:t>, 48.95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2A4121A5" w14:textId="4DC007BE" w:rsidR="007B2D31" w:rsidRPr="0071348E" w:rsidRDefault="00590315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590315">
              <w:rPr>
                <w:rFonts w:ascii="Times New Roman" w:hAnsi="Times New Roman"/>
                <w:color w:val="000000" w:themeColor="text1"/>
                <w:sz w:val="18"/>
              </w:rPr>
              <w:t>74.54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FA7FBC">
              <w:rPr>
                <w:rFonts w:ascii="Times New Roman" w:hAnsi="Times New Roman"/>
                <w:color w:val="000000" w:themeColor="text1"/>
                <w:sz w:val="18"/>
              </w:rPr>
              <w:t>W</w:t>
            </w:r>
            <w:r w:rsidRPr="00590315">
              <w:rPr>
                <w:rFonts w:ascii="Times New Roman" w:hAnsi="Times New Roman"/>
                <w:color w:val="000000" w:themeColor="text1"/>
                <w:sz w:val="18"/>
              </w:rPr>
              <w:t>, 48.59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1FB481DF" w14:textId="1410C5F2" w:rsidR="007B2D31" w:rsidRPr="0071348E" w:rsidRDefault="00590315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1.</w:t>
            </w:r>
            <w:r w:rsidR="009141B1">
              <w:rPr>
                <w:rFonts w:ascii="Times New Roman" w:hAnsi="Times New Roman"/>
                <w:color w:val="000000" w:themeColor="text1"/>
                <w:sz w:val="18"/>
              </w:rPr>
              <w:t>5.14</w:t>
            </w:r>
          </w:p>
        </w:tc>
      </w:tr>
      <w:tr w:rsidR="00933236" w:rsidRPr="0020591B" w14:paraId="6B76ED71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3DF991AA" w14:textId="6E30450D" w:rsidR="007B2D31" w:rsidRPr="00093A98" w:rsidRDefault="00933236" w:rsidP="009141B1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9141B1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5</w:t>
            </w:r>
            <w:r w:rsidR="009141B1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. </w:t>
            </w:r>
            <w:r w:rsidR="009141B1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126052_20020308_20170131_01_T1</w:t>
            </w:r>
          </w:p>
        </w:tc>
        <w:tc>
          <w:tcPr>
            <w:tcW w:w="2079" w:type="dxa"/>
            <w:vAlign w:val="center"/>
          </w:tcPr>
          <w:p w14:paraId="26EF250A" w14:textId="6618E0FA" w:rsidR="00C97359" w:rsidRDefault="00C97359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C97359">
              <w:rPr>
                <w:rFonts w:ascii="Times New Roman" w:hAnsi="Times New Roman"/>
                <w:color w:val="000000" w:themeColor="text1"/>
                <w:sz w:val="18"/>
              </w:rPr>
              <w:t>104.93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C97359">
              <w:rPr>
                <w:rFonts w:ascii="Times New Roman" w:hAnsi="Times New Roman"/>
                <w:color w:val="000000" w:themeColor="text1"/>
                <w:sz w:val="18"/>
              </w:rPr>
              <w:t>, 11.04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3EFD4F4A" w14:textId="637BD61F" w:rsidR="007B2D31" w:rsidRPr="0071348E" w:rsidRDefault="00C97359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C97359">
              <w:rPr>
                <w:rFonts w:ascii="Times New Roman" w:hAnsi="Times New Roman"/>
                <w:color w:val="000000" w:themeColor="text1"/>
                <w:sz w:val="18"/>
              </w:rPr>
              <w:t>105.37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C97359">
              <w:rPr>
                <w:rFonts w:ascii="Times New Roman" w:hAnsi="Times New Roman"/>
                <w:color w:val="000000" w:themeColor="text1"/>
                <w:sz w:val="18"/>
              </w:rPr>
              <w:t>, 11.42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16D7AF90" w14:textId="1F159E6E" w:rsidR="007B2D31" w:rsidRPr="0071348E" w:rsidRDefault="00C97359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2.3.8</w:t>
            </w:r>
          </w:p>
        </w:tc>
      </w:tr>
      <w:tr w:rsidR="00933236" w:rsidRPr="0020591B" w14:paraId="11203DEC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4C8008DA" w14:textId="4CD5F11E" w:rsidR="007B2D31" w:rsidRPr="00093A98" w:rsidRDefault="00933236" w:rsidP="00D2396A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C97359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6</w:t>
            </w:r>
            <w:r w:rsidR="00C97359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. </w:t>
            </w:r>
            <w:r w:rsidR="00D2396A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014033_20010523_20160929_01_T1</w:t>
            </w:r>
          </w:p>
        </w:tc>
        <w:tc>
          <w:tcPr>
            <w:tcW w:w="2079" w:type="dxa"/>
            <w:vAlign w:val="center"/>
          </w:tcPr>
          <w:p w14:paraId="488EC8F0" w14:textId="23EBA8DE" w:rsidR="00D2396A" w:rsidRDefault="00D2396A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D2396A">
              <w:rPr>
                <w:rFonts w:ascii="Times New Roman" w:hAnsi="Times New Roman"/>
                <w:color w:val="000000" w:themeColor="text1"/>
                <w:sz w:val="18"/>
              </w:rPr>
              <w:t>76.22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FA7FBC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D2396A">
              <w:rPr>
                <w:rFonts w:ascii="Times New Roman" w:hAnsi="Times New Roman"/>
                <w:color w:val="000000" w:themeColor="text1"/>
                <w:sz w:val="18"/>
              </w:rPr>
              <w:t>, 39.32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4C2833E8" w14:textId="22BA07D8" w:rsidR="007B2D31" w:rsidRPr="0071348E" w:rsidRDefault="00D2396A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D2396A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D2396A">
              <w:rPr>
                <w:rFonts w:ascii="Times New Roman" w:hAnsi="Times New Roman"/>
                <w:color w:val="000000" w:themeColor="text1"/>
                <w:sz w:val="18"/>
              </w:rPr>
              <w:t>75.78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FA7FBC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D2396A">
              <w:rPr>
                <w:rFonts w:ascii="Times New Roman" w:hAnsi="Times New Roman"/>
                <w:color w:val="000000" w:themeColor="text1"/>
                <w:sz w:val="18"/>
              </w:rPr>
              <w:t>, 39.63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  <w:r w:rsidRPr="00D2396A">
              <w:rPr>
                <w:rFonts w:ascii="Times New Roman" w:hAnsi="Times New Roman" w:hint="eastAsia"/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1718" w:type="dxa"/>
            <w:vAlign w:val="center"/>
          </w:tcPr>
          <w:p w14:paraId="3D5C1862" w14:textId="7D6DEDCA" w:rsidR="007B2D31" w:rsidRPr="0071348E" w:rsidRDefault="00D2396A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1.5.23</w:t>
            </w:r>
          </w:p>
        </w:tc>
      </w:tr>
      <w:tr w:rsidR="00933236" w:rsidRPr="0020591B" w14:paraId="494F3E04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1CF443CE" w14:textId="468FED3B" w:rsidR="00D2396A" w:rsidRPr="00093A98" w:rsidRDefault="00933236" w:rsidP="00B56AB2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D2396A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7</w:t>
            </w:r>
            <w:r w:rsidR="00D2396A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. </w:t>
            </w:r>
            <w:r w:rsidR="00B56AB2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045004_20100813_20161213_01_T1</w:t>
            </w:r>
          </w:p>
        </w:tc>
        <w:tc>
          <w:tcPr>
            <w:tcW w:w="2079" w:type="dxa"/>
            <w:vAlign w:val="center"/>
          </w:tcPr>
          <w:p w14:paraId="42D39609" w14:textId="55CBAFFA" w:rsidR="00B56AB2" w:rsidRDefault="00B56AB2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(</w:t>
            </w:r>
            <w:r w:rsidRPr="00B56AB2">
              <w:rPr>
                <w:rFonts w:ascii="Times New Roman" w:hAnsi="Times New Roman"/>
                <w:color w:val="000000" w:themeColor="text1"/>
                <w:sz w:val="18"/>
              </w:rPr>
              <w:t>85.71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B56AB2">
              <w:rPr>
                <w:rFonts w:ascii="Times New Roman" w:hAnsi="Times New Roman"/>
                <w:color w:val="000000" w:themeColor="text1"/>
                <w:sz w:val="18"/>
              </w:rPr>
              <w:t>, 77.77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000F1148" w14:textId="022AE0BE" w:rsidR="007B2D31" w:rsidRPr="0071348E" w:rsidRDefault="00B56AB2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B56AB2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B56AB2">
              <w:rPr>
                <w:rFonts w:ascii="Times New Roman" w:hAnsi="Times New Roman"/>
                <w:color w:val="000000" w:themeColor="text1"/>
                <w:sz w:val="18"/>
              </w:rPr>
              <w:t>83.93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B56AB2">
              <w:rPr>
                <w:rFonts w:ascii="Times New Roman" w:hAnsi="Times New Roman"/>
                <w:color w:val="000000" w:themeColor="text1"/>
                <w:sz w:val="18"/>
              </w:rPr>
              <w:t>, 78.14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5D16A89C" w14:textId="21879A38" w:rsidR="007B2D31" w:rsidRPr="0071348E" w:rsidRDefault="00B56AB2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0.8.13</w:t>
            </w:r>
          </w:p>
        </w:tc>
      </w:tr>
      <w:tr w:rsidR="00933236" w:rsidRPr="0020591B" w14:paraId="023AE90D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000B02AA" w14:textId="1A8CC867" w:rsidR="00B56AB2" w:rsidRPr="0071348E" w:rsidRDefault="00933236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B56AB2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8</w:t>
            </w:r>
            <w:r w:rsidR="00B56AB2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. </w:t>
            </w:r>
            <w:r w:rsidR="003A4FF3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166039_20010516_20170205_01_T1</w:t>
            </w:r>
          </w:p>
        </w:tc>
        <w:tc>
          <w:tcPr>
            <w:tcW w:w="2079" w:type="dxa"/>
            <w:vAlign w:val="center"/>
          </w:tcPr>
          <w:p w14:paraId="00643FA7" w14:textId="30334AAF" w:rsidR="003A4FF3" w:rsidRDefault="003A4FF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(</w:t>
            </w:r>
            <w:r w:rsidRPr="003A4FF3">
              <w:rPr>
                <w:rFonts w:ascii="Times New Roman" w:hAnsi="Times New Roman"/>
                <w:color w:val="000000" w:themeColor="text1"/>
                <w:sz w:val="18"/>
              </w:rPr>
              <w:t>47.36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3A4FF3">
              <w:rPr>
                <w:rFonts w:ascii="Times New Roman" w:hAnsi="Times New Roman"/>
                <w:color w:val="000000" w:themeColor="text1"/>
                <w:sz w:val="18"/>
              </w:rPr>
              <w:t>, 30.59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4171D3C1" w14:textId="3AC4E5FB" w:rsidR="007B2D31" w:rsidRPr="0071348E" w:rsidRDefault="003A4FF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3A4FF3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3A4FF3">
              <w:rPr>
                <w:rFonts w:ascii="Times New Roman" w:hAnsi="Times New Roman"/>
                <w:color w:val="000000" w:themeColor="text1"/>
                <w:sz w:val="18"/>
              </w:rPr>
              <w:t>47.77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3A4FF3">
              <w:rPr>
                <w:rFonts w:ascii="Times New Roman" w:hAnsi="Times New Roman"/>
                <w:color w:val="000000" w:themeColor="text1"/>
                <w:sz w:val="18"/>
              </w:rPr>
              <w:t>, 30.90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46D55C18" w14:textId="6B65C05E" w:rsidR="007B2D31" w:rsidRPr="0071348E" w:rsidRDefault="003A4FF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1.5.16</w:t>
            </w:r>
          </w:p>
        </w:tc>
      </w:tr>
      <w:tr w:rsidR="00933236" w:rsidRPr="0020591B" w14:paraId="46B7CA66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290B5384" w14:textId="25F0D456" w:rsidR="007B2D31" w:rsidRPr="0071348E" w:rsidRDefault="00933236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="003A4FF3"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9</w:t>
            </w:r>
            <w:r w:rsidR="003A4FF3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. </w:t>
            </w:r>
            <w:r w:rsidR="00E729AF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109012_20010704_20170204_01_T1</w:t>
            </w:r>
          </w:p>
        </w:tc>
        <w:tc>
          <w:tcPr>
            <w:tcW w:w="2079" w:type="dxa"/>
            <w:vAlign w:val="center"/>
          </w:tcPr>
          <w:p w14:paraId="56C9C766" w14:textId="2EB78FD2" w:rsidR="00E729AF" w:rsidRDefault="00E729AF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(</w:t>
            </w:r>
            <w:r w:rsidRPr="00E729AF">
              <w:rPr>
                <w:rFonts w:ascii="Times New Roman" w:hAnsi="Times New Roman"/>
                <w:color w:val="000000" w:themeColor="text1"/>
                <w:sz w:val="18"/>
              </w:rPr>
              <w:t>154.27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E729AF">
              <w:rPr>
                <w:rFonts w:ascii="Times New Roman" w:hAnsi="Times New Roman"/>
                <w:color w:val="000000" w:themeColor="text1"/>
                <w:sz w:val="18"/>
              </w:rPr>
              <w:t>, 67.82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328FC6D9" w14:textId="5315499F" w:rsidR="007B2D31" w:rsidRPr="0071348E" w:rsidRDefault="00E729AF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E729AF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E729AF">
              <w:rPr>
                <w:rFonts w:ascii="Times New Roman" w:hAnsi="Times New Roman"/>
                <w:color w:val="000000" w:themeColor="text1"/>
                <w:sz w:val="18"/>
              </w:rPr>
              <w:t>155.16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93323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E729AF">
              <w:rPr>
                <w:rFonts w:ascii="Times New Roman" w:hAnsi="Times New Roman"/>
                <w:color w:val="000000" w:themeColor="text1"/>
                <w:sz w:val="18"/>
              </w:rPr>
              <w:t>, 68.13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50CC3FC8" w14:textId="135D0AC1" w:rsidR="007B2D31" w:rsidRPr="0071348E" w:rsidRDefault="00E729AF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1.7.4</w:t>
            </w:r>
          </w:p>
        </w:tc>
      </w:tr>
      <w:tr w:rsidR="00933236" w:rsidRPr="0020591B" w14:paraId="57004C55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13DC96BB" w14:textId="02957451" w:rsidR="007B2D31" w:rsidRPr="00093A98" w:rsidRDefault="00E729AF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.</w:t>
            </w:r>
            <w:r w:rsidR="00933236"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093A98"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LE07_L1TP_223074_20000715_20170210_01_T1</w:t>
            </w:r>
          </w:p>
        </w:tc>
        <w:tc>
          <w:tcPr>
            <w:tcW w:w="2079" w:type="dxa"/>
            <w:vAlign w:val="center"/>
          </w:tcPr>
          <w:p w14:paraId="50A6C541" w14:textId="4982D394" w:rsidR="00093A98" w:rsidRDefault="00093A98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(</w:t>
            </w:r>
            <w:r w:rsidRPr="00093A98">
              <w:rPr>
                <w:rFonts w:ascii="Times New Roman" w:hAnsi="Times New Roman"/>
                <w:color w:val="000000" w:themeColor="text1"/>
                <w:sz w:val="18"/>
              </w:rPr>
              <w:t>51.67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093A98">
              <w:rPr>
                <w:rFonts w:ascii="Times New Roman" w:hAnsi="Times New Roman"/>
                <w:color w:val="000000" w:themeColor="text1"/>
                <w:sz w:val="18"/>
              </w:rPr>
              <w:t>, 20.77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108F3816" w14:textId="728A94FE" w:rsidR="007B2D31" w:rsidRPr="0071348E" w:rsidRDefault="00093A98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093A98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093A98">
              <w:rPr>
                <w:rFonts w:ascii="Times New Roman" w:hAnsi="Times New Roman"/>
                <w:color w:val="000000" w:themeColor="text1"/>
                <w:sz w:val="18"/>
              </w:rPr>
              <w:t>51.30</w:t>
            </w:r>
            <w:r w:rsidR="0093323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093A98">
              <w:rPr>
                <w:rFonts w:ascii="Times New Roman" w:hAnsi="Times New Roman"/>
                <w:color w:val="000000" w:themeColor="text1"/>
                <w:sz w:val="18"/>
              </w:rPr>
              <w:t>, 20.45</w:t>
            </w:r>
            <w:r w:rsidR="00D80C11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D80C11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616767A7" w14:textId="5ACD59C5" w:rsidR="007B2D31" w:rsidRPr="0071348E" w:rsidRDefault="00093A98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0.7.15</w:t>
            </w:r>
          </w:p>
        </w:tc>
      </w:tr>
      <w:tr w:rsidR="00933236" w:rsidRPr="0020591B" w14:paraId="701C82F6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417D2A7A" w14:textId="77777777" w:rsidR="007B2D31" w:rsidRPr="0071348E" w:rsidRDefault="007B2D3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079" w:type="dxa"/>
            <w:vAlign w:val="center"/>
          </w:tcPr>
          <w:p w14:paraId="79D35CBD" w14:textId="77777777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718" w:type="dxa"/>
            <w:vAlign w:val="center"/>
          </w:tcPr>
          <w:p w14:paraId="3C99B75F" w14:textId="77777777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933236" w:rsidRPr="0020591B" w14:paraId="524D7C42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10D91433" w14:textId="77777777" w:rsidR="007B2D31" w:rsidRPr="0071348E" w:rsidRDefault="007B2D3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079" w:type="dxa"/>
            <w:vAlign w:val="center"/>
          </w:tcPr>
          <w:p w14:paraId="72E8B3AD" w14:textId="77777777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718" w:type="dxa"/>
            <w:vAlign w:val="center"/>
          </w:tcPr>
          <w:p w14:paraId="6441FB2B" w14:textId="77777777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933236" w:rsidRPr="0020591B" w14:paraId="36AEFF64" w14:textId="77777777" w:rsidTr="00933236">
        <w:trPr>
          <w:trHeight w:val="213"/>
          <w:jc w:val="center"/>
        </w:trPr>
        <w:tc>
          <w:tcPr>
            <w:tcW w:w="4248" w:type="dxa"/>
            <w:vAlign w:val="center"/>
          </w:tcPr>
          <w:p w14:paraId="01A4CF70" w14:textId="77777777" w:rsidR="007B2D31" w:rsidRPr="0071348E" w:rsidRDefault="007B2D3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079" w:type="dxa"/>
            <w:vAlign w:val="center"/>
          </w:tcPr>
          <w:p w14:paraId="2AB6BEE6" w14:textId="77777777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718" w:type="dxa"/>
            <w:vAlign w:val="center"/>
          </w:tcPr>
          <w:p w14:paraId="3FC654C6" w14:textId="77777777" w:rsidR="007B2D31" w:rsidRPr="0071348E" w:rsidRDefault="007B2D3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</w:tbl>
    <w:p w14:paraId="3CB16CE9" w14:textId="714D1DE5" w:rsidR="00DD4F7F" w:rsidRDefault="00DD4F7F" w:rsidP="003F188D">
      <w:pPr>
        <w:ind w:firstLine="480"/>
        <w:rPr>
          <w:rFonts w:cs="Times New Roman"/>
        </w:rPr>
      </w:pPr>
    </w:p>
    <w:p w14:paraId="3680D1A1" w14:textId="72887E2F" w:rsidR="00DD4F7F" w:rsidRDefault="00DD4F7F" w:rsidP="003F188D">
      <w:pPr>
        <w:ind w:firstLine="480"/>
        <w:rPr>
          <w:rFonts w:cs="Times New Roman"/>
        </w:rPr>
      </w:pPr>
    </w:p>
    <w:p w14:paraId="795DCFA0" w14:textId="1EF32563" w:rsidR="007B2D31" w:rsidRDefault="007B2D31" w:rsidP="003F188D">
      <w:pPr>
        <w:ind w:firstLine="480"/>
        <w:rPr>
          <w:rFonts w:cs="Times New Roman"/>
        </w:rPr>
      </w:pPr>
    </w:p>
    <w:p w14:paraId="70EE0EF8" w14:textId="77C12F49" w:rsidR="007B2D31" w:rsidRDefault="007B2D31" w:rsidP="003F188D">
      <w:pPr>
        <w:ind w:firstLine="480"/>
        <w:rPr>
          <w:rFonts w:cs="Times New Roman"/>
        </w:rPr>
      </w:pPr>
    </w:p>
    <w:p w14:paraId="493FF2A3" w14:textId="354C3F71" w:rsidR="007B2D31" w:rsidRDefault="007B2D31" w:rsidP="003F188D">
      <w:pPr>
        <w:ind w:firstLine="480"/>
        <w:rPr>
          <w:rFonts w:cs="Times New Roman"/>
        </w:rPr>
      </w:pPr>
    </w:p>
    <w:p w14:paraId="492A9EED" w14:textId="031FD1E1" w:rsidR="007B2D31" w:rsidRDefault="007B2D31" w:rsidP="003F188D">
      <w:pPr>
        <w:ind w:firstLine="480"/>
        <w:rPr>
          <w:rFonts w:cs="Times New Roman"/>
        </w:rPr>
      </w:pPr>
    </w:p>
    <w:p w14:paraId="76C347CD" w14:textId="3CA683FA" w:rsidR="007B2D31" w:rsidRDefault="007B2D31" w:rsidP="003F188D">
      <w:pPr>
        <w:ind w:firstLine="480"/>
        <w:rPr>
          <w:rFonts w:cs="Times New Roman"/>
        </w:rPr>
      </w:pPr>
    </w:p>
    <w:p w14:paraId="07DC80B6" w14:textId="6D41224C" w:rsidR="007B2D31" w:rsidRDefault="00D80C11" w:rsidP="00D80C11">
      <w:pPr>
        <w:ind w:firstLine="480"/>
        <w:rPr>
          <w:rFonts w:cs="Times New Roman"/>
        </w:rPr>
      </w:pPr>
      <w:r>
        <w:rPr>
          <w:rFonts w:cs="Times New Roman"/>
        </w:rPr>
        <w:br w:type="page"/>
      </w:r>
    </w:p>
    <w:tbl>
      <w:tblPr>
        <w:tblStyle w:val="TableGrid"/>
        <w:tblW w:w="8045" w:type="dxa"/>
        <w:jc w:val="center"/>
        <w:tblLook w:val="04A0" w:firstRow="1" w:lastRow="0" w:firstColumn="1" w:lastColumn="0" w:noHBand="0" w:noVBand="1"/>
      </w:tblPr>
      <w:tblGrid>
        <w:gridCol w:w="4248"/>
        <w:gridCol w:w="2079"/>
        <w:gridCol w:w="1718"/>
      </w:tblGrid>
      <w:tr w:rsidR="00D80C11" w:rsidRPr="0020591B" w14:paraId="01F5CDB1" w14:textId="77777777" w:rsidTr="007B37FC">
        <w:trPr>
          <w:trHeight w:val="209"/>
          <w:jc w:val="center"/>
        </w:trPr>
        <w:tc>
          <w:tcPr>
            <w:tcW w:w="4248" w:type="dxa"/>
          </w:tcPr>
          <w:p w14:paraId="12A098ED" w14:textId="4B068831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71348E"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lastRenderedPageBreak/>
              <w:t>Image Index</w:t>
            </w:r>
            <w:r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t xml:space="preserve"> (Landsat 5)</w:t>
            </w:r>
          </w:p>
        </w:tc>
        <w:tc>
          <w:tcPr>
            <w:tcW w:w="2079" w:type="dxa"/>
          </w:tcPr>
          <w:p w14:paraId="361776D8" w14:textId="77777777" w:rsidR="00D80C11" w:rsidRPr="0071348E" w:rsidRDefault="00D80C11" w:rsidP="007B37FC">
            <w:pPr>
              <w:jc w:val="center"/>
              <w:rPr>
                <w:rFonts w:ascii="Times New Roman" w:eastAsiaTheme="minorEastAsia" w:hAnsi="Times New Roman" w:cs="Times New Roman"/>
                <w:b/>
                <w:color w:val="000000" w:themeColor="text1"/>
                <w:kern w:val="2"/>
                <w:sz w:val="18"/>
              </w:rPr>
            </w:pPr>
            <w:r w:rsidRPr="0071348E">
              <w:rPr>
                <w:rFonts w:ascii="Times New Roman" w:eastAsiaTheme="minorEastAsia" w:hAnsi="Times New Roman" w:cs="Times New Roman"/>
                <w:b/>
                <w:color w:val="000000" w:themeColor="text1"/>
                <w:kern w:val="2"/>
                <w:sz w:val="18"/>
              </w:rPr>
              <w:t>Regional extent</w:t>
            </w:r>
          </w:p>
        </w:tc>
        <w:tc>
          <w:tcPr>
            <w:tcW w:w="1718" w:type="dxa"/>
          </w:tcPr>
          <w:p w14:paraId="3D36FF88" w14:textId="77777777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71348E"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  <w:t>Acquisition time</w:t>
            </w:r>
          </w:p>
        </w:tc>
      </w:tr>
      <w:tr w:rsidR="00D80C11" w:rsidRPr="0020591B" w14:paraId="092C3371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4DE0A524" w14:textId="320F1C28" w:rsidR="00D80C11" w:rsidRPr="0071348E" w:rsidRDefault="00D80C11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0</w:t>
            </w:r>
            <w:r w:rsidRPr="00093A98">
              <w:rPr>
                <w:rFonts w:ascii="Times New Roman" w:hAnsi="Times New Roman" w:cs="Times New Roman"/>
                <w:color w:val="000000" w:themeColor="text1"/>
                <w:sz w:val="18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  <w:r w:rsidR="00A50FE5"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111080_19950507_20170108_01_T1</w:t>
            </w:r>
          </w:p>
        </w:tc>
        <w:tc>
          <w:tcPr>
            <w:tcW w:w="2079" w:type="dxa"/>
            <w:vAlign w:val="center"/>
          </w:tcPr>
          <w:p w14:paraId="3AE988CD" w14:textId="278A76F5" w:rsidR="009E2683" w:rsidRDefault="009E268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9E2683">
              <w:rPr>
                <w:rFonts w:ascii="Times New Roman" w:hAnsi="Times New Roman"/>
                <w:color w:val="000000" w:themeColor="text1"/>
                <w:sz w:val="18"/>
              </w:rPr>
              <w:t>119.37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9E2683">
              <w:rPr>
                <w:rFonts w:ascii="Times New Roman" w:hAnsi="Times New Roman"/>
                <w:color w:val="000000" w:themeColor="text1"/>
                <w:sz w:val="18"/>
              </w:rPr>
              <w:t>, 29.26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3EA7A506" w14:textId="06026B40" w:rsidR="00D80C11" w:rsidRPr="0071348E" w:rsidRDefault="009E268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 (</w:t>
            </w:r>
            <w:r w:rsidRPr="009E2683">
              <w:rPr>
                <w:rFonts w:ascii="Times New Roman" w:hAnsi="Times New Roman"/>
                <w:color w:val="000000" w:themeColor="text1"/>
                <w:sz w:val="18"/>
              </w:rPr>
              <w:t>119.77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9E2683">
              <w:rPr>
                <w:rFonts w:ascii="Times New Roman" w:hAnsi="Times New Roman"/>
                <w:color w:val="000000" w:themeColor="text1"/>
                <w:sz w:val="18"/>
              </w:rPr>
              <w:t>, 28.93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S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4072A4E1" w14:textId="4E2EC8DE" w:rsidR="00D80C11" w:rsidRPr="0071348E" w:rsidRDefault="009E268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995.5.7</w:t>
            </w:r>
          </w:p>
        </w:tc>
      </w:tr>
      <w:tr w:rsidR="00D80C11" w:rsidRPr="0020591B" w14:paraId="13DE9C7F" w14:textId="77777777" w:rsidTr="007B37FC">
        <w:trPr>
          <w:trHeight w:val="209"/>
          <w:jc w:val="center"/>
        </w:trPr>
        <w:tc>
          <w:tcPr>
            <w:tcW w:w="4248" w:type="dxa"/>
            <w:vAlign w:val="center"/>
          </w:tcPr>
          <w:p w14:paraId="7FBE3882" w14:textId="4C4F8156" w:rsidR="00D80C11" w:rsidRPr="00093A98" w:rsidRDefault="009E2683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2. </w:t>
            </w:r>
            <w:r w:rsidR="00BE4A0C"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162018_19880727_20170208_01_T1</w:t>
            </w:r>
          </w:p>
        </w:tc>
        <w:tc>
          <w:tcPr>
            <w:tcW w:w="2079" w:type="dxa"/>
            <w:vAlign w:val="center"/>
          </w:tcPr>
          <w:p w14:paraId="1AC04197" w14:textId="402F0D05" w:rsidR="00BE4A0C" w:rsidRDefault="00BE4A0C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BE4A0C">
              <w:rPr>
                <w:rFonts w:ascii="Times New Roman" w:hAnsi="Times New Roman"/>
                <w:color w:val="000000" w:themeColor="text1"/>
                <w:sz w:val="18"/>
              </w:rPr>
              <w:t>66.04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BE4A0C">
              <w:rPr>
                <w:rFonts w:ascii="Times New Roman" w:hAnsi="Times New Roman"/>
                <w:color w:val="000000" w:themeColor="text1"/>
                <w:sz w:val="18"/>
              </w:rPr>
              <w:t>, 59.7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4C878D27" w14:textId="681359B2" w:rsidR="00D80C11" w:rsidRPr="0071348E" w:rsidRDefault="00BE4A0C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BE4A0C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BE4A0C">
              <w:rPr>
                <w:rFonts w:ascii="Times New Roman" w:hAnsi="Times New Roman"/>
                <w:color w:val="000000" w:themeColor="text1"/>
                <w:sz w:val="18"/>
              </w:rPr>
              <w:t>66.7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BE4A0C">
              <w:rPr>
                <w:rFonts w:ascii="Times New Roman" w:hAnsi="Times New Roman"/>
                <w:color w:val="000000" w:themeColor="text1"/>
                <w:sz w:val="18"/>
              </w:rPr>
              <w:t>, 60.04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073EEB89" w14:textId="7FC6D2FC" w:rsidR="00D80C11" w:rsidRPr="0071348E" w:rsidRDefault="00BE4A0C" w:rsidP="007B37F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988.7.27</w:t>
            </w:r>
          </w:p>
        </w:tc>
      </w:tr>
      <w:tr w:rsidR="00D80C11" w:rsidRPr="0020591B" w14:paraId="0D84DC87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5E2670AD" w14:textId="04251EF1" w:rsidR="00D80C11" w:rsidRPr="00093A98" w:rsidRDefault="00BE4A0C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3. </w:t>
            </w:r>
            <w:r w:rsidR="002C34A4"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160028_20010818_20171214_01_T1</w:t>
            </w:r>
          </w:p>
        </w:tc>
        <w:tc>
          <w:tcPr>
            <w:tcW w:w="2079" w:type="dxa"/>
            <w:vAlign w:val="center"/>
          </w:tcPr>
          <w:p w14:paraId="6EA042F4" w14:textId="4964FC8C" w:rsidR="002C34A4" w:rsidRDefault="002C34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2C34A4">
              <w:rPr>
                <w:rFonts w:ascii="Times New Roman" w:hAnsi="Times New Roman"/>
                <w:color w:val="000000" w:themeColor="text1"/>
                <w:sz w:val="18"/>
              </w:rPr>
              <w:t>61.5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2C34A4">
              <w:rPr>
                <w:rFonts w:ascii="Times New Roman" w:hAnsi="Times New Roman"/>
                <w:color w:val="000000" w:themeColor="text1"/>
                <w:sz w:val="18"/>
              </w:rPr>
              <w:t>, 45.87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1AE5DCEB" w14:textId="42395C81" w:rsidR="00D80C11" w:rsidRPr="0071348E" w:rsidRDefault="002C34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2C34A4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2C34A4">
              <w:rPr>
                <w:rFonts w:ascii="Times New Roman" w:hAnsi="Times New Roman"/>
                <w:color w:val="000000" w:themeColor="text1"/>
                <w:sz w:val="18"/>
              </w:rPr>
              <w:t>62.05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2C34A4">
              <w:rPr>
                <w:rFonts w:ascii="Times New Roman" w:hAnsi="Times New Roman"/>
                <w:color w:val="000000" w:themeColor="text1"/>
                <w:sz w:val="18"/>
              </w:rPr>
              <w:t>, 46.2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7F58D233" w14:textId="1BBFC886" w:rsidR="00D80C11" w:rsidRPr="0071348E" w:rsidRDefault="002C34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1.8.18</w:t>
            </w:r>
          </w:p>
        </w:tc>
      </w:tr>
      <w:tr w:rsidR="00D80C11" w:rsidRPr="0020591B" w14:paraId="05C6C9DD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3D0CCD08" w14:textId="611060B9" w:rsidR="00D80C11" w:rsidRPr="0071348E" w:rsidRDefault="002C34A4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4. </w:t>
            </w:r>
            <w:r w:rsidR="00B44371"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125015_20070814_20161111_01_T1</w:t>
            </w:r>
          </w:p>
        </w:tc>
        <w:tc>
          <w:tcPr>
            <w:tcW w:w="2079" w:type="dxa"/>
            <w:vAlign w:val="center"/>
          </w:tcPr>
          <w:p w14:paraId="72BDD550" w14:textId="2D9E8BF1" w:rsidR="00B44371" w:rsidRDefault="00B4437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B44371">
              <w:rPr>
                <w:rFonts w:ascii="Times New Roman" w:hAnsi="Times New Roman"/>
                <w:color w:val="000000" w:themeColor="text1"/>
                <w:sz w:val="18"/>
              </w:rPr>
              <w:t>125.07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B44371">
              <w:rPr>
                <w:rFonts w:ascii="Times New Roman" w:hAnsi="Times New Roman"/>
                <w:color w:val="000000" w:themeColor="text1"/>
                <w:sz w:val="18"/>
              </w:rPr>
              <w:t>, 63.80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5AF8DBFB" w14:textId="366B768A" w:rsidR="00D80C11" w:rsidRPr="0071348E" w:rsidRDefault="00B4437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B44371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B44371">
              <w:rPr>
                <w:rFonts w:ascii="Times New Roman" w:hAnsi="Times New Roman"/>
                <w:color w:val="000000" w:themeColor="text1"/>
                <w:sz w:val="18"/>
              </w:rPr>
              <w:t>125.81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B44371">
              <w:rPr>
                <w:rFonts w:ascii="Times New Roman" w:hAnsi="Times New Roman"/>
                <w:color w:val="000000" w:themeColor="text1"/>
                <w:sz w:val="18"/>
              </w:rPr>
              <w:t>, 64.10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181C03B4" w14:textId="4192724A" w:rsidR="00D80C11" w:rsidRPr="0071348E" w:rsidRDefault="002843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7.8.14</w:t>
            </w:r>
          </w:p>
        </w:tc>
      </w:tr>
      <w:tr w:rsidR="00D80C11" w:rsidRPr="0020591B" w14:paraId="4D0F3A0B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363AE2FA" w14:textId="3E761310" w:rsidR="00D80C11" w:rsidRPr="00093A98" w:rsidRDefault="00892F9C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5. </w:t>
            </w:r>
            <w:r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122044_20110921_20161007_01_T1</w:t>
            </w:r>
          </w:p>
        </w:tc>
        <w:tc>
          <w:tcPr>
            <w:tcW w:w="2079" w:type="dxa"/>
            <w:vAlign w:val="center"/>
          </w:tcPr>
          <w:p w14:paraId="60718957" w14:textId="53AF6BBE" w:rsidR="007B7F3D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996408" w:rsidRPr="00996408">
              <w:rPr>
                <w:rFonts w:ascii="Times New Roman" w:hAnsi="Times New Roman"/>
                <w:color w:val="000000" w:themeColor="text1"/>
                <w:sz w:val="18"/>
              </w:rPr>
              <w:t>113.74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="00996408" w:rsidRPr="00996408">
              <w:rPr>
                <w:rFonts w:ascii="Times New Roman" w:hAnsi="Times New Roman"/>
                <w:color w:val="000000" w:themeColor="text1"/>
                <w:sz w:val="18"/>
              </w:rPr>
              <w:t>, 22.44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1BE78F29" w14:textId="0BC5292D" w:rsidR="00D80C11" w:rsidRPr="0071348E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="00996408" w:rsidRPr="00996408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996408" w:rsidRPr="00996408">
              <w:rPr>
                <w:rFonts w:ascii="Times New Roman" w:hAnsi="Times New Roman"/>
                <w:color w:val="000000" w:themeColor="text1"/>
                <w:sz w:val="18"/>
              </w:rPr>
              <w:t>114.09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="00996408" w:rsidRPr="00996408">
              <w:rPr>
                <w:rFonts w:ascii="Times New Roman" w:hAnsi="Times New Roman"/>
                <w:color w:val="000000" w:themeColor="text1"/>
                <w:sz w:val="18"/>
              </w:rPr>
              <w:t>, 22.7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1D6BD676" w14:textId="6C3026DA" w:rsidR="00D80C11" w:rsidRPr="0071348E" w:rsidRDefault="002843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11.921</w:t>
            </w:r>
          </w:p>
        </w:tc>
      </w:tr>
      <w:tr w:rsidR="00D80C11" w:rsidRPr="0020591B" w14:paraId="24F12B62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5C329548" w14:textId="7EF40B94" w:rsidR="00D80C11" w:rsidRPr="00093A98" w:rsidRDefault="00996408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6. </w:t>
            </w:r>
            <w:r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034015_20060712_20161120_01_T1</w:t>
            </w:r>
          </w:p>
        </w:tc>
        <w:tc>
          <w:tcPr>
            <w:tcW w:w="2079" w:type="dxa"/>
            <w:vAlign w:val="center"/>
          </w:tcPr>
          <w:p w14:paraId="064195FF" w14:textId="25D92C5A" w:rsidR="007B7F3D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05267A" w:rsidRPr="0005267A">
              <w:rPr>
                <w:rFonts w:ascii="Times New Roman" w:hAnsi="Times New Roman"/>
                <w:color w:val="000000" w:themeColor="text1"/>
                <w:sz w:val="18"/>
              </w:rPr>
              <w:t>95.43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="0005267A" w:rsidRPr="0005267A">
              <w:rPr>
                <w:rFonts w:ascii="Times New Roman" w:hAnsi="Times New Roman"/>
                <w:color w:val="000000" w:themeColor="text1"/>
                <w:sz w:val="18"/>
              </w:rPr>
              <w:t>, 63.69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5C8512DE" w14:textId="178731B8" w:rsidR="00D80C11" w:rsidRPr="0071348E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="0005267A" w:rsidRPr="0005267A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05267A" w:rsidRPr="0005267A">
              <w:rPr>
                <w:rFonts w:ascii="Times New Roman" w:hAnsi="Times New Roman"/>
                <w:color w:val="000000" w:themeColor="text1"/>
                <w:sz w:val="18"/>
              </w:rPr>
              <w:t>94.73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="0005267A" w:rsidRPr="0005267A">
              <w:rPr>
                <w:rFonts w:ascii="Times New Roman" w:hAnsi="Times New Roman"/>
                <w:color w:val="000000" w:themeColor="text1"/>
                <w:sz w:val="18"/>
              </w:rPr>
              <w:t>, 63.97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7831AE1B" w14:textId="72E17D0D" w:rsidR="00D80C11" w:rsidRPr="0071348E" w:rsidRDefault="002843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006.7.12</w:t>
            </w:r>
          </w:p>
        </w:tc>
      </w:tr>
      <w:tr w:rsidR="00D80C11" w:rsidRPr="0020591B" w14:paraId="7C382F67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531A25E4" w14:textId="1346540C" w:rsidR="00D80C11" w:rsidRPr="00093A98" w:rsidRDefault="0005267A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7. </w:t>
            </w:r>
            <w:r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036041_19870924_20170211_01_T1</w:t>
            </w:r>
          </w:p>
        </w:tc>
        <w:tc>
          <w:tcPr>
            <w:tcW w:w="2079" w:type="dxa"/>
            <w:vAlign w:val="center"/>
          </w:tcPr>
          <w:p w14:paraId="4DEBD171" w14:textId="388B1C16" w:rsidR="007B7F3D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21606E" w:rsidRPr="0021606E">
              <w:rPr>
                <w:rFonts w:ascii="Times New Roman" w:hAnsi="Times New Roman"/>
                <w:color w:val="000000" w:themeColor="text1"/>
                <w:sz w:val="18"/>
              </w:rPr>
              <w:t>113.33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="0021606E" w:rsidRPr="0021606E">
              <w:rPr>
                <w:rFonts w:ascii="Times New Roman" w:hAnsi="Times New Roman"/>
                <w:color w:val="000000" w:themeColor="text1"/>
                <w:sz w:val="18"/>
              </w:rPr>
              <w:t>, 26.73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212EAA51" w14:textId="4BC15354" w:rsidR="00D80C11" w:rsidRPr="0071348E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="0021606E" w:rsidRPr="0021606E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21606E" w:rsidRPr="0021606E">
              <w:rPr>
                <w:rFonts w:ascii="Times New Roman" w:hAnsi="Times New Roman"/>
                <w:color w:val="000000" w:themeColor="text1"/>
                <w:sz w:val="18"/>
              </w:rPr>
              <w:t>112.91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="0021606E" w:rsidRPr="0021606E">
              <w:rPr>
                <w:rFonts w:ascii="Times New Roman" w:hAnsi="Times New Roman"/>
                <w:color w:val="000000" w:themeColor="text1"/>
                <w:sz w:val="18"/>
              </w:rPr>
              <w:t>, 27.07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1648A6EA" w14:textId="7BB128C9" w:rsidR="00D80C11" w:rsidRPr="0071348E" w:rsidRDefault="002843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987.9.24</w:t>
            </w:r>
          </w:p>
        </w:tc>
      </w:tr>
      <w:tr w:rsidR="00D80C11" w:rsidRPr="0020591B" w14:paraId="415103B0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127F7ECD" w14:textId="5B018EC3" w:rsidR="00D80C11" w:rsidRPr="0071348E" w:rsidRDefault="0021606E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8. </w:t>
            </w:r>
            <w:r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197036_19950517_20170108_01_T1</w:t>
            </w:r>
          </w:p>
        </w:tc>
        <w:tc>
          <w:tcPr>
            <w:tcW w:w="2079" w:type="dxa"/>
            <w:vAlign w:val="center"/>
          </w:tcPr>
          <w:p w14:paraId="69E92E54" w14:textId="46691975" w:rsidR="007B7F3D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9676BC" w:rsidRPr="009676BC">
              <w:rPr>
                <w:rFonts w:ascii="Times New Roman" w:hAnsi="Times New Roman"/>
                <w:color w:val="000000" w:themeColor="text1"/>
                <w:sz w:val="18"/>
              </w:rPr>
              <w:t>0.46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="009676BC" w:rsidRPr="009676BC">
              <w:rPr>
                <w:rFonts w:ascii="Times New Roman" w:hAnsi="Times New Roman"/>
                <w:color w:val="000000" w:themeColor="text1"/>
                <w:sz w:val="18"/>
              </w:rPr>
              <w:t>, 33.98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16FB664B" w14:textId="4902650F" w:rsidR="00D80C11" w:rsidRPr="0071348E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="009676BC" w:rsidRPr="009676BC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="009676BC" w:rsidRPr="009676BC">
              <w:rPr>
                <w:rFonts w:ascii="Times New Roman" w:hAnsi="Times New Roman"/>
                <w:color w:val="000000" w:themeColor="text1"/>
                <w:sz w:val="18"/>
              </w:rPr>
              <w:t>0.98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="009676BC" w:rsidRPr="009676BC">
              <w:rPr>
                <w:rFonts w:ascii="Times New Roman" w:hAnsi="Times New Roman"/>
                <w:color w:val="000000" w:themeColor="text1"/>
                <w:sz w:val="18"/>
              </w:rPr>
              <w:t>, 34.36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4590065D" w14:textId="3645F69D" w:rsidR="00D80C11" w:rsidRPr="0071348E" w:rsidRDefault="002843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995.5.17</w:t>
            </w:r>
          </w:p>
        </w:tc>
      </w:tr>
      <w:tr w:rsidR="00D80C11" w:rsidRPr="0020591B" w14:paraId="423AC811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5C0751F9" w14:textId="54F9E757" w:rsidR="00D80C11" w:rsidRPr="0071348E" w:rsidRDefault="009676BC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9. </w:t>
            </w:r>
            <w:r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233006_19850821_20170218_01_T1</w:t>
            </w:r>
          </w:p>
        </w:tc>
        <w:tc>
          <w:tcPr>
            <w:tcW w:w="2079" w:type="dxa"/>
            <w:vAlign w:val="center"/>
          </w:tcPr>
          <w:p w14:paraId="42448195" w14:textId="52A6A777" w:rsidR="007B7F3D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22.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, 75.2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0A158260" w14:textId="5E7353ED" w:rsidR="00D80C11" w:rsidRPr="0071348E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20.9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W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, 75.53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76374ABA" w14:textId="6C3F3CE6" w:rsidR="00D80C11" w:rsidRPr="0071348E" w:rsidRDefault="002843A4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985.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>8.21</w:t>
            </w:r>
          </w:p>
        </w:tc>
      </w:tr>
      <w:tr w:rsidR="00D80C11" w:rsidRPr="0020591B" w14:paraId="16D18CD2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641A0FD0" w14:textId="53305D53" w:rsidR="00D80C11" w:rsidRPr="00093A98" w:rsidRDefault="007B7F3D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0. </w:t>
            </w:r>
            <w:r w:rsidRPr="007B7F3D">
              <w:rPr>
                <w:rFonts w:ascii="Times New Roman" w:hAnsi="Times New Roman" w:cs="Times New Roman"/>
                <w:color w:val="000000" w:themeColor="text1"/>
                <w:sz w:val="18"/>
              </w:rPr>
              <w:t>LT05_L1TP_115034_19851014_20170218_01_T1</w:t>
            </w:r>
          </w:p>
        </w:tc>
        <w:tc>
          <w:tcPr>
            <w:tcW w:w="2079" w:type="dxa"/>
            <w:vAlign w:val="center"/>
          </w:tcPr>
          <w:p w14:paraId="0E4219FA" w14:textId="0941DEEC" w:rsidR="007B7F3D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127.65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, 37.80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  <w:p w14:paraId="0A386F65" w14:textId="3F11BF61" w:rsidR="00D80C11" w:rsidRPr="0071348E" w:rsidRDefault="007B7F3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~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(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128.2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</w:t>
            </w:r>
            <w:r w:rsidR="00393C86">
              <w:rPr>
                <w:rFonts w:ascii="Times New Roman" w:hAnsi="Times New Roman"/>
                <w:color w:val="000000" w:themeColor="text1"/>
                <w:sz w:val="18"/>
              </w:rPr>
              <w:t xml:space="preserve"> E</w:t>
            </w:r>
            <w:r w:rsidRPr="007B7F3D">
              <w:rPr>
                <w:rFonts w:ascii="Times New Roman" w:hAnsi="Times New Roman"/>
                <w:color w:val="000000" w:themeColor="text1"/>
                <w:sz w:val="18"/>
              </w:rPr>
              <w:t>, 38.18</w:t>
            </w:r>
            <w:r w:rsidR="00393C86" w:rsidRPr="0071348E">
              <w:rPr>
                <w:rFonts w:ascii="Times New Roman" w:hAnsi="Times New Roman"/>
                <w:color w:val="000000" w:themeColor="text1"/>
                <w:sz w:val="18"/>
              </w:rPr>
              <w:t>° N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718" w:type="dxa"/>
            <w:vAlign w:val="center"/>
          </w:tcPr>
          <w:p w14:paraId="3216268C" w14:textId="3B03FC0D" w:rsidR="00D80C11" w:rsidRPr="0071348E" w:rsidRDefault="00393C86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>985.10.14</w:t>
            </w:r>
          </w:p>
        </w:tc>
      </w:tr>
      <w:tr w:rsidR="00D80C11" w:rsidRPr="0020591B" w14:paraId="025A8DBB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00142477" w14:textId="77777777" w:rsidR="00D80C11" w:rsidRPr="0071348E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079" w:type="dxa"/>
            <w:vAlign w:val="center"/>
          </w:tcPr>
          <w:p w14:paraId="1FC7AA58" w14:textId="77777777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718" w:type="dxa"/>
            <w:vAlign w:val="center"/>
          </w:tcPr>
          <w:p w14:paraId="49DEC5E4" w14:textId="77777777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D80C11" w:rsidRPr="0020591B" w14:paraId="5639977C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66FBE080" w14:textId="77777777" w:rsidR="00D80C11" w:rsidRPr="0071348E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079" w:type="dxa"/>
            <w:vAlign w:val="center"/>
          </w:tcPr>
          <w:p w14:paraId="67E076BA" w14:textId="77777777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718" w:type="dxa"/>
            <w:vAlign w:val="center"/>
          </w:tcPr>
          <w:p w14:paraId="2937A174" w14:textId="77777777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D80C11" w:rsidRPr="0020591B" w14:paraId="50EF026A" w14:textId="77777777" w:rsidTr="007B37FC">
        <w:trPr>
          <w:trHeight w:val="213"/>
          <w:jc w:val="center"/>
        </w:trPr>
        <w:tc>
          <w:tcPr>
            <w:tcW w:w="4248" w:type="dxa"/>
            <w:vAlign w:val="center"/>
          </w:tcPr>
          <w:p w14:paraId="7A7560A9" w14:textId="77777777" w:rsidR="00D80C11" w:rsidRPr="0071348E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2079" w:type="dxa"/>
            <w:vAlign w:val="center"/>
          </w:tcPr>
          <w:p w14:paraId="040A33D3" w14:textId="77777777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718" w:type="dxa"/>
            <w:vAlign w:val="center"/>
          </w:tcPr>
          <w:p w14:paraId="1672E605" w14:textId="77777777" w:rsidR="00D80C11" w:rsidRPr="0071348E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</w:tbl>
    <w:p w14:paraId="5FA11DFB" w14:textId="43081DC5" w:rsidR="007B2D31" w:rsidRDefault="007B2D31" w:rsidP="003F188D">
      <w:pPr>
        <w:ind w:firstLine="480"/>
        <w:rPr>
          <w:rFonts w:cs="Times New Roman"/>
        </w:rPr>
      </w:pPr>
    </w:p>
    <w:p w14:paraId="296AE483" w14:textId="04CD362F" w:rsidR="007B2D31" w:rsidRDefault="007B2D31" w:rsidP="003F188D">
      <w:pPr>
        <w:ind w:firstLine="480"/>
        <w:rPr>
          <w:rFonts w:cs="Times New Roman"/>
        </w:rPr>
      </w:pPr>
    </w:p>
    <w:p w14:paraId="4FA44C37" w14:textId="77777777" w:rsidR="007B2D31" w:rsidRDefault="007B2D31" w:rsidP="003F188D">
      <w:pPr>
        <w:ind w:firstLine="480"/>
        <w:rPr>
          <w:rFonts w:cs="Times New Roman"/>
        </w:rPr>
      </w:pPr>
    </w:p>
    <w:p w14:paraId="40AEF5D4" w14:textId="67056EF0" w:rsidR="00DD4F7F" w:rsidRDefault="00DD4F7F" w:rsidP="003F188D">
      <w:pPr>
        <w:ind w:firstLine="480"/>
        <w:rPr>
          <w:rFonts w:cs="Times New Roman"/>
        </w:rPr>
      </w:pPr>
    </w:p>
    <w:p w14:paraId="7D73BFB7" w14:textId="1CF78E09" w:rsidR="00D80C11" w:rsidRDefault="00D80C11" w:rsidP="002F52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010A272" w14:textId="77777777" w:rsidR="00710E91" w:rsidRPr="00E8739C" w:rsidRDefault="00710E91" w:rsidP="002F52CD">
      <w:pPr>
        <w:rPr>
          <w:rFonts w:ascii="Times New Roman" w:hAnsi="Times New Roman" w:cs="Times New Roman"/>
        </w:rPr>
      </w:pPr>
    </w:p>
    <w:p w14:paraId="03027925" w14:textId="2D44E1B4" w:rsidR="00710E91" w:rsidRPr="00E8739C" w:rsidRDefault="00806BFA" w:rsidP="00E8739C">
      <w:pPr>
        <w:pStyle w:val="Heading2"/>
        <w:jc w:val="center"/>
        <w:rPr>
          <w:rFonts w:ascii="Times New Roman" w:hAnsi="Times New Roman" w:cs="Times New Roman"/>
        </w:rPr>
      </w:pPr>
      <w:r w:rsidRPr="00E8739C">
        <w:rPr>
          <w:rFonts w:ascii="Times New Roman" w:hAnsi="Times New Roman" w:cs="Times New Roman"/>
        </w:rPr>
        <w:t xml:space="preserve">Dataset </w:t>
      </w:r>
      <w:r w:rsidR="00E8739C" w:rsidRPr="00E8739C">
        <w:rPr>
          <w:rFonts w:ascii="Times New Roman" w:hAnsi="Times New Roman" w:cs="Times New Roman"/>
        </w:rPr>
        <w:t>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8739C" w:rsidRPr="0020591B" w14:paraId="3079C2A5" w14:textId="77777777" w:rsidTr="000970BF">
        <w:tc>
          <w:tcPr>
            <w:tcW w:w="4148" w:type="dxa"/>
          </w:tcPr>
          <w:p w14:paraId="2E295B08" w14:textId="01D130CA" w:rsidR="00E8739C" w:rsidRPr="004928D7" w:rsidRDefault="004928D7" w:rsidP="00365914">
            <w:pPr>
              <w:shd w:val="clear" w:color="auto" w:fill="FFFFFE"/>
              <w:spacing w:line="375" w:lineRule="atLeast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4928D7">
              <w:rPr>
                <w:rFonts w:ascii="Times New Roman" w:hAnsi="Times New Roman" w:cs="Times New Roman"/>
                <w:b/>
                <w:bCs/>
                <w:noProof/>
              </w:rPr>
              <w:t>Landsat image</w:t>
            </w:r>
          </w:p>
        </w:tc>
        <w:tc>
          <w:tcPr>
            <w:tcW w:w="4148" w:type="dxa"/>
          </w:tcPr>
          <w:p w14:paraId="03961A40" w14:textId="67D058BE" w:rsidR="00E8739C" w:rsidRPr="004928D7" w:rsidRDefault="004928D7" w:rsidP="0065710B">
            <w:pPr>
              <w:rPr>
                <w:rFonts w:ascii="Times New Roman" w:hAnsi="Times New Roman" w:cs="Times New Roman"/>
                <w:b/>
                <w:bCs/>
              </w:rPr>
            </w:pPr>
            <w:r w:rsidRPr="004928D7">
              <w:rPr>
                <w:rFonts w:ascii="Times New Roman" w:hAnsi="Times New Roman" w:cs="Times New Roman"/>
                <w:b/>
                <w:bCs/>
              </w:rPr>
              <w:t>Ground truth image</w:t>
            </w:r>
          </w:p>
        </w:tc>
      </w:tr>
      <w:tr w:rsidR="00E2439B" w:rsidRPr="0020591B" w14:paraId="23260CF8" w14:textId="77777777" w:rsidTr="000970BF">
        <w:tc>
          <w:tcPr>
            <w:tcW w:w="4148" w:type="dxa"/>
          </w:tcPr>
          <w:p w14:paraId="2E526D4E" w14:textId="0CBF7529" w:rsidR="00E00D0C" w:rsidRPr="00E00D0C" w:rsidRDefault="00884C93" w:rsidP="00F80330">
            <w:pPr>
              <w:shd w:val="clear" w:color="auto" w:fill="FFFFFE"/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E0C8BAB" wp14:editId="2FB22C44">
                  <wp:extent cx="2478747" cy="2281187"/>
                  <wp:effectExtent l="0" t="0" r="0" b="5080"/>
                  <wp:docPr id="445" name="图片 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5" name="图片 44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667" cy="2296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7740D" w:rsidRPr="00F80330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1. LC08_L1TP_134036_20191017_20191029_01_T1</w:t>
            </w:r>
          </w:p>
        </w:tc>
        <w:tc>
          <w:tcPr>
            <w:tcW w:w="4148" w:type="dxa"/>
          </w:tcPr>
          <w:p w14:paraId="2B381FBB" w14:textId="7CD36CD1" w:rsidR="003F188D" w:rsidRPr="0020591B" w:rsidRDefault="003F188D" w:rsidP="0065710B">
            <w:pPr>
              <w:rPr>
                <w:rFonts w:cs="Times New Roman"/>
              </w:rPr>
            </w:pPr>
          </w:p>
        </w:tc>
      </w:tr>
      <w:tr w:rsidR="00E2439B" w:rsidRPr="0020591B" w14:paraId="02896E77" w14:textId="77777777" w:rsidTr="000970BF">
        <w:tc>
          <w:tcPr>
            <w:tcW w:w="4148" w:type="dxa"/>
          </w:tcPr>
          <w:p w14:paraId="30B458D5" w14:textId="77777777" w:rsidR="003F188D" w:rsidRPr="00E00D0C" w:rsidRDefault="00D25C0B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67367B8" wp14:editId="668CEAB1">
                  <wp:extent cx="2470150" cy="2407698"/>
                  <wp:effectExtent l="0" t="0" r="0" b="5715"/>
                  <wp:docPr id="443" name="图片 443" descr="图片包含 绿色, 大, 树, 森林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3" name="图片 443" descr="图片包含 绿色, 大, 树, 森林&#10;&#10;描述已自动生成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926" cy="2414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CC5D3D" w14:textId="73A5A2D5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4148" w:type="dxa"/>
          </w:tcPr>
          <w:p w14:paraId="0C21AA28" w14:textId="56027B18" w:rsidR="003F188D" w:rsidRPr="0020591B" w:rsidRDefault="003F188D" w:rsidP="0065710B">
            <w:pPr>
              <w:rPr>
                <w:rFonts w:cs="Times New Roman"/>
              </w:rPr>
            </w:pPr>
          </w:p>
        </w:tc>
      </w:tr>
      <w:tr w:rsidR="00E2439B" w:rsidRPr="0020591B" w14:paraId="745CC5EC" w14:textId="77777777" w:rsidTr="000970BF">
        <w:tc>
          <w:tcPr>
            <w:tcW w:w="4148" w:type="dxa"/>
          </w:tcPr>
          <w:p w14:paraId="089EA8F4" w14:textId="77777777" w:rsidR="00884C93" w:rsidRPr="00E00D0C" w:rsidRDefault="00806AE7" w:rsidP="00E00D0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5F085D59" wp14:editId="418B9566">
                  <wp:extent cx="2478405" cy="2418132"/>
                  <wp:effectExtent l="0" t="0" r="0" b="0"/>
                  <wp:docPr id="446" name="图片 446" descr="地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" name="图片 446" descr="地图&#10;&#10;描述已自动生成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528" cy="2438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CD30BC" w14:textId="71447482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t>03</w:t>
            </w:r>
          </w:p>
        </w:tc>
        <w:tc>
          <w:tcPr>
            <w:tcW w:w="4148" w:type="dxa"/>
          </w:tcPr>
          <w:p w14:paraId="27D36880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200998FD" w14:textId="77777777" w:rsidTr="000970BF">
        <w:tc>
          <w:tcPr>
            <w:tcW w:w="4148" w:type="dxa"/>
          </w:tcPr>
          <w:p w14:paraId="2D97B3F3" w14:textId="77777777" w:rsidR="00417B7B" w:rsidRPr="00E00D0C" w:rsidRDefault="00710E91" w:rsidP="00E00D0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66C34CE" wp14:editId="6A3C02D8">
                  <wp:extent cx="2490879" cy="2204185"/>
                  <wp:effectExtent l="0" t="0" r="0" b="5715"/>
                  <wp:docPr id="448" name="图片 448" descr="图片包含 藻类, 绿色, 草, 大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" name="图片 448" descr="图片包含 藻类, 绿色, 草, 大&#10;&#10;描述已自动生成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1110" cy="2222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21DD41" w14:textId="02F8DEE9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t>04</w:t>
            </w:r>
          </w:p>
        </w:tc>
        <w:tc>
          <w:tcPr>
            <w:tcW w:w="4148" w:type="dxa"/>
          </w:tcPr>
          <w:p w14:paraId="7C31DD74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5AC465C6" w14:textId="77777777" w:rsidTr="000970BF">
        <w:tc>
          <w:tcPr>
            <w:tcW w:w="4148" w:type="dxa"/>
          </w:tcPr>
          <w:p w14:paraId="12A36004" w14:textId="77777777" w:rsidR="00884C93" w:rsidRPr="00E00D0C" w:rsidRDefault="00F9799B" w:rsidP="00E00D0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B656543" wp14:editId="5D05BF05">
                  <wp:extent cx="2490470" cy="2079989"/>
                  <wp:effectExtent l="0" t="0" r="0" b="3175"/>
                  <wp:docPr id="449" name="图片 449" descr="图片包含 桌子, 食物, 披萨, 覆盖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9" name="图片 449" descr="图片包含 桌子, 食物, 披萨, 覆盖&#10;&#10;描述已自动生成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693" cy="2084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57DC22" w14:textId="465B9C54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t>05</w:t>
            </w:r>
          </w:p>
        </w:tc>
        <w:tc>
          <w:tcPr>
            <w:tcW w:w="4148" w:type="dxa"/>
          </w:tcPr>
          <w:p w14:paraId="12A4E3D0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16128461" w14:textId="77777777" w:rsidTr="000970BF">
        <w:tc>
          <w:tcPr>
            <w:tcW w:w="4148" w:type="dxa"/>
          </w:tcPr>
          <w:p w14:paraId="547A0DF6" w14:textId="77777777" w:rsidR="00884C93" w:rsidRPr="00E00D0C" w:rsidRDefault="00F27006" w:rsidP="00E00D0C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E00D0C">
              <w:rPr>
                <w:rFonts w:ascii="Times New Roman" w:hAnsi="Times New Roman" w:cs="Times New Roman"/>
                <w:b/>
                <w:bCs/>
                <w:noProof/>
              </w:rPr>
              <w:lastRenderedPageBreak/>
              <w:drawing>
                <wp:inline distT="0" distB="0" distL="0" distR="0" wp14:anchorId="3C8E9280" wp14:editId="392A2329">
                  <wp:extent cx="2490470" cy="2256894"/>
                  <wp:effectExtent l="0" t="0" r="0" b="3810"/>
                  <wp:docPr id="452" name="图片 452" descr="图片包含 岩石, 山, 男人, 覆盖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2" name="图片 452" descr="图片包含 岩石, 山, 男人, 覆盖&#10;&#10;描述已自动生成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524" cy="2272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813426" w14:textId="0B016980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t>06</w:t>
            </w:r>
          </w:p>
        </w:tc>
        <w:tc>
          <w:tcPr>
            <w:tcW w:w="4148" w:type="dxa"/>
          </w:tcPr>
          <w:p w14:paraId="66BA59C3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0714F7A4" w14:textId="77777777" w:rsidTr="000970BF">
        <w:tc>
          <w:tcPr>
            <w:tcW w:w="4148" w:type="dxa"/>
          </w:tcPr>
          <w:p w14:paraId="5BD4BD9D" w14:textId="77777777" w:rsidR="00B147C6" w:rsidRPr="00E00D0C" w:rsidRDefault="00E2439B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FC8D467" wp14:editId="4C25B4E0">
                  <wp:extent cx="2490470" cy="2234407"/>
                  <wp:effectExtent l="0" t="0" r="0" b="1270"/>
                  <wp:docPr id="454" name="图片 454" descr="图片包含 植物, 绿色, 蛋糕, 草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" name="图片 454" descr="图片包含 植物, 绿色, 蛋糕, 草&#10;&#10;描述已自动生成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2672" cy="2245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5F8BF7" w14:textId="75285D8E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</w:rPr>
              <w:t>07</w:t>
            </w:r>
          </w:p>
        </w:tc>
        <w:tc>
          <w:tcPr>
            <w:tcW w:w="4148" w:type="dxa"/>
          </w:tcPr>
          <w:p w14:paraId="0589808B" w14:textId="38393A96" w:rsidR="003F188D" w:rsidRPr="0020591B" w:rsidRDefault="003F188D" w:rsidP="0065710B">
            <w:pPr>
              <w:rPr>
                <w:rFonts w:cs="Times New Roman"/>
              </w:rPr>
            </w:pPr>
          </w:p>
        </w:tc>
      </w:tr>
      <w:tr w:rsidR="00E2439B" w:rsidRPr="0020591B" w14:paraId="5C31666E" w14:textId="77777777" w:rsidTr="000970BF">
        <w:tc>
          <w:tcPr>
            <w:tcW w:w="4148" w:type="dxa"/>
          </w:tcPr>
          <w:p w14:paraId="454959CF" w14:textId="77777777" w:rsidR="00884C93" w:rsidRPr="00E00D0C" w:rsidRDefault="000E60F2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CBF51EB" wp14:editId="38DCC301">
                  <wp:extent cx="2490470" cy="2297974"/>
                  <wp:effectExtent l="0" t="0" r="0" b="1270"/>
                  <wp:docPr id="456" name="图片 4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" name="图片 456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3194" cy="2318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CEB221" w14:textId="458FEFBC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4148" w:type="dxa"/>
          </w:tcPr>
          <w:p w14:paraId="5F946D49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74D0E4DB" w14:textId="77777777" w:rsidTr="000970BF">
        <w:tc>
          <w:tcPr>
            <w:tcW w:w="4148" w:type="dxa"/>
          </w:tcPr>
          <w:p w14:paraId="679A74AE" w14:textId="77777777" w:rsidR="00884C93" w:rsidRPr="00E00D0C" w:rsidRDefault="00B147C6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5042ED01" wp14:editId="49BA2060">
                  <wp:extent cx="2490470" cy="2137558"/>
                  <wp:effectExtent l="0" t="0" r="0" b="0"/>
                  <wp:docPr id="457" name="图片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7" name="图片 457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398" cy="2141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336CCA" w14:textId="250DC386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4148" w:type="dxa"/>
          </w:tcPr>
          <w:p w14:paraId="45E171A0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791DA2B5" w14:textId="77777777" w:rsidTr="000970BF">
        <w:tc>
          <w:tcPr>
            <w:tcW w:w="4148" w:type="dxa"/>
          </w:tcPr>
          <w:p w14:paraId="59DC6A76" w14:textId="77777777" w:rsidR="00884C93" w:rsidRPr="00E00D0C" w:rsidRDefault="00DA3505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72B414B" wp14:editId="2699BA2E">
                  <wp:extent cx="2490470" cy="2248799"/>
                  <wp:effectExtent l="0" t="0" r="0" b="0"/>
                  <wp:docPr id="458" name="图片 458" descr="图片包含 桌子, 水, 覆盖, 食物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" name="图片 458" descr="图片包含 桌子, 水, 覆盖, 食物&#10;&#10;描述已自动生成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405" cy="2253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E8AEAE" w14:textId="1073C205" w:rsidR="00E00D0C" w:rsidRPr="00E00D0C" w:rsidRDefault="00E00D0C" w:rsidP="00E00D0C">
            <w:pPr>
              <w:jc w:val="center"/>
              <w:rPr>
                <w:rFonts w:ascii="Times New Roman" w:hAnsi="Times New Roman" w:cs="Times New Roman"/>
              </w:rPr>
            </w:pPr>
            <w:r w:rsidRPr="00E00D0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148" w:type="dxa"/>
          </w:tcPr>
          <w:p w14:paraId="55820C45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0CD04703" w14:textId="77777777" w:rsidTr="000970BF">
        <w:tc>
          <w:tcPr>
            <w:tcW w:w="4148" w:type="dxa"/>
          </w:tcPr>
          <w:p w14:paraId="00F7EC53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4231D54A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6E06D87D" w14:textId="77777777" w:rsidTr="000970BF">
        <w:tc>
          <w:tcPr>
            <w:tcW w:w="4148" w:type="dxa"/>
          </w:tcPr>
          <w:p w14:paraId="2D40F5D7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3023F1FA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71942A7B" w14:textId="77777777" w:rsidTr="000970BF">
        <w:tc>
          <w:tcPr>
            <w:tcW w:w="4148" w:type="dxa"/>
          </w:tcPr>
          <w:p w14:paraId="56198E1E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2D6E0A76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74BC6865" w14:textId="77777777" w:rsidTr="000970BF">
        <w:tc>
          <w:tcPr>
            <w:tcW w:w="4148" w:type="dxa"/>
          </w:tcPr>
          <w:p w14:paraId="5C2E93D0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01E97865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30AD12B9" w14:textId="77777777" w:rsidTr="000970BF">
        <w:tc>
          <w:tcPr>
            <w:tcW w:w="4148" w:type="dxa"/>
          </w:tcPr>
          <w:p w14:paraId="47D31114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074301EA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6B320B13" w14:textId="77777777" w:rsidTr="000970BF">
        <w:tc>
          <w:tcPr>
            <w:tcW w:w="4148" w:type="dxa"/>
          </w:tcPr>
          <w:p w14:paraId="7AB41D31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6AD0E6C5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04AD78C4" w14:textId="77777777" w:rsidTr="000970BF">
        <w:tc>
          <w:tcPr>
            <w:tcW w:w="4148" w:type="dxa"/>
          </w:tcPr>
          <w:p w14:paraId="79DFCD50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19D4682E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220C5F0C" w14:textId="77777777" w:rsidTr="000970BF">
        <w:tc>
          <w:tcPr>
            <w:tcW w:w="4148" w:type="dxa"/>
          </w:tcPr>
          <w:p w14:paraId="0DFEB8B2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00002EB4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6C7F87CC" w14:textId="77777777" w:rsidTr="000970BF">
        <w:tc>
          <w:tcPr>
            <w:tcW w:w="4148" w:type="dxa"/>
          </w:tcPr>
          <w:p w14:paraId="4FA716EB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5827088A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132B9405" w14:textId="77777777" w:rsidTr="000970BF">
        <w:tc>
          <w:tcPr>
            <w:tcW w:w="4148" w:type="dxa"/>
          </w:tcPr>
          <w:p w14:paraId="73898C00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7ECCD59B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3CF5B2C6" w14:textId="77777777" w:rsidTr="000970BF">
        <w:tc>
          <w:tcPr>
            <w:tcW w:w="4148" w:type="dxa"/>
          </w:tcPr>
          <w:p w14:paraId="09DA4F46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171FE089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5CC9DB7F" w14:textId="77777777" w:rsidTr="000970BF">
        <w:tc>
          <w:tcPr>
            <w:tcW w:w="4148" w:type="dxa"/>
          </w:tcPr>
          <w:p w14:paraId="38D828F3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57A7D601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012111E7" w14:textId="77777777" w:rsidTr="000970BF">
        <w:tc>
          <w:tcPr>
            <w:tcW w:w="4148" w:type="dxa"/>
          </w:tcPr>
          <w:p w14:paraId="46F68FFF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7BFF02F3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2ADC5333" w14:textId="77777777" w:rsidTr="000970BF">
        <w:tc>
          <w:tcPr>
            <w:tcW w:w="4148" w:type="dxa"/>
          </w:tcPr>
          <w:p w14:paraId="7AFDE340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7904090E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0B4AEEEE" w14:textId="77777777" w:rsidTr="000970BF">
        <w:tc>
          <w:tcPr>
            <w:tcW w:w="4148" w:type="dxa"/>
          </w:tcPr>
          <w:p w14:paraId="6170A1C5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38FADF07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  <w:tr w:rsidR="00E2439B" w:rsidRPr="0020591B" w14:paraId="7CCD8984" w14:textId="77777777" w:rsidTr="000970BF">
        <w:tc>
          <w:tcPr>
            <w:tcW w:w="4148" w:type="dxa"/>
          </w:tcPr>
          <w:p w14:paraId="54BCDCB4" w14:textId="77777777" w:rsidR="00884C93" w:rsidRPr="00E00D0C" w:rsidRDefault="00884C93" w:rsidP="00E00D0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6C6BC0BA" w14:textId="77777777" w:rsidR="00884C93" w:rsidRPr="0020591B" w:rsidRDefault="00884C93" w:rsidP="0065710B">
            <w:pPr>
              <w:rPr>
                <w:rFonts w:cs="Times New Roman"/>
              </w:rPr>
            </w:pPr>
          </w:p>
        </w:tc>
      </w:tr>
    </w:tbl>
    <w:p w14:paraId="375B7DC0" w14:textId="77777777" w:rsidR="003F188D" w:rsidRPr="0065710B" w:rsidRDefault="003F188D" w:rsidP="0065710B">
      <w:pPr>
        <w:rPr>
          <w:rFonts w:eastAsiaTheme="minorEastAsia" w:cs="Times New Roman"/>
        </w:rPr>
      </w:pPr>
    </w:p>
    <w:sectPr w:rsidR="003F188D" w:rsidRPr="0065710B" w:rsidSect="002F52CD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8C76F" w14:textId="77777777" w:rsidR="00E64ECA" w:rsidRDefault="00E64ECA">
      <w:pPr>
        <w:ind w:firstLine="480"/>
      </w:pPr>
      <w:r>
        <w:separator/>
      </w:r>
    </w:p>
  </w:endnote>
  <w:endnote w:type="continuationSeparator" w:id="0">
    <w:p w14:paraId="142C8F4E" w14:textId="77777777" w:rsidR="00E64ECA" w:rsidRDefault="00E64ECA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T5235d5a9">
    <w:altName w:val="Times New Roman"/>
    <w:panose1 w:val="020B0604020202020204"/>
    <w:charset w:val="00"/>
    <w:family w:val="decorative"/>
    <w:pitch w:val="default"/>
  </w:font>
  <w:font w:name="AdvTT5235d5a9+fb">
    <w:altName w:val="Cambria"/>
    <w:panose1 w:val="020B0604020202020204"/>
    <w:charset w:val="00"/>
    <w:family w:val="decorative"/>
    <w:pitch w:val="default"/>
  </w:font>
  <w:font w:name="CMR10">
    <w:altName w:val="Times New Roman"/>
    <w:panose1 w:val="020B0604020202020204"/>
    <w:charset w:val="00"/>
    <w:family w:val="roman"/>
    <w:notTrueType/>
    <w:pitch w:val="default"/>
  </w:font>
  <w:font w:name="CharisSIL-Italic-Identity-H">
    <w:panose1 w:val="020B0604020202020204"/>
    <w:charset w:val="00"/>
    <w:family w:val="roman"/>
    <w:notTrueType/>
    <w:pitch w:val="default"/>
  </w:font>
  <w:font w:name="CharisSIL-Identity-H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6673B" w14:textId="77777777" w:rsidR="0071348E" w:rsidRDefault="0071348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CD863" w14:textId="77777777" w:rsidR="0071348E" w:rsidRDefault="0071348E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806D7" w14:textId="77777777" w:rsidR="0071348E" w:rsidRDefault="0071348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97B58" w14:textId="77777777" w:rsidR="00E64ECA" w:rsidRDefault="00E64ECA">
      <w:pPr>
        <w:ind w:firstLine="480"/>
      </w:pPr>
      <w:r>
        <w:separator/>
      </w:r>
    </w:p>
  </w:footnote>
  <w:footnote w:type="continuationSeparator" w:id="0">
    <w:p w14:paraId="061DA8DB" w14:textId="77777777" w:rsidR="00E64ECA" w:rsidRDefault="00E64ECA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8615B" w14:textId="77777777" w:rsidR="0071348E" w:rsidRDefault="0071348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3854479"/>
      <w:docPartObj>
        <w:docPartGallery w:val="Page Numbers (Top of Page)"/>
        <w:docPartUnique/>
      </w:docPartObj>
    </w:sdtPr>
    <w:sdtEndPr>
      <w:rPr>
        <w:sz w:val="20"/>
      </w:rPr>
    </w:sdtEndPr>
    <w:sdtContent>
      <w:p w14:paraId="7AA1695D" w14:textId="77777777" w:rsidR="0071348E" w:rsidRPr="00326D3F" w:rsidRDefault="0071348E" w:rsidP="00326D3F">
        <w:pPr>
          <w:pStyle w:val="Header"/>
          <w:ind w:firstLine="360"/>
          <w:rPr>
            <w:sz w:val="20"/>
          </w:rPr>
        </w:pPr>
        <w:r w:rsidRPr="00326D3F">
          <w:rPr>
            <w:sz w:val="20"/>
          </w:rPr>
          <w:fldChar w:fldCharType="begin"/>
        </w:r>
        <w:r w:rsidRPr="00326D3F">
          <w:rPr>
            <w:sz w:val="20"/>
          </w:rPr>
          <w:instrText>PAGE   \* MERGEFORMAT</w:instrText>
        </w:r>
        <w:r w:rsidRPr="00326D3F">
          <w:rPr>
            <w:sz w:val="20"/>
          </w:rPr>
          <w:fldChar w:fldCharType="separate"/>
        </w:r>
        <w:r w:rsidRPr="006156DE">
          <w:rPr>
            <w:noProof/>
            <w:sz w:val="20"/>
            <w:lang w:val="zh-CN"/>
          </w:rPr>
          <w:t>42</w:t>
        </w:r>
        <w:r w:rsidRPr="00326D3F">
          <w:rPr>
            <w:sz w:val="2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80D3A" w14:textId="77777777" w:rsidR="0071348E" w:rsidRDefault="0071348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0E168D"/>
    <w:multiLevelType w:val="multilevel"/>
    <w:tmpl w:val="A40E168D"/>
    <w:lvl w:ilvl="0">
      <w:start w:val="3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AA22451"/>
    <w:multiLevelType w:val="multilevel"/>
    <w:tmpl w:val="ECC85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ED6A1D"/>
    <w:multiLevelType w:val="multilevel"/>
    <w:tmpl w:val="4EDA5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647C2"/>
    <w:multiLevelType w:val="multilevel"/>
    <w:tmpl w:val="54886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EC65D5"/>
    <w:multiLevelType w:val="hybridMultilevel"/>
    <w:tmpl w:val="04E41680"/>
    <w:lvl w:ilvl="0" w:tplc="52423A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0E36113"/>
    <w:multiLevelType w:val="multilevel"/>
    <w:tmpl w:val="C9DA4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CD2ECA"/>
    <w:multiLevelType w:val="hybridMultilevel"/>
    <w:tmpl w:val="06CC261A"/>
    <w:lvl w:ilvl="0" w:tplc="EB6E5F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330895"/>
    <w:multiLevelType w:val="multilevel"/>
    <w:tmpl w:val="44330895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652022"/>
    <w:multiLevelType w:val="multilevel"/>
    <w:tmpl w:val="F2B0E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751F51"/>
    <w:multiLevelType w:val="hybridMultilevel"/>
    <w:tmpl w:val="17FA1D9C"/>
    <w:lvl w:ilvl="0" w:tplc="F0E637FA">
      <w:start w:val="1"/>
      <w:numFmt w:val="decimal"/>
      <w:lvlText w:val="[%1]"/>
      <w:lvlJc w:val="left"/>
      <w:pPr>
        <w:ind w:left="420" w:hanging="420"/>
      </w:pPr>
    </w:lvl>
    <w:lvl w:ilvl="1" w:tplc="E37EE85A">
      <w:start w:val="1"/>
      <w:numFmt w:val="lowerLetter"/>
      <w:lvlText w:val="%2)"/>
      <w:lvlJc w:val="left"/>
      <w:pPr>
        <w:ind w:left="840" w:hanging="420"/>
      </w:pPr>
    </w:lvl>
    <w:lvl w:ilvl="2" w:tplc="8B74703A">
      <w:start w:val="1"/>
      <w:numFmt w:val="lowerRoman"/>
      <w:lvlText w:val="%3."/>
      <w:lvlJc w:val="right"/>
      <w:pPr>
        <w:ind w:left="1260" w:hanging="420"/>
      </w:pPr>
    </w:lvl>
    <w:lvl w:ilvl="3" w:tplc="C3D2FA20">
      <w:start w:val="1"/>
      <w:numFmt w:val="decimal"/>
      <w:lvlText w:val="%4."/>
      <w:lvlJc w:val="left"/>
      <w:pPr>
        <w:ind w:left="1680" w:hanging="420"/>
      </w:pPr>
    </w:lvl>
    <w:lvl w:ilvl="4" w:tplc="4A866F66">
      <w:start w:val="1"/>
      <w:numFmt w:val="lowerLetter"/>
      <w:lvlText w:val="%5)"/>
      <w:lvlJc w:val="left"/>
      <w:pPr>
        <w:ind w:left="2100" w:hanging="420"/>
      </w:pPr>
    </w:lvl>
    <w:lvl w:ilvl="5" w:tplc="1F36CF6C">
      <w:start w:val="1"/>
      <w:numFmt w:val="lowerRoman"/>
      <w:lvlText w:val="%6."/>
      <w:lvlJc w:val="right"/>
      <w:pPr>
        <w:ind w:left="2520" w:hanging="420"/>
      </w:pPr>
    </w:lvl>
    <w:lvl w:ilvl="6" w:tplc="D86C56C2">
      <w:start w:val="1"/>
      <w:numFmt w:val="decimal"/>
      <w:lvlText w:val="%7."/>
      <w:lvlJc w:val="left"/>
      <w:pPr>
        <w:ind w:left="2940" w:hanging="420"/>
      </w:pPr>
    </w:lvl>
    <w:lvl w:ilvl="7" w:tplc="A68CF016">
      <w:start w:val="1"/>
      <w:numFmt w:val="lowerLetter"/>
      <w:lvlText w:val="%8)"/>
      <w:lvlJc w:val="left"/>
      <w:pPr>
        <w:ind w:left="3360" w:hanging="420"/>
      </w:pPr>
    </w:lvl>
    <w:lvl w:ilvl="8" w:tplc="3BCEE21E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BDA26E3"/>
    <w:multiLevelType w:val="multilevel"/>
    <w:tmpl w:val="33780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5"/>
  </w:num>
  <w:num w:numId="7">
    <w:abstractNumId w:val="8"/>
  </w:num>
  <w:num w:numId="8">
    <w:abstractNumId w:val="3"/>
  </w:num>
  <w:num w:numId="9">
    <w:abstractNumId w:val="1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fullPage" w:percent="157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zczNjQzMLcwMDFR0lEKTi0uzszPAykwNDStBQAdoC+gLgAAAA=="/>
    <w:docVar w:name="MachineID" w:val="205|199|197|188|185|197|187|190|197|187|188|197|207|199|197|203|205|"/>
    <w:docVar w:name="Username" w:val="Editor"/>
  </w:docVars>
  <w:rsids>
    <w:rsidRoot w:val="00172A27"/>
    <w:rsid w:val="00000908"/>
    <w:rsid w:val="00000971"/>
    <w:rsid w:val="00000D54"/>
    <w:rsid w:val="00000DBD"/>
    <w:rsid w:val="00001419"/>
    <w:rsid w:val="00001CCA"/>
    <w:rsid w:val="000024CE"/>
    <w:rsid w:val="0000257F"/>
    <w:rsid w:val="00002962"/>
    <w:rsid w:val="00002A7C"/>
    <w:rsid w:val="00003206"/>
    <w:rsid w:val="000032B7"/>
    <w:rsid w:val="00003704"/>
    <w:rsid w:val="00003744"/>
    <w:rsid w:val="00003FDF"/>
    <w:rsid w:val="00004228"/>
    <w:rsid w:val="00004722"/>
    <w:rsid w:val="00004945"/>
    <w:rsid w:val="00005018"/>
    <w:rsid w:val="0000566E"/>
    <w:rsid w:val="0000597C"/>
    <w:rsid w:val="00005C9D"/>
    <w:rsid w:val="00006967"/>
    <w:rsid w:val="00006A80"/>
    <w:rsid w:val="00007197"/>
    <w:rsid w:val="0000731B"/>
    <w:rsid w:val="00010398"/>
    <w:rsid w:val="000103DE"/>
    <w:rsid w:val="0001050C"/>
    <w:rsid w:val="00011D41"/>
    <w:rsid w:val="00011F23"/>
    <w:rsid w:val="00013B3A"/>
    <w:rsid w:val="00013F4F"/>
    <w:rsid w:val="0001400A"/>
    <w:rsid w:val="00014E0F"/>
    <w:rsid w:val="00014E62"/>
    <w:rsid w:val="00015118"/>
    <w:rsid w:val="000152BF"/>
    <w:rsid w:val="00015C08"/>
    <w:rsid w:val="00016EE3"/>
    <w:rsid w:val="0001732C"/>
    <w:rsid w:val="000173E7"/>
    <w:rsid w:val="0001763D"/>
    <w:rsid w:val="00020104"/>
    <w:rsid w:val="00020E39"/>
    <w:rsid w:val="00020EBE"/>
    <w:rsid w:val="0002164A"/>
    <w:rsid w:val="0002191C"/>
    <w:rsid w:val="000219FD"/>
    <w:rsid w:val="00021A69"/>
    <w:rsid w:val="00021E67"/>
    <w:rsid w:val="00022672"/>
    <w:rsid w:val="00022CBB"/>
    <w:rsid w:val="0002345A"/>
    <w:rsid w:val="0002441C"/>
    <w:rsid w:val="00024502"/>
    <w:rsid w:val="000248AD"/>
    <w:rsid w:val="0002495F"/>
    <w:rsid w:val="00024DF3"/>
    <w:rsid w:val="00025235"/>
    <w:rsid w:val="00025FCE"/>
    <w:rsid w:val="00026787"/>
    <w:rsid w:val="00030A08"/>
    <w:rsid w:val="00031835"/>
    <w:rsid w:val="00031D69"/>
    <w:rsid w:val="0003234D"/>
    <w:rsid w:val="00032652"/>
    <w:rsid w:val="00032B6A"/>
    <w:rsid w:val="00033D44"/>
    <w:rsid w:val="000357AD"/>
    <w:rsid w:val="0003598E"/>
    <w:rsid w:val="00035CCE"/>
    <w:rsid w:val="00036678"/>
    <w:rsid w:val="00036951"/>
    <w:rsid w:val="00037BA3"/>
    <w:rsid w:val="00040F72"/>
    <w:rsid w:val="0004117E"/>
    <w:rsid w:val="000411EC"/>
    <w:rsid w:val="0004131D"/>
    <w:rsid w:val="00041735"/>
    <w:rsid w:val="00041749"/>
    <w:rsid w:val="00041DF7"/>
    <w:rsid w:val="00042A1D"/>
    <w:rsid w:val="00042DAD"/>
    <w:rsid w:val="00042EE3"/>
    <w:rsid w:val="00043372"/>
    <w:rsid w:val="000444B4"/>
    <w:rsid w:val="00044CA3"/>
    <w:rsid w:val="0004529E"/>
    <w:rsid w:val="00045587"/>
    <w:rsid w:val="00045748"/>
    <w:rsid w:val="000458E9"/>
    <w:rsid w:val="00046691"/>
    <w:rsid w:val="000466C5"/>
    <w:rsid w:val="000468A6"/>
    <w:rsid w:val="00046BB7"/>
    <w:rsid w:val="00047109"/>
    <w:rsid w:val="00047823"/>
    <w:rsid w:val="000478A4"/>
    <w:rsid w:val="00047C3B"/>
    <w:rsid w:val="00050DB0"/>
    <w:rsid w:val="00050E9C"/>
    <w:rsid w:val="0005172C"/>
    <w:rsid w:val="0005203D"/>
    <w:rsid w:val="00052231"/>
    <w:rsid w:val="0005257C"/>
    <w:rsid w:val="0005267A"/>
    <w:rsid w:val="0005358B"/>
    <w:rsid w:val="00053B26"/>
    <w:rsid w:val="00054551"/>
    <w:rsid w:val="00054A50"/>
    <w:rsid w:val="00054D59"/>
    <w:rsid w:val="00055032"/>
    <w:rsid w:val="0005521F"/>
    <w:rsid w:val="00055F7B"/>
    <w:rsid w:val="00056A11"/>
    <w:rsid w:val="00056A24"/>
    <w:rsid w:val="0005742E"/>
    <w:rsid w:val="000579FB"/>
    <w:rsid w:val="00057D9F"/>
    <w:rsid w:val="00057EF5"/>
    <w:rsid w:val="0006041C"/>
    <w:rsid w:val="00060EF5"/>
    <w:rsid w:val="00061097"/>
    <w:rsid w:val="00062750"/>
    <w:rsid w:val="00063E52"/>
    <w:rsid w:val="000645AE"/>
    <w:rsid w:val="00064B8B"/>
    <w:rsid w:val="00064D6A"/>
    <w:rsid w:val="00064EC9"/>
    <w:rsid w:val="000650BA"/>
    <w:rsid w:val="000651BF"/>
    <w:rsid w:val="000654D4"/>
    <w:rsid w:val="0006586D"/>
    <w:rsid w:val="000658B4"/>
    <w:rsid w:val="00066819"/>
    <w:rsid w:val="00067CCD"/>
    <w:rsid w:val="00067D0D"/>
    <w:rsid w:val="00067E4E"/>
    <w:rsid w:val="00070DB0"/>
    <w:rsid w:val="00071321"/>
    <w:rsid w:val="00071807"/>
    <w:rsid w:val="000719A5"/>
    <w:rsid w:val="000724B6"/>
    <w:rsid w:val="000728FB"/>
    <w:rsid w:val="00073102"/>
    <w:rsid w:val="00073214"/>
    <w:rsid w:val="000732C3"/>
    <w:rsid w:val="00073538"/>
    <w:rsid w:val="000739AF"/>
    <w:rsid w:val="00073E20"/>
    <w:rsid w:val="00074E4F"/>
    <w:rsid w:val="00074EDC"/>
    <w:rsid w:val="0007510B"/>
    <w:rsid w:val="00075D30"/>
    <w:rsid w:val="0007647C"/>
    <w:rsid w:val="000764FE"/>
    <w:rsid w:val="000766A3"/>
    <w:rsid w:val="00076807"/>
    <w:rsid w:val="00076B54"/>
    <w:rsid w:val="00077702"/>
    <w:rsid w:val="00080560"/>
    <w:rsid w:val="0008075C"/>
    <w:rsid w:val="00080E6C"/>
    <w:rsid w:val="00081421"/>
    <w:rsid w:val="00082356"/>
    <w:rsid w:val="000824A3"/>
    <w:rsid w:val="00082C3B"/>
    <w:rsid w:val="00082DDE"/>
    <w:rsid w:val="00082EA1"/>
    <w:rsid w:val="0008308F"/>
    <w:rsid w:val="00083595"/>
    <w:rsid w:val="000835C2"/>
    <w:rsid w:val="00083F00"/>
    <w:rsid w:val="00084333"/>
    <w:rsid w:val="00084531"/>
    <w:rsid w:val="000864A4"/>
    <w:rsid w:val="000868A6"/>
    <w:rsid w:val="000870DD"/>
    <w:rsid w:val="000878F7"/>
    <w:rsid w:val="00090E66"/>
    <w:rsid w:val="00090F1E"/>
    <w:rsid w:val="00090FAB"/>
    <w:rsid w:val="00091CE8"/>
    <w:rsid w:val="00092034"/>
    <w:rsid w:val="000924FE"/>
    <w:rsid w:val="000925FF"/>
    <w:rsid w:val="00092A4D"/>
    <w:rsid w:val="00092DE7"/>
    <w:rsid w:val="00092F86"/>
    <w:rsid w:val="0009303D"/>
    <w:rsid w:val="000931C4"/>
    <w:rsid w:val="000931F4"/>
    <w:rsid w:val="00093736"/>
    <w:rsid w:val="000939A2"/>
    <w:rsid w:val="00093A98"/>
    <w:rsid w:val="00093D5D"/>
    <w:rsid w:val="00093F77"/>
    <w:rsid w:val="00094017"/>
    <w:rsid w:val="0009463D"/>
    <w:rsid w:val="0009467C"/>
    <w:rsid w:val="0009494E"/>
    <w:rsid w:val="00094BB8"/>
    <w:rsid w:val="00094DCE"/>
    <w:rsid w:val="00095156"/>
    <w:rsid w:val="00095D05"/>
    <w:rsid w:val="00095F33"/>
    <w:rsid w:val="0009652C"/>
    <w:rsid w:val="00096685"/>
    <w:rsid w:val="00096EEB"/>
    <w:rsid w:val="000970BF"/>
    <w:rsid w:val="00097907"/>
    <w:rsid w:val="00097BE4"/>
    <w:rsid w:val="000A01AF"/>
    <w:rsid w:val="000A046E"/>
    <w:rsid w:val="000A076B"/>
    <w:rsid w:val="000A0A4B"/>
    <w:rsid w:val="000A12B3"/>
    <w:rsid w:val="000A1BAD"/>
    <w:rsid w:val="000A1C99"/>
    <w:rsid w:val="000A281F"/>
    <w:rsid w:val="000A2E63"/>
    <w:rsid w:val="000A371E"/>
    <w:rsid w:val="000A37DD"/>
    <w:rsid w:val="000A3B44"/>
    <w:rsid w:val="000A4FBF"/>
    <w:rsid w:val="000A58A8"/>
    <w:rsid w:val="000A5EAE"/>
    <w:rsid w:val="000A639C"/>
    <w:rsid w:val="000A6732"/>
    <w:rsid w:val="000A76F2"/>
    <w:rsid w:val="000B077E"/>
    <w:rsid w:val="000B09A1"/>
    <w:rsid w:val="000B0AD4"/>
    <w:rsid w:val="000B13BD"/>
    <w:rsid w:val="000B1D87"/>
    <w:rsid w:val="000B2BF5"/>
    <w:rsid w:val="000B2FF3"/>
    <w:rsid w:val="000B3056"/>
    <w:rsid w:val="000B3128"/>
    <w:rsid w:val="000B341C"/>
    <w:rsid w:val="000B3CB8"/>
    <w:rsid w:val="000B53BC"/>
    <w:rsid w:val="000B67DA"/>
    <w:rsid w:val="000B6AD7"/>
    <w:rsid w:val="000B72D4"/>
    <w:rsid w:val="000B737F"/>
    <w:rsid w:val="000B74BF"/>
    <w:rsid w:val="000B7871"/>
    <w:rsid w:val="000B7986"/>
    <w:rsid w:val="000B7AA7"/>
    <w:rsid w:val="000B7FBE"/>
    <w:rsid w:val="000C05DD"/>
    <w:rsid w:val="000C075B"/>
    <w:rsid w:val="000C0B5D"/>
    <w:rsid w:val="000C0FEA"/>
    <w:rsid w:val="000C1040"/>
    <w:rsid w:val="000C131B"/>
    <w:rsid w:val="000C135E"/>
    <w:rsid w:val="000C15E3"/>
    <w:rsid w:val="000C1615"/>
    <w:rsid w:val="000C200F"/>
    <w:rsid w:val="000C3417"/>
    <w:rsid w:val="000C3B97"/>
    <w:rsid w:val="000C504E"/>
    <w:rsid w:val="000C56A4"/>
    <w:rsid w:val="000C57EC"/>
    <w:rsid w:val="000C59FF"/>
    <w:rsid w:val="000C5A56"/>
    <w:rsid w:val="000C5AEE"/>
    <w:rsid w:val="000C5C04"/>
    <w:rsid w:val="000C5CF3"/>
    <w:rsid w:val="000C5F54"/>
    <w:rsid w:val="000C627C"/>
    <w:rsid w:val="000C6560"/>
    <w:rsid w:val="000C71D6"/>
    <w:rsid w:val="000C783C"/>
    <w:rsid w:val="000C7862"/>
    <w:rsid w:val="000C7DC8"/>
    <w:rsid w:val="000D0D8D"/>
    <w:rsid w:val="000D18EF"/>
    <w:rsid w:val="000D1A32"/>
    <w:rsid w:val="000D1D81"/>
    <w:rsid w:val="000D2C06"/>
    <w:rsid w:val="000D2EAA"/>
    <w:rsid w:val="000D36EF"/>
    <w:rsid w:val="000D3B85"/>
    <w:rsid w:val="000D3DCE"/>
    <w:rsid w:val="000D4996"/>
    <w:rsid w:val="000D4C84"/>
    <w:rsid w:val="000D5636"/>
    <w:rsid w:val="000D587C"/>
    <w:rsid w:val="000D5910"/>
    <w:rsid w:val="000D5B90"/>
    <w:rsid w:val="000D63ED"/>
    <w:rsid w:val="000D6576"/>
    <w:rsid w:val="000D67DD"/>
    <w:rsid w:val="000D6878"/>
    <w:rsid w:val="000D7573"/>
    <w:rsid w:val="000D7583"/>
    <w:rsid w:val="000E0556"/>
    <w:rsid w:val="000E0636"/>
    <w:rsid w:val="000E08CA"/>
    <w:rsid w:val="000E0F9C"/>
    <w:rsid w:val="000E1355"/>
    <w:rsid w:val="000E1E65"/>
    <w:rsid w:val="000E202B"/>
    <w:rsid w:val="000E278B"/>
    <w:rsid w:val="000E2B77"/>
    <w:rsid w:val="000E30A4"/>
    <w:rsid w:val="000E33E7"/>
    <w:rsid w:val="000E3835"/>
    <w:rsid w:val="000E3D72"/>
    <w:rsid w:val="000E4347"/>
    <w:rsid w:val="000E4D6F"/>
    <w:rsid w:val="000E4F0F"/>
    <w:rsid w:val="000E5354"/>
    <w:rsid w:val="000E5535"/>
    <w:rsid w:val="000E562C"/>
    <w:rsid w:val="000E56FF"/>
    <w:rsid w:val="000E5A34"/>
    <w:rsid w:val="000E60F2"/>
    <w:rsid w:val="000E62F0"/>
    <w:rsid w:val="000E65C8"/>
    <w:rsid w:val="000E69EB"/>
    <w:rsid w:val="000E7666"/>
    <w:rsid w:val="000E7D7A"/>
    <w:rsid w:val="000F0012"/>
    <w:rsid w:val="000F034A"/>
    <w:rsid w:val="000F07B2"/>
    <w:rsid w:val="000F09DC"/>
    <w:rsid w:val="000F0DA3"/>
    <w:rsid w:val="000F1058"/>
    <w:rsid w:val="000F1651"/>
    <w:rsid w:val="000F1DFC"/>
    <w:rsid w:val="000F3150"/>
    <w:rsid w:val="000F377A"/>
    <w:rsid w:val="000F40CB"/>
    <w:rsid w:val="000F4513"/>
    <w:rsid w:val="000F49FF"/>
    <w:rsid w:val="000F4AB6"/>
    <w:rsid w:val="000F6299"/>
    <w:rsid w:val="000F697C"/>
    <w:rsid w:val="000F721B"/>
    <w:rsid w:val="000F740C"/>
    <w:rsid w:val="000F7605"/>
    <w:rsid w:val="000F7813"/>
    <w:rsid w:val="00100DDE"/>
    <w:rsid w:val="00101066"/>
    <w:rsid w:val="001012C5"/>
    <w:rsid w:val="00101340"/>
    <w:rsid w:val="001028F5"/>
    <w:rsid w:val="00102C12"/>
    <w:rsid w:val="00102CEB"/>
    <w:rsid w:val="001033FD"/>
    <w:rsid w:val="00103664"/>
    <w:rsid w:val="00103A47"/>
    <w:rsid w:val="00103B51"/>
    <w:rsid w:val="00103C44"/>
    <w:rsid w:val="00103D3E"/>
    <w:rsid w:val="00105372"/>
    <w:rsid w:val="00105427"/>
    <w:rsid w:val="00105647"/>
    <w:rsid w:val="0010578C"/>
    <w:rsid w:val="00105793"/>
    <w:rsid w:val="001058D2"/>
    <w:rsid w:val="00105D28"/>
    <w:rsid w:val="00105F2B"/>
    <w:rsid w:val="0010631D"/>
    <w:rsid w:val="00106A93"/>
    <w:rsid w:val="00106F74"/>
    <w:rsid w:val="00107877"/>
    <w:rsid w:val="001078BA"/>
    <w:rsid w:val="001079B6"/>
    <w:rsid w:val="001103C3"/>
    <w:rsid w:val="0011105E"/>
    <w:rsid w:val="00111129"/>
    <w:rsid w:val="00111DA3"/>
    <w:rsid w:val="0011265C"/>
    <w:rsid w:val="00112859"/>
    <w:rsid w:val="00112C9B"/>
    <w:rsid w:val="00112F3A"/>
    <w:rsid w:val="00114A4A"/>
    <w:rsid w:val="00114F94"/>
    <w:rsid w:val="00114F9C"/>
    <w:rsid w:val="00115928"/>
    <w:rsid w:val="00115F6E"/>
    <w:rsid w:val="00116652"/>
    <w:rsid w:val="00116948"/>
    <w:rsid w:val="00117105"/>
    <w:rsid w:val="0011710E"/>
    <w:rsid w:val="0011713D"/>
    <w:rsid w:val="0011756F"/>
    <w:rsid w:val="00117709"/>
    <w:rsid w:val="00117755"/>
    <w:rsid w:val="00117B2C"/>
    <w:rsid w:val="0012051B"/>
    <w:rsid w:val="00121E8C"/>
    <w:rsid w:val="0012251D"/>
    <w:rsid w:val="001227FE"/>
    <w:rsid w:val="00122E46"/>
    <w:rsid w:val="001231EB"/>
    <w:rsid w:val="001238AD"/>
    <w:rsid w:val="00123BD0"/>
    <w:rsid w:val="00123C43"/>
    <w:rsid w:val="00124A0A"/>
    <w:rsid w:val="00124DC5"/>
    <w:rsid w:val="00124E27"/>
    <w:rsid w:val="00125CC7"/>
    <w:rsid w:val="0012644B"/>
    <w:rsid w:val="00126C86"/>
    <w:rsid w:val="001270D8"/>
    <w:rsid w:val="001276F7"/>
    <w:rsid w:val="00130A95"/>
    <w:rsid w:val="00131587"/>
    <w:rsid w:val="001316D8"/>
    <w:rsid w:val="00131C5D"/>
    <w:rsid w:val="00132884"/>
    <w:rsid w:val="001329B4"/>
    <w:rsid w:val="00132EC1"/>
    <w:rsid w:val="0013314A"/>
    <w:rsid w:val="00133B0F"/>
    <w:rsid w:val="0013458D"/>
    <w:rsid w:val="00134628"/>
    <w:rsid w:val="00134C3E"/>
    <w:rsid w:val="00135931"/>
    <w:rsid w:val="00135EDA"/>
    <w:rsid w:val="00136261"/>
    <w:rsid w:val="00137547"/>
    <w:rsid w:val="0014009D"/>
    <w:rsid w:val="00140B0D"/>
    <w:rsid w:val="0014103F"/>
    <w:rsid w:val="001413B5"/>
    <w:rsid w:val="001414B9"/>
    <w:rsid w:val="001418E3"/>
    <w:rsid w:val="00142F7C"/>
    <w:rsid w:val="001436B7"/>
    <w:rsid w:val="0014391F"/>
    <w:rsid w:val="0014397A"/>
    <w:rsid w:val="00144F45"/>
    <w:rsid w:val="00145B98"/>
    <w:rsid w:val="0014604C"/>
    <w:rsid w:val="0014651E"/>
    <w:rsid w:val="0014665B"/>
    <w:rsid w:val="00146815"/>
    <w:rsid w:val="001468E8"/>
    <w:rsid w:val="00146C2F"/>
    <w:rsid w:val="00147373"/>
    <w:rsid w:val="00147AED"/>
    <w:rsid w:val="001501A0"/>
    <w:rsid w:val="001507C6"/>
    <w:rsid w:val="001518B5"/>
    <w:rsid w:val="00151A2C"/>
    <w:rsid w:val="00151A55"/>
    <w:rsid w:val="00151EAA"/>
    <w:rsid w:val="00151FB4"/>
    <w:rsid w:val="001526F3"/>
    <w:rsid w:val="001527B0"/>
    <w:rsid w:val="001527FC"/>
    <w:rsid w:val="00152E8D"/>
    <w:rsid w:val="0015385B"/>
    <w:rsid w:val="001539FD"/>
    <w:rsid w:val="00154006"/>
    <w:rsid w:val="00154A78"/>
    <w:rsid w:val="00155198"/>
    <w:rsid w:val="001555F3"/>
    <w:rsid w:val="00155837"/>
    <w:rsid w:val="00155905"/>
    <w:rsid w:val="0015687A"/>
    <w:rsid w:val="00156D45"/>
    <w:rsid w:val="00156D54"/>
    <w:rsid w:val="00156F23"/>
    <w:rsid w:val="00157722"/>
    <w:rsid w:val="00160050"/>
    <w:rsid w:val="001603C6"/>
    <w:rsid w:val="0016073C"/>
    <w:rsid w:val="00160AF1"/>
    <w:rsid w:val="00161493"/>
    <w:rsid w:val="001616EB"/>
    <w:rsid w:val="00161712"/>
    <w:rsid w:val="00161C07"/>
    <w:rsid w:val="001639BE"/>
    <w:rsid w:val="00163EFF"/>
    <w:rsid w:val="00164C86"/>
    <w:rsid w:val="001656CA"/>
    <w:rsid w:val="00165CEF"/>
    <w:rsid w:val="001668F5"/>
    <w:rsid w:val="00166D72"/>
    <w:rsid w:val="0016732A"/>
    <w:rsid w:val="00167BB5"/>
    <w:rsid w:val="00170193"/>
    <w:rsid w:val="00170BFF"/>
    <w:rsid w:val="00171EE7"/>
    <w:rsid w:val="00172266"/>
    <w:rsid w:val="00172A27"/>
    <w:rsid w:val="00172C87"/>
    <w:rsid w:val="00172D3E"/>
    <w:rsid w:val="00173FC1"/>
    <w:rsid w:val="001740C6"/>
    <w:rsid w:val="001742EB"/>
    <w:rsid w:val="001752F0"/>
    <w:rsid w:val="0017550C"/>
    <w:rsid w:val="00175D7C"/>
    <w:rsid w:val="00175E60"/>
    <w:rsid w:val="00176286"/>
    <w:rsid w:val="00176726"/>
    <w:rsid w:val="00176A77"/>
    <w:rsid w:val="001771D2"/>
    <w:rsid w:val="00177A15"/>
    <w:rsid w:val="00180176"/>
    <w:rsid w:val="001814FD"/>
    <w:rsid w:val="001819CC"/>
    <w:rsid w:val="00181A96"/>
    <w:rsid w:val="00182394"/>
    <w:rsid w:val="001823E8"/>
    <w:rsid w:val="00182577"/>
    <w:rsid w:val="00182D93"/>
    <w:rsid w:val="00183416"/>
    <w:rsid w:val="00184DAA"/>
    <w:rsid w:val="00184FA3"/>
    <w:rsid w:val="001855AE"/>
    <w:rsid w:val="00185BA3"/>
    <w:rsid w:val="00185DAD"/>
    <w:rsid w:val="00186346"/>
    <w:rsid w:val="00186A53"/>
    <w:rsid w:val="00186B3B"/>
    <w:rsid w:val="00186D4D"/>
    <w:rsid w:val="00187504"/>
    <w:rsid w:val="001879CD"/>
    <w:rsid w:val="00187E09"/>
    <w:rsid w:val="00190DA2"/>
    <w:rsid w:val="001914C0"/>
    <w:rsid w:val="00192210"/>
    <w:rsid w:val="00192367"/>
    <w:rsid w:val="00192C34"/>
    <w:rsid w:val="0019364B"/>
    <w:rsid w:val="0019456B"/>
    <w:rsid w:val="00194769"/>
    <w:rsid w:val="00194BA1"/>
    <w:rsid w:val="00194BC1"/>
    <w:rsid w:val="00194DE8"/>
    <w:rsid w:val="001957C0"/>
    <w:rsid w:val="00195A6C"/>
    <w:rsid w:val="001963E6"/>
    <w:rsid w:val="00196E47"/>
    <w:rsid w:val="00197C3C"/>
    <w:rsid w:val="00197F48"/>
    <w:rsid w:val="00197F51"/>
    <w:rsid w:val="001A0621"/>
    <w:rsid w:val="001A0B6F"/>
    <w:rsid w:val="001A1597"/>
    <w:rsid w:val="001A1AA0"/>
    <w:rsid w:val="001A1F7D"/>
    <w:rsid w:val="001A296C"/>
    <w:rsid w:val="001A2E1D"/>
    <w:rsid w:val="001A30AC"/>
    <w:rsid w:val="001A3169"/>
    <w:rsid w:val="001A346D"/>
    <w:rsid w:val="001A475E"/>
    <w:rsid w:val="001A4E09"/>
    <w:rsid w:val="001A54D5"/>
    <w:rsid w:val="001A596F"/>
    <w:rsid w:val="001A6013"/>
    <w:rsid w:val="001A6D19"/>
    <w:rsid w:val="001A71B2"/>
    <w:rsid w:val="001A7604"/>
    <w:rsid w:val="001B2050"/>
    <w:rsid w:val="001B2194"/>
    <w:rsid w:val="001B22C6"/>
    <w:rsid w:val="001B2D56"/>
    <w:rsid w:val="001B3C3D"/>
    <w:rsid w:val="001B420E"/>
    <w:rsid w:val="001B53DD"/>
    <w:rsid w:val="001B5662"/>
    <w:rsid w:val="001B5798"/>
    <w:rsid w:val="001B5EF4"/>
    <w:rsid w:val="001B6262"/>
    <w:rsid w:val="001B642A"/>
    <w:rsid w:val="001B676C"/>
    <w:rsid w:val="001B7092"/>
    <w:rsid w:val="001B71B0"/>
    <w:rsid w:val="001B733E"/>
    <w:rsid w:val="001B764A"/>
    <w:rsid w:val="001C0154"/>
    <w:rsid w:val="001C05B1"/>
    <w:rsid w:val="001C0983"/>
    <w:rsid w:val="001C2492"/>
    <w:rsid w:val="001C2ACF"/>
    <w:rsid w:val="001C2AFE"/>
    <w:rsid w:val="001C358F"/>
    <w:rsid w:val="001C4042"/>
    <w:rsid w:val="001C4D9B"/>
    <w:rsid w:val="001C4E45"/>
    <w:rsid w:val="001C5131"/>
    <w:rsid w:val="001C5C82"/>
    <w:rsid w:val="001C5D22"/>
    <w:rsid w:val="001C604F"/>
    <w:rsid w:val="001C60D1"/>
    <w:rsid w:val="001C6F1A"/>
    <w:rsid w:val="001C75BC"/>
    <w:rsid w:val="001D0BC3"/>
    <w:rsid w:val="001D1C9D"/>
    <w:rsid w:val="001D1D0B"/>
    <w:rsid w:val="001D274F"/>
    <w:rsid w:val="001D27CE"/>
    <w:rsid w:val="001D2C91"/>
    <w:rsid w:val="001D2D51"/>
    <w:rsid w:val="001D3023"/>
    <w:rsid w:val="001D37BB"/>
    <w:rsid w:val="001D4208"/>
    <w:rsid w:val="001D420D"/>
    <w:rsid w:val="001D454D"/>
    <w:rsid w:val="001D4DAB"/>
    <w:rsid w:val="001D5137"/>
    <w:rsid w:val="001D5683"/>
    <w:rsid w:val="001D62EC"/>
    <w:rsid w:val="001D6A77"/>
    <w:rsid w:val="001D7392"/>
    <w:rsid w:val="001E0482"/>
    <w:rsid w:val="001E07B7"/>
    <w:rsid w:val="001E0DDD"/>
    <w:rsid w:val="001E1759"/>
    <w:rsid w:val="001E1F16"/>
    <w:rsid w:val="001E29F8"/>
    <w:rsid w:val="001E2C48"/>
    <w:rsid w:val="001E2F57"/>
    <w:rsid w:val="001E38AA"/>
    <w:rsid w:val="001E3EB3"/>
    <w:rsid w:val="001E4251"/>
    <w:rsid w:val="001E444F"/>
    <w:rsid w:val="001E4D72"/>
    <w:rsid w:val="001E4F5C"/>
    <w:rsid w:val="001E50DD"/>
    <w:rsid w:val="001E543A"/>
    <w:rsid w:val="001E69CC"/>
    <w:rsid w:val="001E732E"/>
    <w:rsid w:val="001E7ABC"/>
    <w:rsid w:val="001E7CC3"/>
    <w:rsid w:val="001E7EBC"/>
    <w:rsid w:val="001F00D8"/>
    <w:rsid w:val="001F0DC5"/>
    <w:rsid w:val="001F1007"/>
    <w:rsid w:val="001F11D5"/>
    <w:rsid w:val="001F1483"/>
    <w:rsid w:val="001F2194"/>
    <w:rsid w:val="001F24FD"/>
    <w:rsid w:val="001F3596"/>
    <w:rsid w:val="001F3B62"/>
    <w:rsid w:val="001F3E67"/>
    <w:rsid w:val="001F48FC"/>
    <w:rsid w:val="001F4C52"/>
    <w:rsid w:val="001F5AD1"/>
    <w:rsid w:val="001F5FA1"/>
    <w:rsid w:val="001F668E"/>
    <w:rsid w:val="001F68DE"/>
    <w:rsid w:val="001F6BDE"/>
    <w:rsid w:val="001F70C2"/>
    <w:rsid w:val="001F7402"/>
    <w:rsid w:val="002003D3"/>
    <w:rsid w:val="00200629"/>
    <w:rsid w:val="00200F47"/>
    <w:rsid w:val="00201807"/>
    <w:rsid w:val="0020205C"/>
    <w:rsid w:val="00202B5E"/>
    <w:rsid w:val="00202FF9"/>
    <w:rsid w:val="002036F6"/>
    <w:rsid w:val="002037B0"/>
    <w:rsid w:val="00203E07"/>
    <w:rsid w:val="002046D2"/>
    <w:rsid w:val="00204717"/>
    <w:rsid w:val="002053F5"/>
    <w:rsid w:val="00205435"/>
    <w:rsid w:val="00205609"/>
    <w:rsid w:val="00205627"/>
    <w:rsid w:val="0020624D"/>
    <w:rsid w:val="00206E76"/>
    <w:rsid w:val="00206F7F"/>
    <w:rsid w:val="00207D41"/>
    <w:rsid w:val="0021076E"/>
    <w:rsid w:val="00210911"/>
    <w:rsid w:val="00210CE6"/>
    <w:rsid w:val="0021104C"/>
    <w:rsid w:val="00211416"/>
    <w:rsid w:val="002114E3"/>
    <w:rsid w:val="002122C8"/>
    <w:rsid w:val="00212582"/>
    <w:rsid w:val="00213220"/>
    <w:rsid w:val="002139FE"/>
    <w:rsid w:val="0021415D"/>
    <w:rsid w:val="00214453"/>
    <w:rsid w:val="00214CBB"/>
    <w:rsid w:val="00214E24"/>
    <w:rsid w:val="00215162"/>
    <w:rsid w:val="00215680"/>
    <w:rsid w:val="00215E2B"/>
    <w:rsid w:val="0021606E"/>
    <w:rsid w:val="0021681D"/>
    <w:rsid w:val="0021708D"/>
    <w:rsid w:val="002177D3"/>
    <w:rsid w:val="00217F99"/>
    <w:rsid w:val="00217FEF"/>
    <w:rsid w:val="002210D6"/>
    <w:rsid w:val="002215D4"/>
    <w:rsid w:val="00221648"/>
    <w:rsid w:val="00221C34"/>
    <w:rsid w:val="00222266"/>
    <w:rsid w:val="00222403"/>
    <w:rsid w:val="002224FC"/>
    <w:rsid w:val="0022287C"/>
    <w:rsid w:val="00222909"/>
    <w:rsid w:val="00222A1E"/>
    <w:rsid w:val="00222BAB"/>
    <w:rsid w:val="00223011"/>
    <w:rsid w:val="00223346"/>
    <w:rsid w:val="00223617"/>
    <w:rsid w:val="0022362B"/>
    <w:rsid w:val="00223E03"/>
    <w:rsid w:val="0022401F"/>
    <w:rsid w:val="00224BF8"/>
    <w:rsid w:val="00224F0B"/>
    <w:rsid w:val="00225471"/>
    <w:rsid w:val="002257E0"/>
    <w:rsid w:val="00225DB7"/>
    <w:rsid w:val="002260A4"/>
    <w:rsid w:val="00227671"/>
    <w:rsid w:val="00227BCC"/>
    <w:rsid w:val="00230154"/>
    <w:rsid w:val="0023075A"/>
    <w:rsid w:val="00230BDF"/>
    <w:rsid w:val="00231479"/>
    <w:rsid w:val="00231567"/>
    <w:rsid w:val="002323E9"/>
    <w:rsid w:val="0023242F"/>
    <w:rsid w:val="0023261C"/>
    <w:rsid w:val="002328BF"/>
    <w:rsid w:val="00232A77"/>
    <w:rsid w:val="00232DBE"/>
    <w:rsid w:val="002330AB"/>
    <w:rsid w:val="002343DF"/>
    <w:rsid w:val="00234923"/>
    <w:rsid w:val="00234E92"/>
    <w:rsid w:val="00234FBA"/>
    <w:rsid w:val="002353E5"/>
    <w:rsid w:val="00235B33"/>
    <w:rsid w:val="0023656C"/>
    <w:rsid w:val="0023661A"/>
    <w:rsid w:val="002368A6"/>
    <w:rsid w:val="00236BA4"/>
    <w:rsid w:val="002370A0"/>
    <w:rsid w:val="002374FF"/>
    <w:rsid w:val="0023752C"/>
    <w:rsid w:val="00240493"/>
    <w:rsid w:val="00240561"/>
    <w:rsid w:val="00240D25"/>
    <w:rsid w:val="00241A1F"/>
    <w:rsid w:val="00241BE0"/>
    <w:rsid w:val="00242328"/>
    <w:rsid w:val="00242768"/>
    <w:rsid w:val="002427E6"/>
    <w:rsid w:val="00242F80"/>
    <w:rsid w:val="0024373B"/>
    <w:rsid w:val="00243F80"/>
    <w:rsid w:val="00244711"/>
    <w:rsid w:val="00244781"/>
    <w:rsid w:val="00244FB5"/>
    <w:rsid w:val="002450E7"/>
    <w:rsid w:val="00245580"/>
    <w:rsid w:val="00245C8D"/>
    <w:rsid w:val="002463CA"/>
    <w:rsid w:val="00246C4E"/>
    <w:rsid w:val="00246C69"/>
    <w:rsid w:val="00246D41"/>
    <w:rsid w:val="00246DB6"/>
    <w:rsid w:val="0024715F"/>
    <w:rsid w:val="0024751C"/>
    <w:rsid w:val="00247923"/>
    <w:rsid w:val="00250AA1"/>
    <w:rsid w:val="00250BDE"/>
    <w:rsid w:val="00251274"/>
    <w:rsid w:val="002517F1"/>
    <w:rsid w:val="00251906"/>
    <w:rsid w:val="002519BB"/>
    <w:rsid w:val="00251DB9"/>
    <w:rsid w:val="00252C67"/>
    <w:rsid w:val="0025348F"/>
    <w:rsid w:val="002534B7"/>
    <w:rsid w:val="00253E94"/>
    <w:rsid w:val="00255611"/>
    <w:rsid w:val="00255638"/>
    <w:rsid w:val="00255DC0"/>
    <w:rsid w:val="002562CB"/>
    <w:rsid w:val="002571A7"/>
    <w:rsid w:val="0025778E"/>
    <w:rsid w:val="00257DB8"/>
    <w:rsid w:val="002600AA"/>
    <w:rsid w:val="00260157"/>
    <w:rsid w:val="002606E9"/>
    <w:rsid w:val="00260A3C"/>
    <w:rsid w:val="00260A7B"/>
    <w:rsid w:val="00261245"/>
    <w:rsid w:val="00261A77"/>
    <w:rsid w:val="00261B11"/>
    <w:rsid w:val="00262EBD"/>
    <w:rsid w:val="002640CA"/>
    <w:rsid w:val="002640D1"/>
    <w:rsid w:val="00264837"/>
    <w:rsid w:val="002649F4"/>
    <w:rsid w:val="00264DB0"/>
    <w:rsid w:val="00264E05"/>
    <w:rsid w:val="00266FBF"/>
    <w:rsid w:val="002676D9"/>
    <w:rsid w:val="002676DA"/>
    <w:rsid w:val="00267977"/>
    <w:rsid w:val="0027004A"/>
    <w:rsid w:val="0027064F"/>
    <w:rsid w:val="00271A14"/>
    <w:rsid w:val="00271E4F"/>
    <w:rsid w:val="0027200F"/>
    <w:rsid w:val="002722B2"/>
    <w:rsid w:val="002726D5"/>
    <w:rsid w:val="00272B16"/>
    <w:rsid w:val="00272B9F"/>
    <w:rsid w:val="00272DE8"/>
    <w:rsid w:val="002735B1"/>
    <w:rsid w:val="002737C8"/>
    <w:rsid w:val="00275089"/>
    <w:rsid w:val="002759F9"/>
    <w:rsid w:val="00276B69"/>
    <w:rsid w:val="00276E43"/>
    <w:rsid w:val="0027765D"/>
    <w:rsid w:val="00277B1D"/>
    <w:rsid w:val="002802AF"/>
    <w:rsid w:val="00280493"/>
    <w:rsid w:val="00280560"/>
    <w:rsid w:val="002809E7"/>
    <w:rsid w:val="00280C64"/>
    <w:rsid w:val="00281213"/>
    <w:rsid w:val="002817E3"/>
    <w:rsid w:val="002827BC"/>
    <w:rsid w:val="002832DD"/>
    <w:rsid w:val="00283349"/>
    <w:rsid w:val="00283395"/>
    <w:rsid w:val="002833AA"/>
    <w:rsid w:val="00283467"/>
    <w:rsid w:val="002840AD"/>
    <w:rsid w:val="00284172"/>
    <w:rsid w:val="002843A4"/>
    <w:rsid w:val="002852D0"/>
    <w:rsid w:val="00285414"/>
    <w:rsid w:val="00285F93"/>
    <w:rsid w:val="00286FF0"/>
    <w:rsid w:val="0029006D"/>
    <w:rsid w:val="00290A73"/>
    <w:rsid w:val="00291654"/>
    <w:rsid w:val="00291A4B"/>
    <w:rsid w:val="00291EC2"/>
    <w:rsid w:val="00292606"/>
    <w:rsid w:val="002931C4"/>
    <w:rsid w:val="0029367F"/>
    <w:rsid w:val="00293E82"/>
    <w:rsid w:val="00296226"/>
    <w:rsid w:val="002962F2"/>
    <w:rsid w:val="00296662"/>
    <w:rsid w:val="00296A0A"/>
    <w:rsid w:val="0029720C"/>
    <w:rsid w:val="002972A7"/>
    <w:rsid w:val="00297CB0"/>
    <w:rsid w:val="00297DBC"/>
    <w:rsid w:val="00297DE3"/>
    <w:rsid w:val="002A054F"/>
    <w:rsid w:val="002A0E7B"/>
    <w:rsid w:val="002A121F"/>
    <w:rsid w:val="002A13AE"/>
    <w:rsid w:val="002A1428"/>
    <w:rsid w:val="002A180C"/>
    <w:rsid w:val="002A19F5"/>
    <w:rsid w:val="002A228A"/>
    <w:rsid w:val="002A265E"/>
    <w:rsid w:val="002A2709"/>
    <w:rsid w:val="002A299A"/>
    <w:rsid w:val="002A38D2"/>
    <w:rsid w:val="002A3B82"/>
    <w:rsid w:val="002A3BAE"/>
    <w:rsid w:val="002A3F72"/>
    <w:rsid w:val="002A418B"/>
    <w:rsid w:val="002A493C"/>
    <w:rsid w:val="002A5221"/>
    <w:rsid w:val="002A5253"/>
    <w:rsid w:val="002A5911"/>
    <w:rsid w:val="002A5C9C"/>
    <w:rsid w:val="002A60C3"/>
    <w:rsid w:val="002A6EA1"/>
    <w:rsid w:val="002A7399"/>
    <w:rsid w:val="002A7C39"/>
    <w:rsid w:val="002A7EA3"/>
    <w:rsid w:val="002B023C"/>
    <w:rsid w:val="002B0445"/>
    <w:rsid w:val="002B0FE3"/>
    <w:rsid w:val="002B1271"/>
    <w:rsid w:val="002B16DE"/>
    <w:rsid w:val="002B16E5"/>
    <w:rsid w:val="002B1BBA"/>
    <w:rsid w:val="002B1DA9"/>
    <w:rsid w:val="002B1E96"/>
    <w:rsid w:val="002B24C6"/>
    <w:rsid w:val="002B284E"/>
    <w:rsid w:val="002B28FA"/>
    <w:rsid w:val="002B2DC3"/>
    <w:rsid w:val="002B30B9"/>
    <w:rsid w:val="002B3EBC"/>
    <w:rsid w:val="002B42F4"/>
    <w:rsid w:val="002B4476"/>
    <w:rsid w:val="002B48BA"/>
    <w:rsid w:val="002B4F8A"/>
    <w:rsid w:val="002B5AE6"/>
    <w:rsid w:val="002B5F53"/>
    <w:rsid w:val="002B6542"/>
    <w:rsid w:val="002B74B7"/>
    <w:rsid w:val="002B7583"/>
    <w:rsid w:val="002B7A80"/>
    <w:rsid w:val="002C0A93"/>
    <w:rsid w:val="002C0B27"/>
    <w:rsid w:val="002C1309"/>
    <w:rsid w:val="002C1476"/>
    <w:rsid w:val="002C212E"/>
    <w:rsid w:val="002C2A91"/>
    <w:rsid w:val="002C2ABA"/>
    <w:rsid w:val="002C2BD4"/>
    <w:rsid w:val="002C2BE9"/>
    <w:rsid w:val="002C3144"/>
    <w:rsid w:val="002C33B5"/>
    <w:rsid w:val="002C34A4"/>
    <w:rsid w:val="002C3972"/>
    <w:rsid w:val="002C3FC6"/>
    <w:rsid w:val="002C443E"/>
    <w:rsid w:val="002C4E17"/>
    <w:rsid w:val="002C53B9"/>
    <w:rsid w:val="002C5582"/>
    <w:rsid w:val="002C60AA"/>
    <w:rsid w:val="002C65BB"/>
    <w:rsid w:val="002C67BD"/>
    <w:rsid w:val="002C68E1"/>
    <w:rsid w:val="002C7173"/>
    <w:rsid w:val="002C735D"/>
    <w:rsid w:val="002C79EC"/>
    <w:rsid w:val="002C7E6F"/>
    <w:rsid w:val="002D0393"/>
    <w:rsid w:val="002D0AB3"/>
    <w:rsid w:val="002D0D92"/>
    <w:rsid w:val="002D1B3E"/>
    <w:rsid w:val="002D317A"/>
    <w:rsid w:val="002D31DE"/>
    <w:rsid w:val="002D33B1"/>
    <w:rsid w:val="002D3476"/>
    <w:rsid w:val="002D35BD"/>
    <w:rsid w:val="002D38A9"/>
    <w:rsid w:val="002D3DDD"/>
    <w:rsid w:val="002D411E"/>
    <w:rsid w:val="002D4D5A"/>
    <w:rsid w:val="002D5052"/>
    <w:rsid w:val="002D5560"/>
    <w:rsid w:val="002D5D17"/>
    <w:rsid w:val="002D603E"/>
    <w:rsid w:val="002D7D64"/>
    <w:rsid w:val="002D7DCF"/>
    <w:rsid w:val="002D7F8B"/>
    <w:rsid w:val="002E02A3"/>
    <w:rsid w:val="002E0421"/>
    <w:rsid w:val="002E142B"/>
    <w:rsid w:val="002E223F"/>
    <w:rsid w:val="002E268D"/>
    <w:rsid w:val="002E2945"/>
    <w:rsid w:val="002E2D0D"/>
    <w:rsid w:val="002E3B52"/>
    <w:rsid w:val="002E3BDF"/>
    <w:rsid w:val="002E3C77"/>
    <w:rsid w:val="002E3E79"/>
    <w:rsid w:val="002E437F"/>
    <w:rsid w:val="002E5155"/>
    <w:rsid w:val="002E5436"/>
    <w:rsid w:val="002E58B4"/>
    <w:rsid w:val="002E6400"/>
    <w:rsid w:val="002E67CE"/>
    <w:rsid w:val="002E7760"/>
    <w:rsid w:val="002E7C5D"/>
    <w:rsid w:val="002E7E62"/>
    <w:rsid w:val="002F0FE6"/>
    <w:rsid w:val="002F1BEE"/>
    <w:rsid w:val="002F2AEB"/>
    <w:rsid w:val="002F2CF1"/>
    <w:rsid w:val="002F3073"/>
    <w:rsid w:val="002F3F75"/>
    <w:rsid w:val="002F4630"/>
    <w:rsid w:val="002F4DA9"/>
    <w:rsid w:val="002F52CD"/>
    <w:rsid w:val="002F57FF"/>
    <w:rsid w:val="002F6E39"/>
    <w:rsid w:val="002F6F3B"/>
    <w:rsid w:val="00300AEB"/>
    <w:rsid w:val="00300D09"/>
    <w:rsid w:val="00301608"/>
    <w:rsid w:val="00301639"/>
    <w:rsid w:val="00302159"/>
    <w:rsid w:val="00302C41"/>
    <w:rsid w:val="00303425"/>
    <w:rsid w:val="0030373D"/>
    <w:rsid w:val="003038F2"/>
    <w:rsid w:val="00303C48"/>
    <w:rsid w:val="00303F4E"/>
    <w:rsid w:val="003040DF"/>
    <w:rsid w:val="0030457D"/>
    <w:rsid w:val="0030470D"/>
    <w:rsid w:val="00304F18"/>
    <w:rsid w:val="00305334"/>
    <w:rsid w:val="00305441"/>
    <w:rsid w:val="0030558C"/>
    <w:rsid w:val="00305E71"/>
    <w:rsid w:val="003060DB"/>
    <w:rsid w:val="003063DB"/>
    <w:rsid w:val="003067FF"/>
    <w:rsid w:val="003069CD"/>
    <w:rsid w:val="00306EF0"/>
    <w:rsid w:val="0030796B"/>
    <w:rsid w:val="00310737"/>
    <w:rsid w:val="0031129C"/>
    <w:rsid w:val="003113BB"/>
    <w:rsid w:val="00311645"/>
    <w:rsid w:val="0031171B"/>
    <w:rsid w:val="00311883"/>
    <w:rsid w:val="00311E29"/>
    <w:rsid w:val="00311F74"/>
    <w:rsid w:val="00313222"/>
    <w:rsid w:val="00313764"/>
    <w:rsid w:val="003137CB"/>
    <w:rsid w:val="003138B1"/>
    <w:rsid w:val="00314CD6"/>
    <w:rsid w:val="00315929"/>
    <w:rsid w:val="00315EFC"/>
    <w:rsid w:val="003168A2"/>
    <w:rsid w:val="003178A5"/>
    <w:rsid w:val="00317A75"/>
    <w:rsid w:val="00317E98"/>
    <w:rsid w:val="003207DD"/>
    <w:rsid w:val="00321C7B"/>
    <w:rsid w:val="0032336F"/>
    <w:rsid w:val="00323C60"/>
    <w:rsid w:val="0032449E"/>
    <w:rsid w:val="00325096"/>
    <w:rsid w:val="0032524F"/>
    <w:rsid w:val="00325404"/>
    <w:rsid w:val="00325449"/>
    <w:rsid w:val="00325559"/>
    <w:rsid w:val="00326D3F"/>
    <w:rsid w:val="00327397"/>
    <w:rsid w:val="00327430"/>
    <w:rsid w:val="00327791"/>
    <w:rsid w:val="00327BE3"/>
    <w:rsid w:val="00327C0E"/>
    <w:rsid w:val="00327EDE"/>
    <w:rsid w:val="0033049C"/>
    <w:rsid w:val="00330BA3"/>
    <w:rsid w:val="00330C53"/>
    <w:rsid w:val="00330FA0"/>
    <w:rsid w:val="0033149C"/>
    <w:rsid w:val="00331BC9"/>
    <w:rsid w:val="00331CE4"/>
    <w:rsid w:val="00332585"/>
    <w:rsid w:val="003327A4"/>
    <w:rsid w:val="003328C8"/>
    <w:rsid w:val="00332C39"/>
    <w:rsid w:val="003339AE"/>
    <w:rsid w:val="00333B05"/>
    <w:rsid w:val="00333D61"/>
    <w:rsid w:val="00334570"/>
    <w:rsid w:val="00334FEA"/>
    <w:rsid w:val="003355A0"/>
    <w:rsid w:val="00336382"/>
    <w:rsid w:val="00336567"/>
    <w:rsid w:val="00336C31"/>
    <w:rsid w:val="003379BF"/>
    <w:rsid w:val="00340555"/>
    <w:rsid w:val="003407B2"/>
    <w:rsid w:val="003408D8"/>
    <w:rsid w:val="00340C11"/>
    <w:rsid w:val="00341270"/>
    <w:rsid w:val="0034188C"/>
    <w:rsid w:val="00341AED"/>
    <w:rsid w:val="00341FF1"/>
    <w:rsid w:val="00342193"/>
    <w:rsid w:val="00342996"/>
    <w:rsid w:val="003440D4"/>
    <w:rsid w:val="003443ED"/>
    <w:rsid w:val="00346A25"/>
    <w:rsid w:val="00346C35"/>
    <w:rsid w:val="00346E27"/>
    <w:rsid w:val="00346E61"/>
    <w:rsid w:val="00347209"/>
    <w:rsid w:val="00347C24"/>
    <w:rsid w:val="00347F03"/>
    <w:rsid w:val="00350349"/>
    <w:rsid w:val="00350469"/>
    <w:rsid w:val="003505E4"/>
    <w:rsid w:val="00350B0A"/>
    <w:rsid w:val="00351D5F"/>
    <w:rsid w:val="00353EE3"/>
    <w:rsid w:val="003543B7"/>
    <w:rsid w:val="003558F0"/>
    <w:rsid w:val="003561B3"/>
    <w:rsid w:val="00356392"/>
    <w:rsid w:val="00356FD0"/>
    <w:rsid w:val="003579EE"/>
    <w:rsid w:val="00357D7D"/>
    <w:rsid w:val="00357FFC"/>
    <w:rsid w:val="0036044E"/>
    <w:rsid w:val="00361084"/>
    <w:rsid w:val="003614DD"/>
    <w:rsid w:val="00361CDC"/>
    <w:rsid w:val="0036218C"/>
    <w:rsid w:val="003622CD"/>
    <w:rsid w:val="00362786"/>
    <w:rsid w:val="00363342"/>
    <w:rsid w:val="00364233"/>
    <w:rsid w:val="003646B7"/>
    <w:rsid w:val="003653F6"/>
    <w:rsid w:val="0036572D"/>
    <w:rsid w:val="00365914"/>
    <w:rsid w:val="0036685B"/>
    <w:rsid w:val="00367092"/>
    <w:rsid w:val="00367212"/>
    <w:rsid w:val="003677A5"/>
    <w:rsid w:val="00367828"/>
    <w:rsid w:val="00367991"/>
    <w:rsid w:val="00371679"/>
    <w:rsid w:val="00371753"/>
    <w:rsid w:val="0037180D"/>
    <w:rsid w:val="003725C6"/>
    <w:rsid w:val="00373052"/>
    <w:rsid w:val="003730BF"/>
    <w:rsid w:val="0037353A"/>
    <w:rsid w:val="00373572"/>
    <w:rsid w:val="00373B45"/>
    <w:rsid w:val="00373D47"/>
    <w:rsid w:val="0037416B"/>
    <w:rsid w:val="00374543"/>
    <w:rsid w:val="00374E72"/>
    <w:rsid w:val="00374E80"/>
    <w:rsid w:val="00375C66"/>
    <w:rsid w:val="003760E0"/>
    <w:rsid w:val="003768CF"/>
    <w:rsid w:val="00376A27"/>
    <w:rsid w:val="00376CE4"/>
    <w:rsid w:val="0037767F"/>
    <w:rsid w:val="00377A3A"/>
    <w:rsid w:val="00377B10"/>
    <w:rsid w:val="00377D17"/>
    <w:rsid w:val="00377D54"/>
    <w:rsid w:val="00377DF8"/>
    <w:rsid w:val="00380066"/>
    <w:rsid w:val="00380E8B"/>
    <w:rsid w:val="00381C92"/>
    <w:rsid w:val="00382F9A"/>
    <w:rsid w:val="003832C3"/>
    <w:rsid w:val="003832DA"/>
    <w:rsid w:val="003832EB"/>
    <w:rsid w:val="0038353E"/>
    <w:rsid w:val="00383A42"/>
    <w:rsid w:val="00383A55"/>
    <w:rsid w:val="00384096"/>
    <w:rsid w:val="003842E3"/>
    <w:rsid w:val="0038488F"/>
    <w:rsid w:val="00385790"/>
    <w:rsid w:val="00385B12"/>
    <w:rsid w:val="00385BED"/>
    <w:rsid w:val="00385D14"/>
    <w:rsid w:val="00385F0C"/>
    <w:rsid w:val="003863E7"/>
    <w:rsid w:val="00387622"/>
    <w:rsid w:val="00387F55"/>
    <w:rsid w:val="0039053D"/>
    <w:rsid w:val="00390ABD"/>
    <w:rsid w:val="003913AE"/>
    <w:rsid w:val="0039191C"/>
    <w:rsid w:val="00392B61"/>
    <w:rsid w:val="00392DB1"/>
    <w:rsid w:val="0039309A"/>
    <w:rsid w:val="00393C86"/>
    <w:rsid w:val="003947DA"/>
    <w:rsid w:val="00394AC8"/>
    <w:rsid w:val="00395B02"/>
    <w:rsid w:val="00396848"/>
    <w:rsid w:val="00397117"/>
    <w:rsid w:val="0039739D"/>
    <w:rsid w:val="00397E35"/>
    <w:rsid w:val="003A0766"/>
    <w:rsid w:val="003A091E"/>
    <w:rsid w:val="003A180E"/>
    <w:rsid w:val="003A1BAE"/>
    <w:rsid w:val="003A1F46"/>
    <w:rsid w:val="003A2250"/>
    <w:rsid w:val="003A233F"/>
    <w:rsid w:val="003A329B"/>
    <w:rsid w:val="003A3754"/>
    <w:rsid w:val="003A3BC6"/>
    <w:rsid w:val="003A4E6E"/>
    <w:rsid w:val="003A4FF3"/>
    <w:rsid w:val="003A5543"/>
    <w:rsid w:val="003A55AC"/>
    <w:rsid w:val="003A594B"/>
    <w:rsid w:val="003A5AA3"/>
    <w:rsid w:val="003A5CF7"/>
    <w:rsid w:val="003A5D04"/>
    <w:rsid w:val="003A5DC7"/>
    <w:rsid w:val="003A5F0C"/>
    <w:rsid w:val="003A63A0"/>
    <w:rsid w:val="003A76C8"/>
    <w:rsid w:val="003A7BD7"/>
    <w:rsid w:val="003B1111"/>
    <w:rsid w:val="003B1A49"/>
    <w:rsid w:val="003B1F65"/>
    <w:rsid w:val="003B287F"/>
    <w:rsid w:val="003B298A"/>
    <w:rsid w:val="003B36A6"/>
    <w:rsid w:val="003B3B45"/>
    <w:rsid w:val="003B3C73"/>
    <w:rsid w:val="003B435E"/>
    <w:rsid w:val="003B4F9F"/>
    <w:rsid w:val="003B55A2"/>
    <w:rsid w:val="003B6979"/>
    <w:rsid w:val="003B70F3"/>
    <w:rsid w:val="003B77DE"/>
    <w:rsid w:val="003B7A1B"/>
    <w:rsid w:val="003B7D68"/>
    <w:rsid w:val="003B7FEA"/>
    <w:rsid w:val="003C0418"/>
    <w:rsid w:val="003C0994"/>
    <w:rsid w:val="003C0B2C"/>
    <w:rsid w:val="003C1337"/>
    <w:rsid w:val="003C17DD"/>
    <w:rsid w:val="003C1DBA"/>
    <w:rsid w:val="003C256D"/>
    <w:rsid w:val="003C2701"/>
    <w:rsid w:val="003C27FD"/>
    <w:rsid w:val="003C3779"/>
    <w:rsid w:val="003C47A4"/>
    <w:rsid w:val="003C5520"/>
    <w:rsid w:val="003C5C0A"/>
    <w:rsid w:val="003C6522"/>
    <w:rsid w:val="003C672F"/>
    <w:rsid w:val="003C6C65"/>
    <w:rsid w:val="003C6C80"/>
    <w:rsid w:val="003D0175"/>
    <w:rsid w:val="003D0480"/>
    <w:rsid w:val="003D0EA6"/>
    <w:rsid w:val="003D12B5"/>
    <w:rsid w:val="003D12CE"/>
    <w:rsid w:val="003D1898"/>
    <w:rsid w:val="003D3174"/>
    <w:rsid w:val="003D3C1B"/>
    <w:rsid w:val="003D420F"/>
    <w:rsid w:val="003D4641"/>
    <w:rsid w:val="003D4AAD"/>
    <w:rsid w:val="003D4C94"/>
    <w:rsid w:val="003D4EE5"/>
    <w:rsid w:val="003D588C"/>
    <w:rsid w:val="003D5DBD"/>
    <w:rsid w:val="003D60E5"/>
    <w:rsid w:val="003D6119"/>
    <w:rsid w:val="003D6C14"/>
    <w:rsid w:val="003D6C6A"/>
    <w:rsid w:val="003D72DB"/>
    <w:rsid w:val="003E04DA"/>
    <w:rsid w:val="003E05C0"/>
    <w:rsid w:val="003E06AD"/>
    <w:rsid w:val="003E0DE5"/>
    <w:rsid w:val="003E1AA1"/>
    <w:rsid w:val="003E34C1"/>
    <w:rsid w:val="003E3DE5"/>
    <w:rsid w:val="003E454E"/>
    <w:rsid w:val="003E4D2C"/>
    <w:rsid w:val="003E671A"/>
    <w:rsid w:val="003E72C5"/>
    <w:rsid w:val="003F142C"/>
    <w:rsid w:val="003F1651"/>
    <w:rsid w:val="003F1731"/>
    <w:rsid w:val="003F1750"/>
    <w:rsid w:val="003F188D"/>
    <w:rsid w:val="003F1A3F"/>
    <w:rsid w:val="003F214A"/>
    <w:rsid w:val="003F29F0"/>
    <w:rsid w:val="003F3D35"/>
    <w:rsid w:val="003F4201"/>
    <w:rsid w:val="003F4474"/>
    <w:rsid w:val="003F474C"/>
    <w:rsid w:val="003F4783"/>
    <w:rsid w:val="003F488E"/>
    <w:rsid w:val="003F4A8A"/>
    <w:rsid w:val="003F5231"/>
    <w:rsid w:val="003F55A8"/>
    <w:rsid w:val="003F5B42"/>
    <w:rsid w:val="003F5F17"/>
    <w:rsid w:val="003F6316"/>
    <w:rsid w:val="003F6FF1"/>
    <w:rsid w:val="003F72D7"/>
    <w:rsid w:val="003F765B"/>
    <w:rsid w:val="003F79D7"/>
    <w:rsid w:val="003F7B45"/>
    <w:rsid w:val="003F7D76"/>
    <w:rsid w:val="004019C9"/>
    <w:rsid w:val="004020D8"/>
    <w:rsid w:val="00402426"/>
    <w:rsid w:val="00402478"/>
    <w:rsid w:val="0040256E"/>
    <w:rsid w:val="00402636"/>
    <w:rsid w:val="00402E15"/>
    <w:rsid w:val="00403051"/>
    <w:rsid w:val="00403737"/>
    <w:rsid w:val="0040392F"/>
    <w:rsid w:val="00403CDB"/>
    <w:rsid w:val="00403E7B"/>
    <w:rsid w:val="00404257"/>
    <w:rsid w:val="00404467"/>
    <w:rsid w:val="0040452C"/>
    <w:rsid w:val="0040566E"/>
    <w:rsid w:val="0040598B"/>
    <w:rsid w:val="00405EE4"/>
    <w:rsid w:val="0040658A"/>
    <w:rsid w:val="00406ECF"/>
    <w:rsid w:val="0040735F"/>
    <w:rsid w:val="00407759"/>
    <w:rsid w:val="004100B6"/>
    <w:rsid w:val="0041019E"/>
    <w:rsid w:val="0041039D"/>
    <w:rsid w:val="00410DC9"/>
    <w:rsid w:val="00411774"/>
    <w:rsid w:val="00411E3D"/>
    <w:rsid w:val="00411F23"/>
    <w:rsid w:val="004129B9"/>
    <w:rsid w:val="00414302"/>
    <w:rsid w:val="0041432B"/>
    <w:rsid w:val="0041498A"/>
    <w:rsid w:val="00414BBD"/>
    <w:rsid w:val="0041523D"/>
    <w:rsid w:val="004155C7"/>
    <w:rsid w:val="00415BE3"/>
    <w:rsid w:val="00416339"/>
    <w:rsid w:val="00416495"/>
    <w:rsid w:val="00416785"/>
    <w:rsid w:val="00416C86"/>
    <w:rsid w:val="00416E2F"/>
    <w:rsid w:val="004171E2"/>
    <w:rsid w:val="00417B16"/>
    <w:rsid w:val="00417B69"/>
    <w:rsid w:val="00417B7B"/>
    <w:rsid w:val="00417F21"/>
    <w:rsid w:val="00417F64"/>
    <w:rsid w:val="0042041E"/>
    <w:rsid w:val="004204A4"/>
    <w:rsid w:val="00420C5B"/>
    <w:rsid w:val="00420E63"/>
    <w:rsid w:val="00421251"/>
    <w:rsid w:val="0042144A"/>
    <w:rsid w:val="00421527"/>
    <w:rsid w:val="004215D2"/>
    <w:rsid w:val="004224B2"/>
    <w:rsid w:val="00423A86"/>
    <w:rsid w:val="004248E8"/>
    <w:rsid w:val="00425BC3"/>
    <w:rsid w:val="00425EBB"/>
    <w:rsid w:val="004266EF"/>
    <w:rsid w:val="004270B7"/>
    <w:rsid w:val="00427200"/>
    <w:rsid w:val="004274A4"/>
    <w:rsid w:val="00427790"/>
    <w:rsid w:val="00427E11"/>
    <w:rsid w:val="004309B5"/>
    <w:rsid w:val="00430ACB"/>
    <w:rsid w:val="00430C08"/>
    <w:rsid w:val="0043121F"/>
    <w:rsid w:val="0043127A"/>
    <w:rsid w:val="004315FD"/>
    <w:rsid w:val="00431B29"/>
    <w:rsid w:val="00431E12"/>
    <w:rsid w:val="004320DA"/>
    <w:rsid w:val="00432FA7"/>
    <w:rsid w:val="004343E8"/>
    <w:rsid w:val="00434F75"/>
    <w:rsid w:val="00436077"/>
    <w:rsid w:val="004369C5"/>
    <w:rsid w:val="00436D66"/>
    <w:rsid w:val="00436FD2"/>
    <w:rsid w:val="00437588"/>
    <w:rsid w:val="00437D3B"/>
    <w:rsid w:val="00440046"/>
    <w:rsid w:val="00440126"/>
    <w:rsid w:val="004417FA"/>
    <w:rsid w:val="00441A24"/>
    <w:rsid w:val="00442B61"/>
    <w:rsid w:val="00442C6B"/>
    <w:rsid w:val="00443287"/>
    <w:rsid w:val="00443650"/>
    <w:rsid w:val="004438EA"/>
    <w:rsid w:val="0044411D"/>
    <w:rsid w:val="00444597"/>
    <w:rsid w:val="0044498A"/>
    <w:rsid w:val="00444AE9"/>
    <w:rsid w:val="00444B65"/>
    <w:rsid w:val="0044513F"/>
    <w:rsid w:val="004453DA"/>
    <w:rsid w:val="0044567F"/>
    <w:rsid w:val="004456BC"/>
    <w:rsid w:val="00445CFB"/>
    <w:rsid w:val="0044619B"/>
    <w:rsid w:val="00446387"/>
    <w:rsid w:val="0044750A"/>
    <w:rsid w:val="004476DA"/>
    <w:rsid w:val="00450B12"/>
    <w:rsid w:val="00450C9D"/>
    <w:rsid w:val="0045105D"/>
    <w:rsid w:val="00451E95"/>
    <w:rsid w:val="00452019"/>
    <w:rsid w:val="0045202E"/>
    <w:rsid w:val="00452107"/>
    <w:rsid w:val="00452F9D"/>
    <w:rsid w:val="004530EE"/>
    <w:rsid w:val="00453642"/>
    <w:rsid w:val="004537E0"/>
    <w:rsid w:val="00453C9D"/>
    <w:rsid w:val="004540E4"/>
    <w:rsid w:val="00454B16"/>
    <w:rsid w:val="00455994"/>
    <w:rsid w:val="00455DCF"/>
    <w:rsid w:val="0045680F"/>
    <w:rsid w:val="0045723F"/>
    <w:rsid w:val="0045777D"/>
    <w:rsid w:val="00457B7E"/>
    <w:rsid w:val="004604AA"/>
    <w:rsid w:val="0046096D"/>
    <w:rsid w:val="00460997"/>
    <w:rsid w:val="00460CCA"/>
    <w:rsid w:val="00461455"/>
    <w:rsid w:val="00461B3F"/>
    <w:rsid w:val="00461C93"/>
    <w:rsid w:val="004620A6"/>
    <w:rsid w:val="004620CA"/>
    <w:rsid w:val="0046261B"/>
    <w:rsid w:val="00462719"/>
    <w:rsid w:val="00463219"/>
    <w:rsid w:val="004634D7"/>
    <w:rsid w:val="00463A77"/>
    <w:rsid w:val="0046468F"/>
    <w:rsid w:val="00464738"/>
    <w:rsid w:val="004648D9"/>
    <w:rsid w:val="00464AE9"/>
    <w:rsid w:val="00465C89"/>
    <w:rsid w:val="00465E2D"/>
    <w:rsid w:val="00466942"/>
    <w:rsid w:val="00466BDA"/>
    <w:rsid w:val="004676E3"/>
    <w:rsid w:val="00467735"/>
    <w:rsid w:val="00470201"/>
    <w:rsid w:val="004710A4"/>
    <w:rsid w:val="00471622"/>
    <w:rsid w:val="004718FD"/>
    <w:rsid w:val="00471BD8"/>
    <w:rsid w:val="004721ED"/>
    <w:rsid w:val="00472227"/>
    <w:rsid w:val="004723BB"/>
    <w:rsid w:val="0047322D"/>
    <w:rsid w:val="004734BD"/>
    <w:rsid w:val="00473911"/>
    <w:rsid w:val="00473C69"/>
    <w:rsid w:val="00473CCA"/>
    <w:rsid w:val="00474218"/>
    <w:rsid w:val="00474357"/>
    <w:rsid w:val="004746D9"/>
    <w:rsid w:val="00474882"/>
    <w:rsid w:val="00474E53"/>
    <w:rsid w:val="00475494"/>
    <w:rsid w:val="00475983"/>
    <w:rsid w:val="00475B2A"/>
    <w:rsid w:val="00475C50"/>
    <w:rsid w:val="004769C5"/>
    <w:rsid w:val="0047711E"/>
    <w:rsid w:val="00477240"/>
    <w:rsid w:val="004801C6"/>
    <w:rsid w:val="004807D5"/>
    <w:rsid w:val="00480FD8"/>
    <w:rsid w:val="00481387"/>
    <w:rsid w:val="0048193E"/>
    <w:rsid w:val="00481FF6"/>
    <w:rsid w:val="00482BA9"/>
    <w:rsid w:val="00482D9F"/>
    <w:rsid w:val="00482E3B"/>
    <w:rsid w:val="004852C8"/>
    <w:rsid w:val="004853F8"/>
    <w:rsid w:val="00485ACF"/>
    <w:rsid w:val="00486007"/>
    <w:rsid w:val="0048626C"/>
    <w:rsid w:val="00486721"/>
    <w:rsid w:val="00486730"/>
    <w:rsid w:val="00486AA6"/>
    <w:rsid w:val="00486D01"/>
    <w:rsid w:val="00487567"/>
    <w:rsid w:val="004879F1"/>
    <w:rsid w:val="00487DE8"/>
    <w:rsid w:val="00491E0A"/>
    <w:rsid w:val="00491E7B"/>
    <w:rsid w:val="004928D7"/>
    <w:rsid w:val="00493C83"/>
    <w:rsid w:val="00493CE9"/>
    <w:rsid w:val="0049421D"/>
    <w:rsid w:val="0049451B"/>
    <w:rsid w:val="00494949"/>
    <w:rsid w:val="00494A8C"/>
    <w:rsid w:val="00495615"/>
    <w:rsid w:val="0049589A"/>
    <w:rsid w:val="00495D92"/>
    <w:rsid w:val="00496758"/>
    <w:rsid w:val="00496B40"/>
    <w:rsid w:val="00496D47"/>
    <w:rsid w:val="00496FED"/>
    <w:rsid w:val="00497454"/>
    <w:rsid w:val="00497C5A"/>
    <w:rsid w:val="004A064C"/>
    <w:rsid w:val="004A0A9F"/>
    <w:rsid w:val="004A0DAA"/>
    <w:rsid w:val="004A264D"/>
    <w:rsid w:val="004A2DEF"/>
    <w:rsid w:val="004A3898"/>
    <w:rsid w:val="004A45BB"/>
    <w:rsid w:val="004A4639"/>
    <w:rsid w:val="004A4677"/>
    <w:rsid w:val="004A4BFF"/>
    <w:rsid w:val="004A4CA8"/>
    <w:rsid w:val="004A4ECE"/>
    <w:rsid w:val="004A4F4C"/>
    <w:rsid w:val="004A5BE1"/>
    <w:rsid w:val="004A6B79"/>
    <w:rsid w:val="004A7B64"/>
    <w:rsid w:val="004A7C32"/>
    <w:rsid w:val="004A7D2B"/>
    <w:rsid w:val="004A7ECB"/>
    <w:rsid w:val="004B14AE"/>
    <w:rsid w:val="004B15A4"/>
    <w:rsid w:val="004B23BF"/>
    <w:rsid w:val="004B2420"/>
    <w:rsid w:val="004B30F2"/>
    <w:rsid w:val="004B44A0"/>
    <w:rsid w:val="004B4B28"/>
    <w:rsid w:val="004B544D"/>
    <w:rsid w:val="004B5699"/>
    <w:rsid w:val="004B6491"/>
    <w:rsid w:val="004B65F9"/>
    <w:rsid w:val="004B6AEB"/>
    <w:rsid w:val="004B7384"/>
    <w:rsid w:val="004B7773"/>
    <w:rsid w:val="004B7983"/>
    <w:rsid w:val="004B7B02"/>
    <w:rsid w:val="004B7F9F"/>
    <w:rsid w:val="004C0359"/>
    <w:rsid w:val="004C0A1A"/>
    <w:rsid w:val="004C0A8C"/>
    <w:rsid w:val="004C0F97"/>
    <w:rsid w:val="004C17CD"/>
    <w:rsid w:val="004C1DCC"/>
    <w:rsid w:val="004C2402"/>
    <w:rsid w:val="004C2D50"/>
    <w:rsid w:val="004C2E3A"/>
    <w:rsid w:val="004C37C8"/>
    <w:rsid w:val="004C3D49"/>
    <w:rsid w:val="004C476D"/>
    <w:rsid w:val="004C54D6"/>
    <w:rsid w:val="004C5772"/>
    <w:rsid w:val="004C5A87"/>
    <w:rsid w:val="004C5B7A"/>
    <w:rsid w:val="004C6374"/>
    <w:rsid w:val="004C6736"/>
    <w:rsid w:val="004C71E5"/>
    <w:rsid w:val="004C7473"/>
    <w:rsid w:val="004C7587"/>
    <w:rsid w:val="004C78CB"/>
    <w:rsid w:val="004C7B6B"/>
    <w:rsid w:val="004C7CE4"/>
    <w:rsid w:val="004D0217"/>
    <w:rsid w:val="004D0DD5"/>
    <w:rsid w:val="004D0F9C"/>
    <w:rsid w:val="004D2666"/>
    <w:rsid w:val="004D31C6"/>
    <w:rsid w:val="004D471B"/>
    <w:rsid w:val="004D4D61"/>
    <w:rsid w:val="004D54EF"/>
    <w:rsid w:val="004D68FF"/>
    <w:rsid w:val="004D6C07"/>
    <w:rsid w:val="004E1165"/>
    <w:rsid w:val="004E15EE"/>
    <w:rsid w:val="004E1A5B"/>
    <w:rsid w:val="004E1B78"/>
    <w:rsid w:val="004E1C09"/>
    <w:rsid w:val="004E2B4C"/>
    <w:rsid w:val="004E2BF9"/>
    <w:rsid w:val="004E2D98"/>
    <w:rsid w:val="004E3050"/>
    <w:rsid w:val="004E32DA"/>
    <w:rsid w:val="004E460F"/>
    <w:rsid w:val="004E4869"/>
    <w:rsid w:val="004E50C7"/>
    <w:rsid w:val="004E536B"/>
    <w:rsid w:val="004E5AF6"/>
    <w:rsid w:val="004E5C19"/>
    <w:rsid w:val="004E65CE"/>
    <w:rsid w:val="004E6F39"/>
    <w:rsid w:val="004E6FE7"/>
    <w:rsid w:val="004E7188"/>
    <w:rsid w:val="004F00DF"/>
    <w:rsid w:val="004F02B1"/>
    <w:rsid w:val="004F0DFD"/>
    <w:rsid w:val="004F151D"/>
    <w:rsid w:val="004F168F"/>
    <w:rsid w:val="004F170D"/>
    <w:rsid w:val="004F1BA5"/>
    <w:rsid w:val="004F26B5"/>
    <w:rsid w:val="004F66D7"/>
    <w:rsid w:val="004F6795"/>
    <w:rsid w:val="004F713F"/>
    <w:rsid w:val="004F7399"/>
    <w:rsid w:val="004F7441"/>
    <w:rsid w:val="004F7804"/>
    <w:rsid w:val="004F78E8"/>
    <w:rsid w:val="005000DB"/>
    <w:rsid w:val="0050178C"/>
    <w:rsid w:val="00501F59"/>
    <w:rsid w:val="005020D0"/>
    <w:rsid w:val="005023D4"/>
    <w:rsid w:val="0050293C"/>
    <w:rsid w:val="00503758"/>
    <w:rsid w:val="00503C5F"/>
    <w:rsid w:val="00503FEE"/>
    <w:rsid w:val="0050429E"/>
    <w:rsid w:val="005042BD"/>
    <w:rsid w:val="0050448C"/>
    <w:rsid w:val="00504A94"/>
    <w:rsid w:val="00505340"/>
    <w:rsid w:val="00505FB9"/>
    <w:rsid w:val="0050625D"/>
    <w:rsid w:val="0050661B"/>
    <w:rsid w:val="00506AF6"/>
    <w:rsid w:val="00506B3E"/>
    <w:rsid w:val="005074AA"/>
    <w:rsid w:val="0050765D"/>
    <w:rsid w:val="0051066A"/>
    <w:rsid w:val="005107F3"/>
    <w:rsid w:val="005109B7"/>
    <w:rsid w:val="00511C77"/>
    <w:rsid w:val="005122CD"/>
    <w:rsid w:val="005123B8"/>
    <w:rsid w:val="0051255B"/>
    <w:rsid w:val="00512F27"/>
    <w:rsid w:val="00513958"/>
    <w:rsid w:val="0051417C"/>
    <w:rsid w:val="00514AE4"/>
    <w:rsid w:val="00514FAE"/>
    <w:rsid w:val="005150E5"/>
    <w:rsid w:val="005151E8"/>
    <w:rsid w:val="00515811"/>
    <w:rsid w:val="00515BFD"/>
    <w:rsid w:val="00516446"/>
    <w:rsid w:val="00516B6E"/>
    <w:rsid w:val="00517423"/>
    <w:rsid w:val="0051789E"/>
    <w:rsid w:val="005179AD"/>
    <w:rsid w:val="005179F5"/>
    <w:rsid w:val="00517A97"/>
    <w:rsid w:val="00517D98"/>
    <w:rsid w:val="005203E8"/>
    <w:rsid w:val="00520BC2"/>
    <w:rsid w:val="00520F1D"/>
    <w:rsid w:val="005211F3"/>
    <w:rsid w:val="00521430"/>
    <w:rsid w:val="00521A17"/>
    <w:rsid w:val="00521CAD"/>
    <w:rsid w:val="005220B8"/>
    <w:rsid w:val="00523732"/>
    <w:rsid w:val="00523ADF"/>
    <w:rsid w:val="00524524"/>
    <w:rsid w:val="00524548"/>
    <w:rsid w:val="00526659"/>
    <w:rsid w:val="0052688A"/>
    <w:rsid w:val="0052696A"/>
    <w:rsid w:val="00526974"/>
    <w:rsid w:val="00526F04"/>
    <w:rsid w:val="005273D1"/>
    <w:rsid w:val="00527678"/>
    <w:rsid w:val="0052777A"/>
    <w:rsid w:val="00527C89"/>
    <w:rsid w:val="0053015D"/>
    <w:rsid w:val="005315CC"/>
    <w:rsid w:val="00532E96"/>
    <w:rsid w:val="0053349E"/>
    <w:rsid w:val="00533F00"/>
    <w:rsid w:val="00533F93"/>
    <w:rsid w:val="00534D7A"/>
    <w:rsid w:val="00535B34"/>
    <w:rsid w:val="00535EE2"/>
    <w:rsid w:val="00536031"/>
    <w:rsid w:val="00536793"/>
    <w:rsid w:val="005372E2"/>
    <w:rsid w:val="00537814"/>
    <w:rsid w:val="00537C2A"/>
    <w:rsid w:val="005400BB"/>
    <w:rsid w:val="00541F4B"/>
    <w:rsid w:val="005421AF"/>
    <w:rsid w:val="00542205"/>
    <w:rsid w:val="0054264B"/>
    <w:rsid w:val="00542F87"/>
    <w:rsid w:val="00543597"/>
    <w:rsid w:val="005440E6"/>
    <w:rsid w:val="0054438B"/>
    <w:rsid w:val="005448B9"/>
    <w:rsid w:val="00544DA3"/>
    <w:rsid w:val="00544F89"/>
    <w:rsid w:val="00546897"/>
    <w:rsid w:val="00546ED8"/>
    <w:rsid w:val="005478FB"/>
    <w:rsid w:val="00547D6A"/>
    <w:rsid w:val="00547F0C"/>
    <w:rsid w:val="00547F97"/>
    <w:rsid w:val="005509A2"/>
    <w:rsid w:val="00550D90"/>
    <w:rsid w:val="005510CB"/>
    <w:rsid w:val="00551453"/>
    <w:rsid w:val="0055196F"/>
    <w:rsid w:val="00551C84"/>
    <w:rsid w:val="0055210E"/>
    <w:rsid w:val="005525E7"/>
    <w:rsid w:val="00552BA4"/>
    <w:rsid w:val="005547F3"/>
    <w:rsid w:val="00554D79"/>
    <w:rsid w:val="00555C1C"/>
    <w:rsid w:val="00555E33"/>
    <w:rsid w:val="00556A42"/>
    <w:rsid w:val="00556DD1"/>
    <w:rsid w:val="00556FEE"/>
    <w:rsid w:val="005574A6"/>
    <w:rsid w:val="005605DD"/>
    <w:rsid w:val="00561217"/>
    <w:rsid w:val="005617E4"/>
    <w:rsid w:val="00561C11"/>
    <w:rsid w:val="00561FF3"/>
    <w:rsid w:val="00562024"/>
    <w:rsid w:val="0056248B"/>
    <w:rsid w:val="00562D93"/>
    <w:rsid w:val="00563D57"/>
    <w:rsid w:val="00565232"/>
    <w:rsid w:val="00565A1C"/>
    <w:rsid w:val="005660D0"/>
    <w:rsid w:val="00567549"/>
    <w:rsid w:val="005676F2"/>
    <w:rsid w:val="00567D08"/>
    <w:rsid w:val="005706CD"/>
    <w:rsid w:val="00570779"/>
    <w:rsid w:val="0057096B"/>
    <w:rsid w:val="0057188A"/>
    <w:rsid w:val="00571F72"/>
    <w:rsid w:val="005721BD"/>
    <w:rsid w:val="00572947"/>
    <w:rsid w:val="00572FB0"/>
    <w:rsid w:val="0057362C"/>
    <w:rsid w:val="00573A25"/>
    <w:rsid w:val="00573D3C"/>
    <w:rsid w:val="00574243"/>
    <w:rsid w:val="005745DE"/>
    <w:rsid w:val="005756E9"/>
    <w:rsid w:val="005763FB"/>
    <w:rsid w:val="00576953"/>
    <w:rsid w:val="00576DA4"/>
    <w:rsid w:val="00577336"/>
    <w:rsid w:val="005775B9"/>
    <w:rsid w:val="0058074B"/>
    <w:rsid w:val="00581269"/>
    <w:rsid w:val="0058197E"/>
    <w:rsid w:val="00581F0B"/>
    <w:rsid w:val="00581F12"/>
    <w:rsid w:val="00582367"/>
    <w:rsid w:val="005828B4"/>
    <w:rsid w:val="00583152"/>
    <w:rsid w:val="00583724"/>
    <w:rsid w:val="00583AC3"/>
    <w:rsid w:val="00583B8B"/>
    <w:rsid w:val="00583C77"/>
    <w:rsid w:val="00583CAA"/>
    <w:rsid w:val="00583DF5"/>
    <w:rsid w:val="00583F2C"/>
    <w:rsid w:val="005843AE"/>
    <w:rsid w:val="00584444"/>
    <w:rsid w:val="00584846"/>
    <w:rsid w:val="00584B60"/>
    <w:rsid w:val="00585463"/>
    <w:rsid w:val="00585831"/>
    <w:rsid w:val="00585992"/>
    <w:rsid w:val="00585C28"/>
    <w:rsid w:val="00586188"/>
    <w:rsid w:val="005865E0"/>
    <w:rsid w:val="00586939"/>
    <w:rsid w:val="0058700B"/>
    <w:rsid w:val="00587445"/>
    <w:rsid w:val="005875BC"/>
    <w:rsid w:val="00587CFE"/>
    <w:rsid w:val="0059017C"/>
    <w:rsid w:val="00590315"/>
    <w:rsid w:val="00590763"/>
    <w:rsid w:val="00590E38"/>
    <w:rsid w:val="0059143C"/>
    <w:rsid w:val="00592164"/>
    <w:rsid w:val="0059239E"/>
    <w:rsid w:val="00592426"/>
    <w:rsid w:val="005929D4"/>
    <w:rsid w:val="00592B87"/>
    <w:rsid w:val="00592E85"/>
    <w:rsid w:val="005934FE"/>
    <w:rsid w:val="005936FB"/>
    <w:rsid w:val="00593A40"/>
    <w:rsid w:val="00593F84"/>
    <w:rsid w:val="0059497A"/>
    <w:rsid w:val="0059574A"/>
    <w:rsid w:val="00595B52"/>
    <w:rsid w:val="00596A4F"/>
    <w:rsid w:val="00597530"/>
    <w:rsid w:val="005A0294"/>
    <w:rsid w:val="005A02AF"/>
    <w:rsid w:val="005A075A"/>
    <w:rsid w:val="005A0C3F"/>
    <w:rsid w:val="005A19FB"/>
    <w:rsid w:val="005A1B5D"/>
    <w:rsid w:val="005A1CB5"/>
    <w:rsid w:val="005A20DC"/>
    <w:rsid w:val="005A33B8"/>
    <w:rsid w:val="005A3750"/>
    <w:rsid w:val="005A43A6"/>
    <w:rsid w:val="005A45E8"/>
    <w:rsid w:val="005A4689"/>
    <w:rsid w:val="005A4B41"/>
    <w:rsid w:val="005A56DA"/>
    <w:rsid w:val="005A61F5"/>
    <w:rsid w:val="005A6659"/>
    <w:rsid w:val="005A6C51"/>
    <w:rsid w:val="005A6E92"/>
    <w:rsid w:val="005A73E5"/>
    <w:rsid w:val="005A7B1D"/>
    <w:rsid w:val="005A7F66"/>
    <w:rsid w:val="005A7FF1"/>
    <w:rsid w:val="005B0077"/>
    <w:rsid w:val="005B0C7F"/>
    <w:rsid w:val="005B0CF4"/>
    <w:rsid w:val="005B124D"/>
    <w:rsid w:val="005B12B5"/>
    <w:rsid w:val="005B1933"/>
    <w:rsid w:val="005B1C41"/>
    <w:rsid w:val="005B2A10"/>
    <w:rsid w:val="005B2B72"/>
    <w:rsid w:val="005B2E16"/>
    <w:rsid w:val="005B2FB8"/>
    <w:rsid w:val="005B368C"/>
    <w:rsid w:val="005B39CB"/>
    <w:rsid w:val="005B3CB5"/>
    <w:rsid w:val="005B3FAA"/>
    <w:rsid w:val="005B41BE"/>
    <w:rsid w:val="005B4230"/>
    <w:rsid w:val="005B4265"/>
    <w:rsid w:val="005B4960"/>
    <w:rsid w:val="005B4D83"/>
    <w:rsid w:val="005B4F20"/>
    <w:rsid w:val="005B4FC8"/>
    <w:rsid w:val="005B5336"/>
    <w:rsid w:val="005B58DF"/>
    <w:rsid w:val="005B5F6F"/>
    <w:rsid w:val="005B6467"/>
    <w:rsid w:val="005B6510"/>
    <w:rsid w:val="005B7134"/>
    <w:rsid w:val="005B7510"/>
    <w:rsid w:val="005B76D7"/>
    <w:rsid w:val="005B7C34"/>
    <w:rsid w:val="005C0A93"/>
    <w:rsid w:val="005C0BF9"/>
    <w:rsid w:val="005C1350"/>
    <w:rsid w:val="005C1E51"/>
    <w:rsid w:val="005C23D4"/>
    <w:rsid w:val="005C2C10"/>
    <w:rsid w:val="005C30CE"/>
    <w:rsid w:val="005C3401"/>
    <w:rsid w:val="005C3B1D"/>
    <w:rsid w:val="005C3EB0"/>
    <w:rsid w:val="005C3EED"/>
    <w:rsid w:val="005C4CB0"/>
    <w:rsid w:val="005C5359"/>
    <w:rsid w:val="005C5582"/>
    <w:rsid w:val="005C55A2"/>
    <w:rsid w:val="005C5F4C"/>
    <w:rsid w:val="005C6CAC"/>
    <w:rsid w:val="005C6CC7"/>
    <w:rsid w:val="005C71CA"/>
    <w:rsid w:val="005D035A"/>
    <w:rsid w:val="005D0B48"/>
    <w:rsid w:val="005D12CB"/>
    <w:rsid w:val="005D1830"/>
    <w:rsid w:val="005D1FF6"/>
    <w:rsid w:val="005D26A5"/>
    <w:rsid w:val="005D3091"/>
    <w:rsid w:val="005D359D"/>
    <w:rsid w:val="005D3EF3"/>
    <w:rsid w:val="005D4560"/>
    <w:rsid w:val="005D45F4"/>
    <w:rsid w:val="005D4A1F"/>
    <w:rsid w:val="005D4BD7"/>
    <w:rsid w:val="005D4E54"/>
    <w:rsid w:val="005D55E9"/>
    <w:rsid w:val="005D5D10"/>
    <w:rsid w:val="005D6049"/>
    <w:rsid w:val="005D6824"/>
    <w:rsid w:val="005D74EF"/>
    <w:rsid w:val="005D780A"/>
    <w:rsid w:val="005D7E1B"/>
    <w:rsid w:val="005E0769"/>
    <w:rsid w:val="005E0E97"/>
    <w:rsid w:val="005E1CC6"/>
    <w:rsid w:val="005E2F26"/>
    <w:rsid w:val="005E31F8"/>
    <w:rsid w:val="005E35E7"/>
    <w:rsid w:val="005E3660"/>
    <w:rsid w:val="005E3D2F"/>
    <w:rsid w:val="005E4B00"/>
    <w:rsid w:val="005E52F0"/>
    <w:rsid w:val="005E6367"/>
    <w:rsid w:val="005E7231"/>
    <w:rsid w:val="005E7D35"/>
    <w:rsid w:val="005F02AF"/>
    <w:rsid w:val="005F06E0"/>
    <w:rsid w:val="005F0B12"/>
    <w:rsid w:val="005F1893"/>
    <w:rsid w:val="005F2000"/>
    <w:rsid w:val="005F2316"/>
    <w:rsid w:val="005F2565"/>
    <w:rsid w:val="005F2C44"/>
    <w:rsid w:val="005F2CD8"/>
    <w:rsid w:val="005F30F2"/>
    <w:rsid w:val="005F3687"/>
    <w:rsid w:val="005F395C"/>
    <w:rsid w:val="005F39CE"/>
    <w:rsid w:val="005F45D7"/>
    <w:rsid w:val="005F4957"/>
    <w:rsid w:val="005F4BCC"/>
    <w:rsid w:val="005F4DB5"/>
    <w:rsid w:val="005F5B54"/>
    <w:rsid w:val="005F76CB"/>
    <w:rsid w:val="005F7B32"/>
    <w:rsid w:val="00600396"/>
    <w:rsid w:val="0060068B"/>
    <w:rsid w:val="0060070E"/>
    <w:rsid w:val="006019BA"/>
    <w:rsid w:val="006020A8"/>
    <w:rsid w:val="006025E7"/>
    <w:rsid w:val="00602C99"/>
    <w:rsid w:val="00603321"/>
    <w:rsid w:val="00603466"/>
    <w:rsid w:val="006038A3"/>
    <w:rsid w:val="00603B91"/>
    <w:rsid w:val="00603E05"/>
    <w:rsid w:val="00604F56"/>
    <w:rsid w:val="0060536D"/>
    <w:rsid w:val="006058BC"/>
    <w:rsid w:val="00605DFE"/>
    <w:rsid w:val="006066D5"/>
    <w:rsid w:val="00606F1C"/>
    <w:rsid w:val="0060747F"/>
    <w:rsid w:val="00607988"/>
    <w:rsid w:val="00607C50"/>
    <w:rsid w:val="00607FBD"/>
    <w:rsid w:val="006101CD"/>
    <w:rsid w:val="006105B2"/>
    <w:rsid w:val="006110D9"/>
    <w:rsid w:val="006118F2"/>
    <w:rsid w:val="00611AF7"/>
    <w:rsid w:val="00612051"/>
    <w:rsid w:val="00612225"/>
    <w:rsid w:val="00612343"/>
    <w:rsid w:val="006123B6"/>
    <w:rsid w:val="00613767"/>
    <w:rsid w:val="00613EEE"/>
    <w:rsid w:val="006144A3"/>
    <w:rsid w:val="00614766"/>
    <w:rsid w:val="00614866"/>
    <w:rsid w:val="006156DE"/>
    <w:rsid w:val="006157CD"/>
    <w:rsid w:val="00616507"/>
    <w:rsid w:val="00616ADB"/>
    <w:rsid w:val="00617602"/>
    <w:rsid w:val="00617AB9"/>
    <w:rsid w:val="00617E39"/>
    <w:rsid w:val="00617F84"/>
    <w:rsid w:val="00620027"/>
    <w:rsid w:val="006205B0"/>
    <w:rsid w:val="006207A8"/>
    <w:rsid w:val="00620A41"/>
    <w:rsid w:val="00620ED1"/>
    <w:rsid w:val="00622356"/>
    <w:rsid w:val="006226B6"/>
    <w:rsid w:val="0062341C"/>
    <w:rsid w:val="00623FFB"/>
    <w:rsid w:val="006243B5"/>
    <w:rsid w:val="00624E0A"/>
    <w:rsid w:val="00625E0F"/>
    <w:rsid w:val="006262D2"/>
    <w:rsid w:val="006266A3"/>
    <w:rsid w:val="00626997"/>
    <w:rsid w:val="0062762D"/>
    <w:rsid w:val="00627B05"/>
    <w:rsid w:val="00630024"/>
    <w:rsid w:val="00630292"/>
    <w:rsid w:val="00630C9D"/>
    <w:rsid w:val="006317EA"/>
    <w:rsid w:val="00631C03"/>
    <w:rsid w:val="00631FEF"/>
    <w:rsid w:val="006324D2"/>
    <w:rsid w:val="0063295E"/>
    <w:rsid w:val="006329DD"/>
    <w:rsid w:val="006335F7"/>
    <w:rsid w:val="006336BB"/>
    <w:rsid w:val="00633E00"/>
    <w:rsid w:val="006341B5"/>
    <w:rsid w:val="00634406"/>
    <w:rsid w:val="00634470"/>
    <w:rsid w:val="006344B5"/>
    <w:rsid w:val="00635B38"/>
    <w:rsid w:val="00636564"/>
    <w:rsid w:val="00636C17"/>
    <w:rsid w:val="00637508"/>
    <w:rsid w:val="00640269"/>
    <w:rsid w:val="006408FA"/>
    <w:rsid w:val="00640AED"/>
    <w:rsid w:val="00640E66"/>
    <w:rsid w:val="0064136A"/>
    <w:rsid w:val="0064193A"/>
    <w:rsid w:val="00641C30"/>
    <w:rsid w:val="00641EB0"/>
    <w:rsid w:val="00641F03"/>
    <w:rsid w:val="006432F1"/>
    <w:rsid w:val="00643554"/>
    <w:rsid w:val="00643FA2"/>
    <w:rsid w:val="0064409F"/>
    <w:rsid w:val="00644358"/>
    <w:rsid w:val="006448C4"/>
    <w:rsid w:val="00644AF4"/>
    <w:rsid w:val="00645483"/>
    <w:rsid w:val="00645CF6"/>
    <w:rsid w:val="00645F57"/>
    <w:rsid w:val="00646549"/>
    <w:rsid w:val="00646574"/>
    <w:rsid w:val="0064678C"/>
    <w:rsid w:val="00646EEB"/>
    <w:rsid w:val="00647016"/>
    <w:rsid w:val="00647219"/>
    <w:rsid w:val="0064733E"/>
    <w:rsid w:val="00647582"/>
    <w:rsid w:val="00647B1D"/>
    <w:rsid w:val="00647B53"/>
    <w:rsid w:val="00647C6E"/>
    <w:rsid w:val="006500C0"/>
    <w:rsid w:val="00650108"/>
    <w:rsid w:val="006502E9"/>
    <w:rsid w:val="00650404"/>
    <w:rsid w:val="00650C51"/>
    <w:rsid w:val="00650E2E"/>
    <w:rsid w:val="00651CBE"/>
    <w:rsid w:val="00653274"/>
    <w:rsid w:val="006535F7"/>
    <w:rsid w:val="00653F39"/>
    <w:rsid w:val="0065427E"/>
    <w:rsid w:val="00654565"/>
    <w:rsid w:val="00654666"/>
    <w:rsid w:val="0065491C"/>
    <w:rsid w:val="006549A6"/>
    <w:rsid w:val="00655165"/>
    <w:rsid w:val="00655A99"/>
    <w:rsid w:val="0065605B"/>
    <w:rsid w:val="006561CF"/>
    <w:rsid w:val="00656DFE"/>
    <w:rsid w:val="0065710B"/>
    <w:rsid w:val="00657137"/>
    <w:rsid w:val="0065754C"/>
    <w:rsid w:val="00660DAE"/>
    <w:rsid w:val="00662573"/>
    <w:rsid w:val="006626FA"/>
    <w:rsid w:val="00663865"/>
    <w:rsid w:val="00664047"/>
    <w:rsid w:val="0066509C"/>
    <w:rsid w:val="006661EF"/>
    <w:rsid w:val="00666371"/>
    <w:rsid w:val="00666E91"/>
    <w:rsid w:val="00667286"/>
    <w:rsid w:val="006674AE"/>
    <w:rsid w:val="00667E20"/>
    <w:rsid w:val="00667FC5"/>
    <w:rsid w:val="00670044"/>
    <w:rsid w:val="00670365"/>
    <w:rsid w:val="006707BC"/>
    <w:rsid w:val="006710D2"/>
    <w:rsid w:val="006712F2"/>
    <w:rsid w:val="006716BA"/>
    <w:rsid w:val="006717AC"/>
    <w:rsid w:val="00671C7B"/>
    <w:rsid w:val="00672390"/>
    <w:rsid w:val="00672BC5"/>
    <w:rsid w:val="00673D9C"/>
    <w:rsid w:val="00673DD1"/>
    <w:rsid w:val="00673ECF"/>
    <w:rsid w:val="0067471F"/>
    <w:rsid w:val="00675275"/>
    <w:rsid w:val="006752EB"/>
    <w:rsid w:val="00675362"/>
    <w:rsid w:val="00675411"/>
    <w:rsid w:val="00675907"/>
    <w:rsid w:val="00675B85"/>
    <w:rsid w:val="006761B9"/>
    <w:rsid w:val="00676409"/>
    <w:rsid w:val="00676A89"/>
    <w:rsid w:val="006778FA"/>
    <w:rsid w:val="006800ED"/>
    <w:rsid w:val="00680371"/>
    <w:rsid w:val="00680D61"/>
    <w:rsid w:val="00681538"/>
    <w:rsid w:val="0068161E"/>
    <w:rsid w:val="00681C18"/>
    <w:rsid w:val="00682332"/>
    <w:rsid w:val="006823BC"/>
    <w:rsid w:val="00682476"/>
    <w:rsid w:val="006824F2"/>
    <w:rsid w:val="006848EF"/>
    <w:rsid w:val="00684F55"/>
    <w:rsid w:val="00685EF7"/>
    <w:rsid w:val="006862B4"/>
    <w:rsid w:val="0068657B"/>
    <w:rsid w:val="00686F5F"/>
    <w:rsid w:val="0068715F"/>
    <w:rsid w:val="006874FD"/>
    <w:rsid w:val="00687A30"/>
    <w:rsid w:val="00690138"/>
    <w:rsid w:val="0069033B"/>
    <w:rsid w:val="0069096A"/>
    <w:rsid w:val="00691241"/>
    <w:rsid w:val="00692B03"/>
    <w:rsid w:val="0069306E"/>
    <w:rsid w:val="0069323E"/>
    <w:rsid w:val="00693AE9"/>
    <w:rsid w:val="0069452D"/>
    <w:rsid w:val="00694EBE"/>
    <w:rsid w:val="00695163"/>
    <w:rsid w:val="0069657F"/>
    <w:rsid w:val="0069695B"/>
    <w:rsid w:val="00696A1B"/>
    <w:rsid w:val="00696A4B"/>
    <w:rsid w:val="00696AC9"/>
    <w:rsid w:val="00696ACD"/>
    <w:rsid w:val="00696CF7"/>
    <w:rsid w:val="00697085"/>
    <w:rsid w:val="0069727D"/>
    <w:rsid w:val="00697942"/>
    <w:rsid w:val="006A0296"/>
    <w:rsid w:val="006A05FD"/>
    <w:rsid w:val="006A1686"/>
    <w:rsid w:val="006A181E"/>
    <w:rsid w:val="006A1F33"/>
    <w:rsid w:val="006A20D9"/>
    <w:rsid w:val="006A2593"/>
    <w:rsid w:val="006A31E8"/>
    <w:rsid w:val="006A3CA5"/>
    <w:rsid w:val="006A3ED2"/>
    <w:rsid w:val="006A4332"/>
    <w:rsid w:val="006A4B02"/>
    <w:rsid w:val="006A5379"/>
    <w:rsid w:val="006A5585"/>
    <w:rsid w:val="006A5786"/>
    <w:rsid w:val="006A6126"/>
    <w:rsid w:val="006A6242"/>
    <w:rsid w:val="006A68CF"/>
    <w:rsid w:val="006A72E6"/>
    <w:rsid w:val="006A742A"/>
    <w:rsid w:val="006A769E"/>
    <w:rsid w:val="006A771B"/>
    <w:rsid w:val="006A7D6C"/>
    <w:rsid w:val="006B0929"/>
    <w:rsid w:val="006B0FAE"/>
    <w:rsid w:val="006B1541"/>
    <w:rsid w:val="006B15C7"/>
    <w:rsid w:val="006B173C"/>
    <w:rsid w:val="006B1760"/>
    <w:rsid w:val="006B2254"/>
    <w:rsid w:val="006B2AB8"/>
    <w:rsid w:val="006B35C3"/>
    <w:rsid w:val="006B3CBF"/>
    <w:rsid w:val="006B4758"/>
    <w:rsid w:val="006B47B3"/>
    <w:rsid w:val="006B49C3"/>
    <w:rsid w:val="006B511E"/>
    <w:rsid w:val="006B61A1"/>
    <w:rsid w:val="006B6637"/>
    <w:rsid w:val="006B680E"/>
    <w:rsid w:val="006B6973"/>
    <w:rsid w:val="006B7572"/>
    <w:rsid w:val="006B7621"/>
    <w:rsid w:val="006B7BB5"/>
    <w:rsid w:val="006B7D63"/>
    <w:rsid w:val="006B7EE8"/>
    <w:rsid w:val="006C00D6"/>
    <w:rsid w:val="006C0303"/>
    <w:rsid w:val="006C03EF"/>
    <w:rsid w:val="006C062F"/>
    <w:rsid w:val="006C1291"/>
    <w:rsid w:val="006C1823"/>
    <w:rsid w:val="006C1DED"/>
    <w:rsid w:val="006C2022"/>
    <w:rsid w:val="006C2BAE"/>
    <w:rsid w:val="006C2DBF"/>
    <w:rsid w:val="006C32D1"/>
    <w:rsid w:val="006C397F"/>
    <w:rsid w:val="006C410B"/>
    <w:rsid w:val="006C4203"/>
    <w:rsid w:val="006C4A44"/>
    <w:rsid w:val="006C59B0"/>
    <w:rsid w:val="006C59FE"/>
    <w:rsid w:val="006C65CB"/>
    <w:rsid w:val="006C715B"/>
    <w:rsid w:val="006C7300"/>
    <w:rsid w:val="006C7EA1"/>
    <w:rsid w:val="006D04A9"/>
    <w:rsid w:val="006D0958"/>
    <w:rsid w:val="006D1229"/>
    <w:rsid w:val="006D1F9C"/>
    <w:rsid w:val="006D203B"/>
    <w:rsid w:val="006D2123"/>
    <w:rsid w:val="006D23D0"/>
    <w:rsid w:val="006D256E"/>
    <w:rsid w:val="006D2849"/>
    <w:rsid w:val="006D28C2"/>
    <w:rsid w:val="006D2A1E"/>
    <w:rsid w:val="006D2C75"/>
    <w:rsid w:val="006D2F7A"/>
    <w:rsid w:val="006D3383"/>
    <w:rsid w:val="006D3888"/>
    <w:rsid w:val="006D3905"/>
    <w:rsid w:val="006D3F38"/>
    <w:rsid w:val="006D4502"/>
    <w:rsid w:val="006D4CE2"/>
    <w:rsid w:val="006D55C5"/>
    <w:rsid w:val="006D5712"/>
    <w:rsid w:val="006D5D41"/>
    <w:rsid w:val="006D7124"/>
    <w:rsid w:val="006E0FC5"/>
    <w:rsid w:val="006E1944"/>
    <w:rsid w:val="006E29ED"/>
    <w:rsid w:val="006E2E23"/>
    <w:rsid w:val="006E317A"/>
    <w:rsid w:val="006E4204"/>
    <w:rsid w:val="006E4C66"/>
    <w:rsid w:val="006E557F"/>
    <w:rsid w:val="006E5CDF"/>
    <w:rsid w:val="006E5FC9"/>
    <w:rsid w:val="006E782C"/>
    <w:rsid w:val="006E7886"/>
    <w:rsid w:val="006E7F92"/>
    <w:rsid w:val="006F054D"/>
    <w:rsid w:val="006F20D7"/>
    <w:rsid w:val="006F21F9"/>
    <w:rsid w:val="006F24BD"/>
    <w:rsid w:val="006F2D99"/>
    <w:rsid w:val="006F320A"/>
    <w:rsid w:val="006F35FF"/>
    <w:rsid w:val="006F3798"/>
    <w:rsid w:val="006F3A99"/>
    <w:rsid w:val="006F449A"/>
    <w:rsid w:val="006F47F5"/>
    <w:rsid w:val="006F551B"/>
    <w:rsid w:val="006F5A7C"/>
    <w:rsid w:val="006F5E19"/>
    <w:rsid w:val="006F72E8"/>
    <w:rsid w:val="006F7620"/>
    <w:rsid w:val="006F7BCF"/>
    <w:rsid w:val="007010E9"/>
    <w:rsid w:val="00701338"/>
    <w:rsid w:val="00701E64"/>
    <w:rsid w:val="007022E2"/>
    <w:rsid w:val="007030FD"/>
    <w:rsid w:val="00703DF4"/>
    <w:rsid w:val="00704A31"/>
    <w:rsid w:val="00704AB2"/>
    <w:rsid w:val="00704E30"/>
    <w:rsid w:val="00706086"/>
    <w:rsid w:val="007063A9"/>
    <w:rsid w:val="00707201"/>
    <w:rsid w:val="0070758E"/>
    <w:rsid w:val="00707CF8"/>
    <w:rsid w:val="00707EE0"/>
    <w:rsid w:val="00707F12"/>
    <w:rsid w:val="00710088"/>
    <w:rsid w:val="00710392"/>
    <w:rsid w:val="0071058B"/>
    <w:rsid w:val="0071089C"/>
    <w:rsid w:val="00710C8D"/>
    <w:rsid w:val="00710CAB"/>
    <w:rsid w:val="00710E91"/>
    <w:rsid w:val="00710F79"/>
    <w:rsid w:val="00711320"/>
    <w:rsid w:val="007116EA"/>
    <w:rsid w:val="00711F58"/>
    <w:rsid w:val="007123BF"/>
    <w:rsid w:val="0071247E"/>
    <w:rsid w:val="00712802"/>
    <w:rsid w:val="0071348E"/>
    <w:rsid w:val="00713789"/>
    <w:rsid w:val="00713C81"/>
    <w:rsid w:val="00714BF2"/>
    <w:rsid w:val="00714F1B"/>
    <w:rsid w:val="00714FCC"/>
    <w:rsid w:val="00715254"/>
    <w:rsid w:val="00715795"/>
    <w:rsid w:val="00715B0B"/>
    <w:rsid w:val="00715C19"/>
    <w:rsid w:val="00715E2D"/>
    <w:rsid w:val="00716628"/>
    <w:rsid w:val="00716819"/>
    <w:rsid w:val="00717021"/>
    <w:rsid w:val="007179B8"/>
    <w:rsid w:val="00720213"/>
    <w:rsid w:val="00720841"/>
    <w:rsid w:val="00721429"/>
    <w:rsid w:val="007230F7"/>
    <w:rsid w:val="007234A3"/>
    <w:rsid w:val="0072376D"/>
    <w:rsid w:val="00723C1A"/>
    <w:rsid w:val="0072400C"/>
    <w:rsid w:val="00724F7B"/>
    <w:rsid w:val="00724F9A"/>
    <w:rsid w:val="007251D0"/>
    <w:rsid w:val="00725871"/>
    <w:rsid w:val="00725ABF"/>
    <w:rsid w:val="007267D3"/>
    <w:rsid w:val="00726904"/>
    <w:rsid w:val="00726F67"/>
    <w:rsid w:val="0072724D"/>
    <w:rsid w:val="00730285"/>
    <w:rsid w:val="00730EDA"/>
    <w:rsid w:val="00731A17"/>
    <w:rsid w:val="00731C53"/>
    <w:rsid w:val="00731E95"/>
    <w:rsid w:val="00732342"/>
    <w:rsid w:val="007327F1"/>
    <w:rsid w:val="00732CC1"/>
    <w:rsid w:val="00733462"/>
    <w:rsid w:val="00733D35"/>
    <w:rsid w:val="00733D88"/>
    <w:rsid w:val="00734166"/>
    <w:rsid w:val="00734409"/>
    <w:rsid w:val="00734943"/>
    <w:rsid w:val="00735566"/>
    <w:rsid w:val="007364CD"/>
    <w:rsid w:val="00736D7E"/>
    <w:rsid w:val="00736F1B"/>
    <w:rsid w:val="00736FBA"/>
    <w:rsid w:val="0073737F"/>
    <w:rsid w:val="00737CC4"/>
    <w:rsid w:val="00737F13"/>
    <w:rsid w:val="007400CF"/>
    <w:rsid w:val="00741629"/>
    <w:rsid w:val="00741A65"/>
    <w:rsid w:val="00741ADD"/>
    <w:rsid w:val="007422C8"/>
    <w:rsid w:val="0074239F"/>
    <w:rsid w:val="00742673"/>
    <w:rsid w:val="007426D7"/>
    <w:rsid w:val="007427CC"/>
    <w:rsid w:val="00742A33"/>
    <w:rsid w:val="00742B3F"/>
    <w:rsid w:val="00742C54"/>
    <w:rsid w:val="00743B3D"/>
    <w:rsid w:val="00745257"/>
    <w:rsid w:val="00745322"/>
    <w:rsid w:val="0074580E"/>
    <w:rsid w:val="00745BCD"/>
    <w:rsid w:val="00745C4E"/>
    <w:rsid w:val="00746147"/>
    <w:rsid w:val="00746C8F"/>
    <w:rsid w:val="0074724E"/>
    <w:rsid w:val="0074762C"/>
    <w:rsid w:val="007479FF"/>
    <w:rsid w:val="00747DEC"/>
    <w:rsid w:val="0075044B"/>
    <w:rsid w:val="0075051E"/>
    <w:rsid w:val="0075085E"/>
    <w:rsid w:val="00750D80"/>
    <w:rsid w:val="0075162F"/>
    <w:rsid w:val="00751CB6"/>
    <w:rsid w:val="007522E4"/>
    <w:rsid w:val="00752E92"/>
    <w:rsid w:val="00753063"/>
    <w:rsid w:val="00753376"/>
    <w:rsid w:val="00753542"/>
    <w:rsid w:val="00754693"/>
    <w:rsid w:val="007547D1"/>
    <w:rsid w:val="0075525B"/>
    <w:rsid w:val="0075544C"/>
    <w:rsid w:val="00755A27"/>
    <w:rsid w:val="00755E43"/>
    <w:rsid w:val="0075642A"/>
    <w:rsid w:val="0076037B"/>
    <w:rsid w:val="00760509"/>
    <w:rsid w:val="007605B9"/>
    <w:rsid w:val="00760991"/>
    <w:rsid w:val="00760C77"/>
    <w:rsid w:val="00761AC0"/>
    <w:rsid w:val="0076213E"/>
    <w:rsid w:val="007627D7"/>
    <w:rsid w:val="007628C9"/>
    <w:rsid w:val="007628FB"/>
    <w:rsid w:val="00762BE3"/>
    <w:rsid w:val="00764D11"/>
    <w:rsid w:val="00765182"/>
    <w:rsid w:val="0076534F"/>
    <w:rsid w:val="0076618B"/>
    <w:rsid w:val="00766556"/>
    <w:rsid w:val="00766EE0"/>
    <w:rsid w:val="00767746"/>
    <w:rsid w:val="00771F7F"/>
    <w:rsid w:val="007724F8"/>
    <w:rsid w:val="00772506"/>
    <w:rsid w:val="0077257D"/>
    <w:rsid w:val="0077280A"/>
    <w:rsid w:val="00772881"/>
    <w:rsid w:val="00773426"/>
    <w:rsid w:val="0077352E"/>
    <w:rsid w:val="007735C5"/>
    <w:rsid w:val="00773CF5"/>
    <w:rsid w:val="00773F27"/>
    <w:rsid w:val="00774209"/>
    <w:rsid w:val="007742BF"/>
    <w:rsid w:val="007742E9"/>
    <w:rsid w:val="00774980"/>
    <w:rsid w:val="007752B4"/>
    <w:rsid w:val="007764B6"/>
    <w:rsid w:val="00777252"/>
    <w:rsid w:val="007772C2"/>
    <w:rsid w:val="007774A9"/>
    <w:rsid w:val="00777790"/>
    <w:rsid w:val="00780924"/>
    <w:rsid w:val="00780B5B"/>
    <w:rsid w:val="00781167"/>
    <w:rsid w:val="0078190B"/>
    <w:rsid w:val="00781DFD"/>
    <w:rsid w:val="00782260"/>
    <w:rsid w:val="007823FC"/>
    <w:rsid w:val="00782776"/>
    <w:rsid w:val="00782B09"/>
    <w:rsid w:val="00782ED4"/>
    <w:rsid w:val="0078306F"/>
    <w:rsid w:val="00783C8E"/>
    <w:rsid w:val="00783EDA"/>
    <w:rsid w:val="00784009"/>
    <w:rsid w:val="007843A3"/>
    <w:rsid w:val="00784523"/>
    <w:rsid w:val="00784B82"/>
    <w:rsid w:val="00784C8D"/>
    <w:rsid w:val="007852C1"/>
    <w:rsid w:val="00786014"/>
    <w:rsid w:val="0078663B"/>
    <w:rsid w:val="0078693C"/>
    <w:rsid w:val="007876CF"/>
    <w:rsid w:val="00787D58"/>
    <w:rsid w:val="00787E80"/>
    <w:rsid w:val="00787EF7"/>
    <w:rsid w:val="00790381"/>
    <w:rsid w:val="007903B1"/>
    <w:rsid w:val="00790CDF"/>
    <w:rsid w:val="00790E02"/>
    <w:rsid w:val="007910E3"/>
    <w:rsid w:val="00791356"/>
    <w:rsid w:val="007916B8"/>
    <w:rsid w:val="0079172B"/>
    <w:rsid w:val="00791EA9"/>
    <w:rsid w:val="007922F9"/>
    <w:rsid w:val="007923B5"/>
    <w:rsid w:val="0079283E"/>
    <w:rsid w:val="00792E47"/>
    <w:rsid w:val="00793730"/>
    <w:rsid w:val="007942C4"/>
    <w:rsid w:val="007948EE"/>
    <w:rsid w:val="0079565D"/>
    <w:rsid w:val="007974B7"/>
    <w:rsid w:val="007A0C0E"/>
    <w:rsid w:val="007A0CB7"/>
    <w:rsid w:val="007A13C4"/>
    <w:rsid w:val="007A1A66"/>
    <w:rsid w:val="007A21BF"/>
    <w:rsid w:val="007A21F7"/>
    <w:rsid w:val="007A2342"/>
    <w:rsid w:val="007A2936"/>
    <w:rsid w:val="007A42E0"/>
    <w:rsid w:val="007A4BDE"/>
    <w:rsid w:val="007A57B3"/>
    <w:rsid w:val="007A580A"/>
    <w:rsid w:val="007A5FCF"/>
    <w:rsid w:val="007A64AA"/>
    <w:rsid w:val="007A6C9A"/>
    <w:rsid w:val="007A7011"/>
    <w:rsid w:val="007A721E"/>
    <w:rsid w:val="007A7776"/>
    <w:rsid w:val="007A778F"/>
    <w:rsid w:val="007B033B"/>
    <w:rsid w:val="007B0883"/>
    <w:rsid w:val="007B0B99"/>
    <w:rsid w:val="007B0BB8"/>
    <w:rsid w:val="007B0BBA"/>
    <w:rsid w:val="007B0BE6"/>
    <w:rsid w:val="007B1052"/>
    <w:rsid w:val="007B1266"/>
    <w:rsid w:val="007B134D"/>
    <w:rsid w:val="007B210A"/>
    <w:rsid w:val="007B2987"/>
    <w:rsid w:val="007B29A4"/>
    <w:rsid w:val="007B2C52"/>
    <w:rsid w:val="007B2CC6"/>
    <w:rsid w:val="007B2D31"/>
    <w:rsid w:val="007B41C2"/>
    <w:rsid w:val="007B766E"/>
    <w:rsid w:val="007B7CE2"/>
    <w:rsid w:val="007B7F3D"/>
    <w:rsid w:val="007C16CB"/>
    <w:rsid w:val="007C184A"/>
    <w:rsid w:val="007C18F0"/>
    <w:rsid w:val="007C1911"/>
    <w:rsid w:val="007C1D4F"/>
    <w:rsid w:val="007C2081"/>
    <w:rsid w:val="007C2557"/>
    <w:rsid w:val="007C2898"/>
    <w:rsid w:val="007C2F63"/>
    <w:rsid w:val="007C35EC"/>
    <w:rsid w:val="007C378B"/>
    <w:rsid w:val="007C37AB"/>
    <w:rsid w:val="007C37BB"/>
    <w:rsid w:val="007C4D4E"/>
    <w:rsid w:val="007C500A"/>
    <w:rsid w:val="007C52B1"/>
    <w:rsid w:val="007C5788"/>
    <w:rsid w:val="007C5850"/>
    <w:rsid w:val="007C605D"/>
    <w:rsid w:val="007C6252"/>
    <w:rsid w:val="007C6CA2"/>
    <w:rsid w:val="007C741E"/>
    <w:rsid w:val="007C7A38"/>
    <w:rsid w:val="007C7F5B"/>
    <w:rsid w:val="007D00AE"/>
    <w:rsid w:val="007D10D5"/>
    <w:rsid w:val="007D1498"/>
    <w:rsid w:val="007D157F"/>
    <w:rsid w:val="007D1D01"/>
    <w:rsid w:val="007D31B6"/>
    <w:rsid w:val="007D3613"/>
    <w:rsid w:val="007D3DBA"/>
    <w:rsid w:val="007D426F"/>
    <w:rsid w:val="007D4766"/>
    <w:rsid w:val="007D4AD6"/>
    <w:rsid w:val="007D59CA"/>
    <w:rsid w:val="007D5CC2"/>
    <w:rsid w:val="007D6104"/>
    <w:rsid w:val="007D6148"/>
    <w:rsid w:val="007D66B7"/>
    <w:rsid w:val="007D7490"/>
    <w:rsid w:val="007D7D3A"/>
    <w:rsid w:val="007D7D89"/>
    <w:rsid w:val="007E0240"/>
    <w:rsid w:val="007E076C"/>
    <w:rsid w:val="007E1530"/>
    <w:rsid w:val="007E1ABC"/>
    <w:rsid w:val="007E2744"/>
    <w:rsid w:val="007E3B7F"/>
    <w:rsid w:val="007E4C76"/>
    <w:rsid w:val="007E55EB"/>
    <w:rsid w:val="007E5AA3"/>
    <w:rsid w:val="007E5B7A"/>
    <w:rsid w:val="007E5C27"/>
    <w:rsid w:val="007E5DE2"/>
    <w:rsid w:val="007E6089"/>
    <w:rsid w:val="007E62CD"/>
    <w:rsid w:val="007E7540"/>
    <w:rsid w:val="007F071A"/>
    <w:rsid w:val="007F0C7C"/>
    <w:rsid w:val="007F1046"/>
    <w:rsid w:val="007F136F"/>
    <w:rsid w:val="007F1BD9"/>
    <w:rsid w:val="007F1BF1"/>
    <w:rsid w:val="007F40F3"/>
    <w:rsid w:val="007F4695"/>
    <w:rsid w:val="007F5B8B"/>
    <w:rsid w:val="007F5ECA"/>
    <w:rsid w:val="007F62B3"/>
    <w:rsid w:val="007F6510"/>
    <w:rsid w:val="007F6956"/>
    <w:rsid w:val="007F6E99"/>
    <w:rsid w:val="007F7230"/>
    <w:rsid w:val="007F77D9"/>
    <w:rsid w:val="00800810"/>
    <w:rsid w:val="00800ADA"/>
    <w:rsid w:val="00800EF5"/>
    <w:rsid w:val="00800F90"/>
    <w:rsid w:val="00801053"/>
    <w:rsid w:val="00801488"/>
    <w:rsid w:val="0080206C"/>
    <w:rsid w:val="0080326F"/>
    <w:rsid w:val="00803818"/>
    <w:rsid w:val="00803A31"/>
    <w:rsid w:val="00803B92"/>
    <w:rsid w:val="0080523E"/>
    <w:rsid w:val="008054CA"/>
    <w:rsid w:val="008055E6"/>
    <w:rsid w:val="0080568E"/>
    <w:rsid w:val="00805802"/>
    <w:rsid w:val="008062AC"/>
    <w:rsid w:val="00806524"/>
    <w:rsid w:val="00806949"/>
    <w:rsid w:val="00806954"/>
    <w:rsid w:val="00806AD1"/>
    <w:rsid w:val="00806AE7"/>
    <w:rsid w:val="00806BFA"/>
    <w:rsid w:val="0080775B"/>
    <w:rsid w:val="0081037A"/>
    <w:rsid w:val="00811937"/>
    <w:rsid w:val="00812218"/>
    <w:rsid w:val="008129C8"/>
    <w:rsid w:val="00813CA4"/>
    <w:rsid w:val="00815110"/>
    <w:rsid w:val="008157C1"/>
    <w:rsid w:val="00815881"/>
    <w:rsid w:val="00815892"/>
    <w:rsid w:val="00815AB3"/>
    <w:rsid w:val="00815E59"/>
    <w:rsid w:val="008161EC"/>
    <w:rsid w:val="0081625A"/>
    <w:rsid w:val="00816B12"/>
    <w:rsid w:val="00816EA0"/>
    <w:rsid w:val="00816F2E"/>
    <w:rsid w:val="00817D3F"/>
    <w:rsid w:val="00817E36"/>
    <w:rsid w:val="00817F91"/>
    <w:rsid w:val="0082052D"/>
    <w:rsid w:val="0082063C"/>
    <w:rsid w:val="00821237"/>
    <w:rsid w:val="0082138C"/>
    <w:rsid w:val="008218EC"/>
    <w:rsid w:val="00821A58"/>
    <w:rsid w:val="00821DEF"/>
    <w:rsid w:val="0082229C"/>
    <w:rsid w:val="0082258C"/>
    <w:rsid w:val="0082345C"/>
    <w:rsid w:val="00823748"/>
    <w:rsid w:val="008239AB"/>
    <w:rsid w:val="00823A8A"/>
    <w:rsid w:val="00823CDA"/>
    <w:rsid w:val="00823D63"/>
    <w:rsid w:val="00823EBB"/>
    <w:rsid w:val="0082401D"/>
    <w:rsid w:val="00824185"/>
    <w:rsid w:val="008253A5"/>
    <w:rsid w:val="0082651C"/>
    <w:rsid w:val="0082765F"/>
    <w:rsid w:val="008276FC"/>
    <w:rsid w:val="00827C7E"/>
    <w:rsid w:val="008301AD"/>
    <w:rsid w:val="00830BFF"/>
    <w:rsid w:val="00830C97"/>
    <w:rsid w:val="00831511"/>
    <w:rsid w:val="00831B99"/>
    <w:rsid w:val="00831CAC"/>
    <w:rsid w:val="00831D26"/>
    <w:rsid w:val="00831FD3"/>
    <w:rsid w:val="008322FB"/>
    <w:rsid w:val="00834340"/>
    <w:rsid w:val="0083463C"/>
    <w:rsid w:val="0083466A"/>
    <w:rsid w:val="00834D52"/>
    <w:rsid w:val="00834E6F"/>
    <w:rsid w:val="00835085"/>
    <w:rsid w:val="00835266"/>
    <w:rsid w:val="008352BD"/>
    <w:rsid w:val="008359F9"/>
    <w:rsid w:val="00835CC8"/>
    <w:rsid w:val="00836CAD"/>
    <w:rsid w:val="00836E3F"/>
    <w:rsid w:val="0083733E"/>
    <w:rsid w:val="008373EE"/>
    <w:rsid w:val="00837C17"/>
    <w:rsid w:val="00837C93"/>
    <w:rsid w:val="00841380"/>
    <w:rsid w:val="008413E8"/>
    <w:rsid w:val="008416F5"/>
    <w:rsid w:val="008418E8"/>
    <w:rsid w:val="00842452"/>
    <w:rsid w:val="008426FC"/>
    <w:rsid w:val="00842877"/>
    <w:rsid w:val="00842CA4"/>
    <w:rsid w:val="00842CB9"/>
    <w:rsid w:val="0084303D"/>
    <w:rsid w:val="008432C4"/>
    <w:rsid w:val="00843968"/>
    <w:rsid w:val="00843C6B"/>
    <w:rsid w:val="00843CA0"/>
    <w:rsid w:val="00843D22"/>
    <w:rsid w:val="00843F23"/>
    <w:rsid w:val="008449A3"/>
    <w:rsid w:val="00845148"/>
    <w:rsid w:val="00845301"/>
    <w:rsid w:val="0084554F"/>
    <w:rsid w:val="008456B7"/>
    <w:rsid w:val="00846CF9"/>
    <w:rsid w:val="00846DB4"/>
    <w:rsid w:val="0084703A"/>
    <w:rsid w:val="008472D0"/>
    <w:rsid w:val="00847309"/>
    <w:rsid w:val="0084739E"/>
    <w:rsid w:val="008477BD"/>
    <w:rsid w:val="00850793"/>
    <w:rsid w:val="0085165E"/>
    <w:rsid w:val="00851B0A"/>
    <w:rsid w:val="00851B9F"/>
    <w:rsid w:val="00852201"/>
    <w:rsid w:val="008525FA"/>
    <w:rsid w:val="0085270E"/>
    <w:rsid w:val="008541C5"/>
    <w:rsid w:val="008550F3"/>
    <w:rsid w:val="008557FA"/>
    <w:rsid w:val="00855964"/>
    <w:rsid w:val="00855A5A"/>
    <w:rsid w:val="0085611A"/>
    <w:rsid w:val="00856CAD"/>
    <w:rsid w:val="00856E81"/>
    <w:rsid w:val="00861937"/>
    <w:rsid w:val="00861E29"/>
    <w:rsid w:val="0086230C"/>
    <w:rsid w:val="00862D9D"/>
    <w:rsid w:val="00863EC5"/>
    <w:rsid w:val="008641BC"/>
    <w:rsid w:val="0086449C"/>
    <w:rsid w:val="008646EC"/>
    <w:rsid w:val="00865826"/>
    <w:rsid w:val="008661B6"/>
    <w:rsid w:val="00866265"/>
    <w:rsid w:val="008663F1"/>
    <w:rsid w:val="00866736"/>
    <w:rsid w:val="008669CC"/>
    <w:rsid w:val="0086704B"/>
    <w:rsid w:val="00867106"/>
    <w:rsid w:val="00867C3D"/>
    <w:rsid w:val="00870730"/>
    <w:rsid w:val="00871353"/>
    <w:rsid w:val="008718D9"/>
    <w:rsid w:val="0087237F"/>
    <w:rsid w:val="0087274F"/>
    <w:rsid w:val="00873967"/>
    <w:rsid w:val="00873B7D"/>
    <w:rsid w:val="00874236"/>
    <w:rsid w:val="00874286"/>
    <w:rsid w:val="008744B5"/>
    <w:rsid w:val="00874D35"/>
    <w:rsid w:val="00874D59"/>
    <w:rsid w:val="00874E32"/>
    <w:rsid w:val="0087546F"/>
    <w:rsid w:val="008755C8"/>
    <w:rsid w:val="00875A9E"/>
    <w:rsid w:val="00875DC9"/>
    <w:rsid w:val="008767A7"/>
    <w:rsid w:val="00876C1A"/>
    <w:rsid w:val="00877838"/>
    <w:rsid w:val="00877B45"/>
    <w:rsid w:val="00877CF8"/>
    <w:rsid w:val="00877D11"/>
    <w:rsid w:val="00880571"/>
    <w:rsid w:val="0088165F"/>
    <w:rsid w:val="008829DA"/>
    <w:rsid w:val="008833C9"/>
    <w:rsid w:val="00883934"/>
    <w:rsid w:val="00884110"/>
    <w:rsid w:val="008848D9"/>
    <w:rsid w:val="00884C93"/>
    <w:rsid w:val="00885083"/>
    <w:rsid w:val="0088534F"/>
    <w:rsid w:val="00886100"/>
    <w:rsid w:val="00886309"/>
    <w:rsid w:val="00886386"/>
    <w:rsid w:val="008866F5"/>
    <w:rsid w:val="008868E8"/>
    <w:rsid w:val="00887251"/>
    <w:rsid w:val="00890155"/>
    <w:rsid w:val="008904D9"/>
    <w:rsid w:val="00890537"/>
    <w:rsid w:val="008905DB"/>
    <w:rsid w:val="00890680"/>
    <w:rsid w:val="008911AE"/>
    <w:rsid w:val="00891733"/>
    <w:rsid w:val="008925F1"/>
    <w:rsid w:val="00892781"/>
    <w:rsid w:val="00892F9C"/>
    <w:rsid w:val="0089330D"/>
    <w:rsid w:val="00894A94"/>
    <w:rsid w:val="00895277"/>
    <w:rsid w:val="00895751"/>
    <w:rsid w:val="00896009"/>
    <w:rsid w:val="00896EFA"/>
    <w:rsid w:val="008978AC"/>
    <w:rsid w:val="008A04ED"/>
    <w:rsid w:val="008A091F"/>
    <w:rsid w:val="008A0BED"/>
    <w:rsid w:val="008A111F"/>
    <w:rsid w:val="008A14AD"/>
    <w:rsid w:val="008A1530"/>
    <w:rsid w:val="008A1818"/>
    <w:rsid w:val="008A19FA"/>
    <w:rsid w:val="008A1A44"/>
    <w:rsid w:val="008A29EA"/>
    <w:rsid w:val="008A2D6A"/>
    <w:rsid w:val="008A2DF8"/>
    <w:rsid w:val="008A3282"/>
    <w:rsid w:val="008A3E0E"/>
    <w:rsid w:val="008A3FB7"/>
    <w:rsid w:val="008A407F"/>
    <w:rsid w:val="008A4467"/>
    <w:rsid w:val="008A4C3C"/>
    <w:rsid w:val="008A56DD"/>
    <w:rsid w:val="008A5A0D"/>
    <w:rsid w:val="008A626D"/>
    <w:rsid w:val="008A6D37"/>
    <w:rsid w:val="008A798E"/>
    <w:rsid w:val="008A7C26"/>
    <w:rsid w:val="008A7C80"/>
    <w:rsid w:val="008A7DA0"/>
    <w:rsid w:val="008B0732"/>
    <w:rsid w:val="008B0977"/>
    <w:rsid w:val="008B0A41"/>
    <w:rsid w:val="008B0BB9"/>
    <w:rsid w:val="008B0F7E"/>
    <w:rsid w:val="008B0FF7"/>
    <w:rsid w:val="008B1E2C"/>
    <w:rsid w:val="008B1E6B"/>
    <w:rsid w:val="008B26D6"/>
    <w:rsid w:val="008B26DC"/>
    <w:rsid w:val="008B31F6"/>
    <w:rsid w:val="008B3E87"/>
    <w:rsid w:val="008B466A"/>
    <w:rsid w:val="008B5D5B"/>
    <w:rsid w:val="008B64D0"/>
    <w:rsid w:val="008B67CF"/>
    <w:rsid w:val="008B7E4B"/>
    <w:rsid w:val="008B7FD7"/>
    <w:rsid w:val="008C0723"/>
    <w:rsid w:val="008C0D4F"/>
    <w:rsid w:val="008C27C6"/>
    <w:rsid w:val="008C3A98"/>
    <w:rsid w:val="008C3DFD"/>
    <w:rsid w:val="008C3F6E"/>
    <w:rsid w:val="008C5145"/>
    <w:rsid w:val="008C54FC"/>
    <w:rsid w:val="008C59F7"/>
    <w:rsid w:val="008C6913"/>
    <w:rsid w:val="008C6CC4"/>
    <w:rsid w:val="008C6D3C"/>
    <w:rsid w:val="008C704B"/>
    <w:rsid w:val="008C7D29"/>
    <w:rsid w:val="008D250C"/>
    <w:rsid w:val="008D4BD5"/>
    <w:rsid w:val="008D4DFC"/>
    <w:rsid w:val="008D520C"/>
    <w:rsid w:val="008D55DF"/>
    <w:rsid w:val="008D567C"/>
    <w:rsid w:val="008D5888"/>
    <w:rsid w:val="008D5CE1"/>
    <w:rsid w:val="008D5EBB"/>
    <w:rsid w:val="008D6E3A"/>
    <w:rsid w:val="008D71F7"/>
    <w:rsid w:val="008D72AD"/>
    <w:rsid w:val="008D751C"/>
    <w:rsid w:val="008D77C3"/>
    <w:rsid w:val="008D7A96"/>
    <w:rsid w:val="008D7AAA"/>
    <w:rsid w:val="008E0744"/>
    <w:rsid w:val="008E119D"/>
    <w:rsid w:val="008E30AE"/>
    <w:rsid w:val="008E32F5"/>
    <w:rsid w:val="008E3B24"/>
    <w:rsid w:val="008E3BC3"/>
    <w:rsid w:val="008E4A45"/>
    <w:rsid w:val="008E56E3"/>
    <w:rsid w:val="008E67A0"/>
    <w:rsid w:val="008E7874"/>
    <w:rsid w:val="008E7C26"/>
    <w:rsid w:val="008E7F6C"/>
    <w:rsid w:val="008F0396"/>
    <w:rsid w:val="008F0995"/>
    <w:rsid w:val="008F0C99"/>
    <w:rsid w:val="008F12B8"/>
    <w:rsid w:val="008F1C60"/>
    <w:rsid w:val="008F24ED"/>
    <w:rsid w:val="008F2540"/>
    <w:rsid w:val="008F280F"/>
    <w:rsid w:val="008F2E35"/>
    <w:rsid w:val="008F2FF3"/>
    <w:rsid w:val="008F33C6"/>
    <w:rsid w:val="008F3A25"/>
    <w:rsid w:val="008F3A27"/>
    <w:rsid w:val="008F4DCC"/>
    <w:rsid w:val="008F6F49"/>
    <w:rsid w:val="008F7F61"/>
    <w:rsid w:val="00900660"/>
    <w:rsid w:val="0090175A"/>
    <w:rsid w:val="00901769"/>
    <w:rsid w:val="00901F77"/>
    <w:rsid w:val="00902AD2"/>
    <w:rsid w:val="00903159"/>
    <w:rsid w:val="0090372A"/>
    <w:rsid w:val="009037BF"/>
    <w:rsid w:val="00903A9F"/>
    <w:rsid w:val="009043F7"/>
    <w:rsid w:val="00904A4A"/>
    <w:rsid w:val="00906FF3"/>
    <w:rsid w:val="00907022"/>
    <w:rsid w:val="00907078"/>
    <w:rsid w:val="009075DB"/>
    <w:rsid w:val="00910F20"/>
    <w:rsid w:val="00912BDC"/>
    <w:rsid w:val="00913141"/>
    <w:rsid w:val="0091321C"/>
    <w:rsid w:val="009141B1"/>
    <w:rsid w:val="00914706"/>
    <w:rsid w:val="009169AC"/>
    <w:rsid w:val="00916BAB"/>
    <w:rsid w:val="0091747D"/>
    <w:rsid w:val="00917635"/>
    <w:rsid w:val="00917933"/>
    <w:rsid w:val="00917A95"/>
    <w:rsid w:val="00917D83"/>
    <w:rsid w:val="00920B1C"/>
    <w:rsid w:val="00921C5A"/>
    <w:rsid w:val="00921D47"/>
    <w:rsid w:val="00922572"/>
    <w:rsid w:val="009229D2"/>
    <w:rsid w:val="0092380E"/>
    <w:rsid w:val="009239E3"/>
    <w:rsid w:val="009245AF"/>
    <w:rsid w:val="0092500D"/>
    <w:rsid w:val="009254A6"/>
    <w:rsid w:val="00925613"/>
    <w:rsid w:val="00925851"/>
    <w:rsid w:val="00927390"/>
    <w:rsid w:val="00927747"/>
    <w:rsid w:val="0093049A"/>
    <w:rsid w:val="00930F8F"/>
    <w:rsid w:val="00932154"/>
    <w:rsid w:val="0093246C"/>
    <w:rsid w:val="0093252B"/>
    <w:rsid w:val="0093306C"/>
    <w:rsid w:val="00933236"/>
    <w:rsid w:val="00933603"/>
    <w:rsid w:val="00933913"/>
    <w:rsid w:val="00933E9C"/>
    <w:rsid w:val="009344FE"/>
    <w:rsid w:val="00934BE1"/>
    <w:rsid w:val="00935A78"/>
    <w:rsid w:val="0093739F"/>
    <w:rsid w:val="00940178"/>
    <w:rsid w:val="009408D4"/>
    <w:rsid w:val="0094210F"/>
    <w:rsid w:val="009425B8"/>
    <w:rsid w:val="009428E8"/>
    <w:rsid w:val="00942B14"/>
    <w:rsid w:val="0094367C"/>
    <w:rsid w:val="009449A0"/>
    <w:rsid w:val="00944A70"/>
    <w:rsid w:val="00944C54"/>
    <w:rsid w:val="00945119"/>
    <w:rsid w:val="009457AD"/>
    <w:rsid w:val="00945A9F"/>
    <w:rsid w:val="00945AD6"/>
    <w:rsid w:val="0094603D"/>
    <w:rsid w:val="00947066"/>
    <w:rsid w:val="00947E93"/>
    <w:rsid w:val="00950036"/>
    <w:rsid w:val="0095025E"/>
    <w:rsid w:val="0095041D"/>
    <w:rsid w:val="009508EB"/>
    <w:rsid w:val="00950F1B"/>
    <w:rsid w:val="0095139E"/>
    <w:rsid w:val="0095167F"/>
    <w:rsid w:val="009518B9"/>
    <w:rsid w:val="009518E6"/>
    <w:rsid w:val="00951B5B"/>
    <w:rsid w:val="00951BD5"/>
    <w:rsid w:val="00951FB3"/>
    <w:rsid w:val="0095231A"/>
    <w:rsid w:val="0095245E"/>
    <w:rsid w:val="009539E9"/>
    <w:rsid w:val="00953CC8"/>
    <w:rsid w:val="00953D75"/>
    <w:rsid w:val="00954199"/>
    <w:rsid w:val="00954842"/>
    <w:rsid w:val="00955AEB"/>
    <w:rsid w:val="00955B15"/>
    <w:rsid w:val="00955DA1"/>
    <w:rsid w:val="0095666C"/>
    <w:rsid w:val="00956CEB"/>
    <w:rsid w:val="00957018"/>
    <w:rsid w:val="00957694"/>
    <w:rsid w:val="00957C36"/>
    <w:rsid w:val="00961500"/>
    <w:rsid w:val="00961B88"/>
    <w:rsid w:val="0096236D"/>
    <w:rsid w:val="00962482"/>
    <w:rsid w:val="009637C3"/>
    <w:rsid w:val="009637FF"/>
    <w:rsid w:val="00963ABC"/>
    <w:rsid w:val="00963E7B"/>
    <w:rsid w:val="00964A2C"/>
    <w:rsid w:val="00964C6F"/>
    <w:rsid w:val="009653E4"/>
    <w:rsid w:val="00965824"/>
    <w:rsid w:val="00966F1D"/>
    <w:rsid w:val="00967019"/>
    <w:rsid w:val="009676BC"/>
    <w:rsid w:val="00967C26"/>
    <w:rsid w:val="00970413"/>
    <w:rsid w:val="009705F7"/>
    <w:rsid w:val="0097097B"/>
    <w:rsid w:val="009709DF"/>
    <w:rsid w:val="00971235"/>
    <w:rsid w:val="009714B4"/>
    <w:rsid w:val="009718C3"/>
    <w:rsid w:val="00971A5C"/>
    <w:rsid w:val="00971AE5"/>
    <w:rsid w:val="0097259E"/>
    <w:rsid w:val="00972B11"/>
    <w:rsid w:val="0097374B"/>
    <w:rsid w:val="00973EDF"/>
    <w:rsid w:val="009741D1"/>
    <w:rsid w:val="00974448"/>
    <w:rsid w:val="00974679"/>
    <w:rsid w:val="009746F9"/>
    <w:rsid w:val="0097508D"/>
    <w:rsid w:val="00975180"/>
    <w:rsid w:val="009751B4"/>
    <w:rsid w:val="0097578C"/>
    <w:rsid w:val="00975E2A"/>
    <w:rsid w:val="00977076"/>
    <w:rsid w:val="00977260"/>
    <w:rsid w:val="00977455"/>
    <w:rsid w:val="00977B8E"/>
    <w:rsid w:val="00977C92"/>
    <w:rsid w:val="00980110"/>
    <w:rsid w:val="0098060E"/>
    <w:rsid w:val="00980807"/>
    <w:rsid w:val="009808D1"/>
    <w:rsid w:val="00980A9C"/>
    <w:rsid w:val="00980C75"/>
    <w:rsid w:val="00980DB3"/>
    <w:rsid w:val="0098119D"/>
    <w:rsid w:val="009816ED"/>
    <w:rsid w:val="00981923"/>
    <w:rsid w:val="0098233B"/>
    <w:rsid w:val="009825F8"/>
    <w:rsid w:val="00982E95"/>
    <w:rsid w:val="00983D2D"/>
    <w:rsid w:val="00984117"/>
    <w:rsid w:val="009846E8"/>
    <w:rsid w:val="00984CF0"/>
    <w:rsid w:val="00984D87"/>
    <w:rsid w:val="00984E13"/>
    <w:rsid w:val="00985311"/>
    <w:rsid w:val="00987E97"/>
    <w:rsid w:val="00991470"/>
    <w:rsid w:val="00991A04"/>
    <w:rsid w:val="00991CD8"/>
    <w:rsid w:val="00991FFC"/>
    <w:rsid w:val="009922C5"/>
    <w:rsid w:val="009922EC"/>
    <w:rsid w:val="00992EF8"/>
    <w:rsid w:val="00992EFA"/>
    <w:rsid w:val="0099320D"/>
    <w:rsid w:val="00993AAF"/>
    <w:rsid w:val="00993DE3"/>
    <w:rsid w:val="0099413F"/>
    <w:rsid w:val="0099495C"/>
    <w:rsid w:val="00994961"/>
    <w:rsid w:val="00995357"/>
    <w:rsid w:val="009957CD"/>
    <w:rsid w:val="00996408"/>
    <w:rsid w:val="009967C0"/>
    <w:rsid w:val="0099694A"/>
    <w:rsid w:val="009969B6"/>
    <w:rsid w:val="00996C55"/>
    <w:rsid w:val="009973A3"/>
    <w:rsid w:val="00997AAB"/>
    <w:rsid w:val="00997C87"/>
    <w:rsid w:val="009A0C51"/>
    <w:rsid w:val="009A131C"/>
    <w:rsid w:val="009A1570"/>
    <w:rsid w:val="009A21DB"/>
    <w:rsid w:val="009A2348"/>
    <w:rsid w:val="009A38A7"/>
    <w:rsid w:val="009A393E"/>
    <w:rsid w:val="009A3CFD"/>
    <w:rsid w:val="009A4140"/>
    <w:rsid w:val="009A456E"/>
    <w:rsid w:val="009A54DF"/>
    <w:rsid w:val="009A5551"/>
    <w:rsid w:val="009A639E"/>
    <w:rsid w:val="009A6C7C"/>
    <w:rsid w:val="009A6F0A"/>
    <w:rsid w:val="009A7236"/>
    <w:rsid w:val="009B02B9"/>
    <w:rsid w:val="009B03DD"/>
    <w:rsid w:val="009B03F3"/>
    <w:rsid w:val="009B0949"/>
    <w:rsid w:val="009B1375"/>
    <w:rsid w:val="009B1636"/>
    <w:rsid w:val="009B1A92"/>
    <w:rsid w:val="009B2AA1"/>
    <w:rsid w:val="009B3109"/>
    <w:rsid w:val="009B3B93"/>
    <w:rsid w:val="009B4A39"/>
    <w:rsid w:val="009B50A0"/>
    <w:rsid w:val="009B5372"/>
    <w:rsid w:val="009B566A"/>
    <w:rsid w:val="009B56A2"/>
    <w:rsid w:val="009B59CA"/>
    <w:rsid w:val="009B5DDA"/>
    <w:rsid w:val="009B5F5D"/>
    <w:rsid w:val="009B6937"/>
    <w:rsid w:val="009B6A34"/>
    <w:rsid w:val="009B6FB6"/>
    <w:rsid w:val="009B71DB"/>
    <w:rsid w:val="009B7D53"/>
    <w:rsid w:val="009C0509"/>
    <w:rsid w:val="009C0E3D"/>
    <w:rsid w:val="009C0E61"/>
    <w:rsid w:val="009C1174"/>
    <w:rsid w:val="009C137B"/>
    <w:rsid w:val="009C15AA"/>
    <w:rsid w:val="009C1607"/>
    <w:rsid w:val="009C16C3"/>
    <w:rsid w:val="009C2407"/>
    <w:rsid w:val="009C29F8"/>
    <w:rsid w:val="009C3107"/>
    <w:rsid w:val="009C394C"/>
    <w:rsid w:val="009C3EEE"/>
    <w:rsid w:val="009C4037"/>
    <w:rsid w:val="009C4782"/>
    <w:rsid w:val="009C4D55"/>
    <w:rsid w:val="009C4D6D"/>
    <w:rsid w:val="009C4ED5"/>
    <w:rsid w:val="009C4FAA"/>
    <w:rsid w:val="009C4FF5"/>
    <w:rsid w:val="009C603B"/>
    <w:rsid w:val="009C6439"/>
    <w:rsid w:val="009C68BA"/>
    <w:rsid w:val="009C68BE"/>
    <w:rsid w:val="009C6F4C"/>
    <w:rsid w:val="009C799A"/>
    <w:rsid w:val="009C7C07"/>
    <w:rsid w:val="009D0734"/>
    <w:rsid w:val="009D18A0"/>
    <w:rsid w:val="009D209A"/>
    <w:rsid w:val="009D20C3"/>
    <w:rsid w:val="009D214C"/>
    <w:rsid w:val="009D2199"/>
    <w:rsid w:val="009D2C09"/>
    <w:rsid w:val="009D3AC0"/>
    <w:rsid w:val="009D3DF9"/>
    <w:rsid w:val="009D3F28"/>
    <w:rsid w:val="009D4031"/>
    <w:rsid w:val="009D4174"/>
    <w:rsid w:val="009D4A4A"/>
    <w:rsid w:val="009D4BBB"/>
    <w:rsid w:val="009D4D1C"/>
    <w:rsid w:val="009D4ECD"/>
    <w:rsid w:val="009D557F"/>
    <w:rsid w:val="009D5662"/>
    <w:rsid w:val="009D577F"/>
    <w:rsid w:val="009D5991"/>
    <w:rsid w:val="009D5F15"/>
    <w:rsid w:val="009D607A"/>
    <w:rsid w:val="009D614E"/>
    <w:rsid w:val="009D63D4"/>
    <w:rsid w:val="009D7696"/>
    <w:rsid w:val="009D7BCD"/>
    <w:rsid w:val="009E085D"/>
    <w:rsid w:val="009E0D08"/>
    <w:rsid w:val="009E0EB6"/>
    <w:rsid w:val="009E0EFB"/>
    <w:rsid w:val="009E0F86"/>
    <w:rsid w:val="009E2245"/>
    <w:rsid w:val="009E23A8"/>
    <w:rsid w:val="009E2683"/>
    <w:rsid w:val="009E29AC"/>
    <w:rsid w:val="009E2B48"/>
    <w:rsid w:val="009E2CF3"/>
    <w:rsid w:val="009E344C"/>
    <w:rsid w:val="009E3B73"/>
    <w:rsid w:val="009E52C2"/>
    <w:rsid w:val="009E53D0"/>
    <w:rsid w:val="009E71BB"/>
    <w:rsid w:val="009E72C8"/>
    <w:rsid w:val="009E7A48"/>
    <w:rsid w:val="009E7CDD"/>
    <w:rsid w:val="009F0476"/>
    <w:rsid w:val="009F06E0"/>
    <w:rsid w:val="009F131C"/>
    <w:rsid w:val="009F1C0A"/>
    <w:rsid w:val="009F211F"/>
    <w:rsid w:val="009F57F6"/>
    <w:rsid w:val="009F6411"/>
    <w:rsid w:val="009F6421"/>
    <w:rsid w:val="009F6C50"/>
    <w:rsid w:val="00A00262"/>
    <w:rsid w:val="00A006EC"/>
    <w:rsid w:val="00A00B45"/>
    <w:rsid w:val="00A01AFC"/>
    <w:rsid w:val="00A01D95"/>
    <w:rsid w:val="00A02588"/>
    <w:rsid w:val="00A028B1"/>
    <w:rsid w:val="00A02F96"/>
    <w:rsid w:val="00A04F61"/>
    <w:rsid w:val="00A05B78"/>
    <w:rsid w:val="00A07E29"/>
    <w:rsid w:val="00A10195"/>
    <w:rsid w:val="00A1092A"/>
    <w:rsid w:val="00A10B52"/>
    <w:rsid w:val="00A10DF8"/>
    <w:rsid w:val="00A11179"/>
    <w:rsid w:val="00A12A42"/>
    <w:rsid w:val="00A12CAF"/>
    <w:rsid w:val="00A131BF"/>
    <w:rsid w:val="00A13BD8"/>
    <w:rsid w:val="00A144B6"/>
    <w:rsid w:val="00A15B0C"/>
    <w:rsid w:val="00A15C45"/>
    <w:rsid w:val="00A16D6B"/>
    <w:rsid w:val="00A17412"/>
    <w:rsid w:val="00A17BFB"/>
    <w:rsid w:val="00A17D94"/>
    <w:rsid w:val="00A21457"/>
    <w:rsid w:val="00A21DC4"/>
    <w:rsid w:val="00A229F7"/>
    <w:rsid w:val="00A23592"/>
    <w:rsid w:val="00A23621"/>
    <w:rsid w:val="00A23913"/>
    <w:rsid w:val="00A23984"/>
    <w:rsid w:val="00A23D1D"/>
    <w:rsid w:val="00A24C92"/>
    <w:rsid w:val="00A268E7"/>
    <w:rsid w:val="00A27010"/>
    <w:rsid w:val="00A27081"/>
    <w:rsid w:val="00A27512"/>
    <w:rsid w:val="00A27B7A"/>
    <w:rsid w:val="00A27E62"/>
    <w:rsid w:val="00A27E9B"/>
    <w:rsid w:val="00A3030C"/>
    <w:rsid w:val="00A30D8E"/>
    <w:rsid w:val="00A310D3"/>
    <w:rsid w:val="00A310DB"/>
    <w:rsid w:val="00A31500"/>
    <w:rsid w:val="00A31560"/>
    <w:rsid w:val="00A31792"/>
    <w:rsid w:val="00A318C2"/>
    <w:rsid w:val="00A3280B"/>
    <w:rsid w:val="00A32956"/>
    <w:rsid w:val="00A32C50"/>
    <w:rsid w:val="00A32FC7"/>
    <w:rsid w:val="00A3343B"/>
    <w:rsid w:val="00A33BF6"/>
    <w:rsid w:val="00A33EA6"/>
    <w:rsid w:val="00A35666"/>
    <w:rsid w:val="00A36162"/>
    <w:rsid w:val="00A36398"/>
    <w:rsid w:val="00A365AB"/>
    <w:rsid w:val="00A37221"/>
    <w:rsid w:val="00A3784D"/>
    <w:rsid w:val="00A401F2"/>
    <w:rsid w:val="00A4069A"/>
    <w:rsid w:val="00A40A16"/>
    <w:rsid w:val="00A40B76"/>
    <w:rsid w:val="00A40DA4"/>
    <w:rsid w:val="00A41236"/>
    <w:rsid w:val="00A41285"/>
    <w:rsid w:val="00A415FC"/>
    <w:rsid w:val="00A41AB8"/>
    <w:rsid w:val="00A41AD3"/>
    <w:rsid w:val="00A41C66"/>
    <w:rsid w:val="00A42164"/>
    <w:rsid w:val="00A4320D"/>
    <w:rsid w:val="00A43F5F"/>
    <w:rsid w:val="00A4418B"/>
    <w:rsid w:val="00A447FD"/>
    <w:rsid w:val="00A45345"/>
    <w:rsid w:val="00A456A4"/>
    <w:rsid w:val="00A46BBF"/>
    <w:rsid w:val="00A47039"/>
    <w:rsid w:val="00A471C2"/>
    <w:rsid w:val="00A476FB"/>
    <w:rsid w:val="00A502D1"/>
    <w:rsid w:val="00A50D39"/>
    <w:rsid w:val="00A50E66"/>
    <w:rsid w:val="00A50E74"/>
    <w:rsid w:val="00A50FE5"/>
    <w:rsid w:val="00A513BB"/>
    <w:rsid w:val="00A51766"/>
    <w:rsid w:val="00A51944"/>
    <w:rsid w:val="00A51A07"/>
    <w:rsid w:val="00A51CDB"/>
    <w:rsid w:val="00A522C4"/>
    <w:rsid w:val="00A52EB6"/>
    <w:rsid w:val="00A53062"/>
    <w:rsid w:val="00A535BD"/>
    <w:rsid w:val="00A54D5F"/>
    <w:rsid w:val="00A55065"/>
    <w:rsid w:val="00A55210"/>
    <w:rsid w:val="00A5589C"/>
    <w:rsid w:val="00A559DE"/>
    <w:rsid w:val="00A55E6D"/>
    <w:rsid w:val="00A562A7"/>
    <w:rsid w:val="00A56E15"/>
    <w:rsid w:val="00A574D6"/>
    <w:rsid w:val="00A57721"/>
    <w:rsid w:val="00A57B41"/>
    <w:rsid w:val="00A60658"/>
    <w:rsid w:val="00A6093C"/>
    <w:rsid w:val="00A60B7F"/>
    <w:rsid w:val="00A61D87"/>
    <w:rsid w:val="00A628CD"/>
    <w:rsid w:val="00A6294D"/>
    <w:rsid w:val="00A62D8C"/>
    <w:rsid w:val="00A62DD1"/>
    <w:rsid w:val="00A62DDF"/>
    <w:rsid w:val="00A636E7"/>
    <w:rsid w:val="00A6437A"/>
    <w:rsid w:val="00A645CC"/>
    <w:rsid w:val="00A64A9E"/>
    <w:rsid w:val="00A64DBC"/>
    <w:rsid w:val="00A6574E"/>
    <w:rsid w:val="00A65A49"/>
    <w:rsid w:val="00A66229"/>
    <w:rsid w:val="00A662F5"/>
    <w:rsid w:val="00A667D5"/>
    <w:rsid w:val="00A668F2"/>
    <w:rsid w:val="00A67472"/>
    <w:rsid w:val="00A67539"/>
    <w:rsid w:val="00A67AB1"/>
    <w:rsid w:val="00A67BFC"/>
    <w:rsid w:val="00A7008D"/>
    <w:rsid w:val="00A70B72"/>
    <w:rsid w:val="00A71315"/>
    <w:rsid w:val="00A71DDD"/>
    <w:rsid w:val="00A720E3"/>
    <w:rsid w:val="00A7213C"/>
    <w:rsid w:val="00A72251"/>
    <w:rsid w:val="00A72677"/>
    <w:rsid w:val="00A727E7"/>
    <w:rsid w:val="00A72DEB"/>
    <w:rsid w:val="00A730E8"/>
    <w:rsid w:val="00A73568"/>
    <w:rsid w:val="00A7359F"/>
    <w:rsid w:val="00A737AA"/>
    <w:rsid w:val="00A74F72"/>
    <w:rsid w:val="00A75A1E"/>
    <w:rsid w:val="00A761D4"/>
    <w:rsid w:val="00A7646C"/>
    <w:rsid w:val="00A77E43"/>
    <w:rsid w:val="00A80452"/>
    <w:rsid w:val="00A806BD"/>
    <w:rsid w:val="00A81797"/>
    <w:rsid w:val="00A819B4"/>
    <w:rsid w:val="00A81F34"/>
    <w:rsid w:val="00A8203E"/>
    <w:rsid w:val="00A8217E"/>
    <w:rsid w:val="00A82580"/>
    <w:rsid w:val="00A82616"/>
    <w:rsid w:val="00A828FE"/>
    <w:rsid w:val="00A835C8"/>
    <w:rsid w:val="00A83774"/>
    <w:rsid w:val="00A84823"/>
    <w:rsid w:val="00A8634B"/>
    <w:rsid w:val="00A86435"/>
    <w:rsid w:val="00A86635"/>
    <w:rsid w:val="00A866D6"/>
    <w:rsid w:val="00A86D85"/>
    <w:rsid w:val="00A86DE8"/>
    <w:rsid w:val="00A8760E"/>
    <w:rsid w:val="00A87678"/>
    <w:rsid w:val="00A87F8D"/>
    <w:rsid w:val="00A90416"/>
    <w:rsid w:val="00A90922"/>
    <w:rsid w:val="00A91268"/>
    <w:rsid w:val="00A91710"/>
    <w:rsid w:val="00A917C8"/>
    <w:rsid w:val="00A92573"/>
    <w:rsid w:val="00A92D42"/>
    <w:rsid w:val="00A94054"/>
    <w:rsid w:val="00A940BC"/>
    <w:rsid w:val="00A944CF"/>
    <w:rsid w:val="00A94D73"/>
    <w:rsid w:val="00A97C02"/>
    <w:rsid w:val="00AA07EA"/>
    <w:rsid w:val="00AA0949"/>
    <w:rsid w:val="00AA0C9F"/>
    <w:rsid w:val="00AA168A"/>
    <w:rsid w:val="00AA227E"/>
    <w:rsid w:val="00AA239E"/>
    <w:rsid w:val="00AA26FF"/>
    <w:rsid w:val="00AA2A8B"/>
    <w:rsid w:val="00AA2A9F"/>
    <w:rsid w:val="00AA4053"/>
    <w:rsid w:val="00AA48C9"/>
    <w:rsid w:val="00AA4AF0"/>
    <w:rsid w:val="00AA4EFD"/>
    <w:rsid w:val="00AA5034"/>
    <w:rsid w:val="00AA577D"/>
    <w:rsid w:val="00AA5862"/>
    <w:rsid w:val="00AA5A17"/>
    <w:rsid w:val="00AA5D1B"/>
    <w:rsid w:val="00AA5EBC"/>
    <w:rsid w:val="00AA666C"/>
    <w:rsid w:val="00AA68D1"/>
    <w:rsid w:val="00AA6B90"/>
    <w:rsid w:val="00AA6BE5"/>
    <w:rsid w:val="00AA74DE"/>
    <w:rsid w:val="00AA7CD4"/>
    <w:rsid w:val="00AB08D7"/>
    <w:rsid w:val="00AB0CB3"/>
    <w:rsid w:val="00AB1E9D"/>
    <w:rsid w:val="00AB2026"/>
    <w:rsid w:val="00AB2AD7"/>
    <w:rsid w:val="00AB3604"/>
    <w:rsid w:val="00AB36F6"/>
    <w:rsid w:val="00AB3AEA"/>
    <w:rsid w:val="00AB3F84"/>
    <w:rsid w:val="00AB43D0"/>
    <w:rsid w:val="00AB5C78"/>
    <w:rsid w:val="00AB66E1"/>
    <w:rsid w:val="00AB69D2"/>
    <w:rsid w:val="00AB6BBC"/>
    <w:rsid w:val="00AB71EE"/>
    <w:rsid w:val="00AB7402"/>
    <w:rsid w:val="00AB75FA"/>
    <w:rsid w:val="00AB783F"/>
    <w:rsid w:val="00AB7906"/>
    <w:rsid w:val="00AB7E49"/>
    <w:rsid w:val="00AC055D"/>
    <w:rsid w:val="00AC1279"/>
    <w:rsid w:val="00AC181D"/>
    <w:rsid w:val="00AC19BF"/>
    <w:rsid w:val="00AC24C6"/>
    <w:rsid w:val="00AC3C0B"/>
    <w:rsid w:val="00AC3C20"/>
    <w:rsid w:val="00AC428A"/>
    <w:rsid w:val="00AC5007"/>
    <w:rsid w:val="00AC53F5"/>
    <w:rsid w:val="00AC5540"/>
    <w:rsid w:val="00AC5A0B"/>
    <w:rsid w:val="00AC6820"/>
    <w:rsid w:val="00AC6CB6"/>
    <w:rsid w:val="00AC783C"/>
    <w:rsid w:val="00AD0CAA"/>
    <w:rsid w:val="00AD1190"/>
    <w:rsid w:val="00AD1C9C"/>
    <w:rsid w:val="00AD1CC5"/>
    <w:rsid w:val="00AD1F2A"/>
    <w:rsid w:val="00AD256F"/>
    <w:rsid w:val="00AD25F7"/>
    <w:rsid w:val="00AD29F6"/>
    <w:rsid w:val="00AD2D39"/>
    <w:rsid w:val="00AD3132"/>
    <w:rsid w:val="00AD31D0"/>
    <w:rsid w:val="00AD4189"/>
    <w:rsid w:val="00AD42E2"/>
    <w:rsid w:val="00AD4875"/>
    <w:rsid w:val="00AD4F3B"/>
    <w:rsid w:val="00AD5551"/>
    <w:rsid w:val="00AD55E4"/>
    <w:rsid w:val="00AD56A6"/>
    <w:rsid w:val="00AD57C4"/>
    <w:rsid w:val="00AD6488"/>
    <w:rsid w:val="00AD676F"/>
    <w:rsid w:val="00AD6A84"/>
    <w:rsid w:val="00AD6D89"/>
    <w:rsid w:val="00AD77BA"/>
    <w:rsid w:val="00AD7AC9"/>
    <w:rsid w:val="00AD7D8F"/>
    <w:rsid w:val="00AE004B"/>
    <w:rsid w:val="00AE0374"/>
    <w:rsid w:val="00AE07AC"/>
    <w:rsid w:val="00AE227F"/>
    <w:rsid w:val="00AE25DB"/>
    <w:rsid w:val="00AE2756"/>
    <w:rsid w:val="00AE29B9"/>
    <w:rsid w:val="00AE39DD"/>
    <w:rsid w:val="00AE4C99"/>
    <w:rsid w:val="00AE4D37"/>
    <w:rsid w:val="00AE54EF"/>
    <w:rsid w:val="00AE5AAC"/>
    <w:rsid w:val="00AE5D7B"/>
    <w:rsid w:val="00AE65C9"/>
    <w:rsid w:val="00AE7182"/>
    <w:rsid w:val="00AE734D"/>
    <w:rsid w:val="00AE78E8"/>
    <w:rsid w:val="00AE7EA7"/>
    <w:rsid w:val="00AF01EB"/>
    <w:rsid w:val="00AF038C"/>
    <w:rsid w:val="00AF03CE"/>
    <w:rsid w:val="00AF0EBC"/>
    <w:rsid w:val="00AF1063"/>
    <w:rsid w:val="00AF243E"/>
    <w:rsid w:val="00AF287B"/>
    <w:rsid w:val="00AF3543"/>
    <w:rsid w:val="00AF43FC"/>
    <w:rsid w:val="00AF447E"/>
    <w:rsid w:val="00AF4968"/>
    <w:rsid w:val="00AF4B80"/>
    <w:rsid w:val="00AF51F0"/>
    <w:rsid w:val="00AF5537"/>
    <w:rsid w:val="00AF5619"/>
    <w:rsid w:val="00AF5A14"/>
    <w:rsid w:val="00AF634D"/>
    <w:rsid w:val="00AF66B6"/>
    <w:rsid w:val="00AF6D60"/>
    <w:rsid w:val="00AF6F4A"/>
    <w:rsid w:val="00AF72BF"/>
    <w:rsid w:val="00AF7801"/>
    <w:rsid w:val="00B00644"/>
    <w:rsid w:val="00B00A47"/>
    <w:rsid w:val="00B013F7"/>
    <w:rsid w:val="00B02168"/>
    <w:rsid w:val="00B02C62"/>
    <w:rsid w:val="00B03A7F"/>
    <w:rsid w:val="00B046C1"/>
    <w:rsid w:val="00B048F3"/>
    <w:rsid w:val="00B04A3D"/>
    <w:rsid w:val="00B050D8"/>
    <w:rsid w:val="00B05BDB"/>
    <w:rsid w:val="00B06C31"/>
    <w:rsid w:val="00B06C51"/>
    <w:rsid w:val="00B06F1C"/>
    <w:rsid w:val="00B07FAD"/>
    <w:rsid w:val="00B10357"/>
    <w:rsid w:val="00B105BD"/>
    <w:rsid w:val="00B10D1A"/>
    <w:rsid w:val="00B114CA"/>
    <w:rsid w:val="00B114DD"/>
    <w:rsid w:val="00B12F90"/>
    <w:rsid w:val="00B13741"/>
    <w:rsid w:val="00B13A9B"/>
    <w:rsid w:val="00B13EA4"/>
    <w:rsid w:val="00B13ED1"/>
    <w:rsid w:val="00B1409C"/>
    <w:rsid w:val="00B147C6"/>
    <w:rsid w:val="00B15552"/>
    <w:rsid w:val="00B159B9"/>
    <w:rsid w:val="00B17019"/>
    <w:rsid w:val="00B1703D"/>
    <w:rsid w:val="00B17665"/>
    <w:rsid w:val="00B21124"/>
    <w:rsid w:val="00B213BC"/>
    <w:rsid w:val="00B24610"/>
    <w:rsid w:val="00B24781"/>
    <w:rsid w:val="00B247A1"/>
    <w:rsid w:val="00B24C56"/>
    <w:rsid w:val="00B259D4"/>
    <w:rsid w:val="00B26211"/>
    <w:rsid w:val="00B26EE0"/>
    <w:rsid w:val="00B2773B"/>
    <w:rsid w:val="00B27A45"/>
    <w:rsid w:val="00B27C94"/>
    <w:rsid w:val="00B30B55"/>
    <w:rsid w:val="00B30DA3"/>
    <w:rsid w:val="00B313D4"/>
    <w:rsid w:val="00B315F5"/>
    <w:rsid w:val="00B319D2"/>
    <w:rsid w:val="00B31BA8"/>
    <w:rsid w:val="00B31E9C"/>
    <w:rsid w:val="00B3205D"/>
    <w:rsid w:val="00B32202"/>
    <w:rsid w:val="00B323A0"/>
    <w:rsid w:val="00B3249A"/>
    <w:rsid w:val="00B3264E"/>
    <w:rsid w:val="00B33053"/>
    <w:rsid w:val="00B330C7"/>
    <w:rsid w:val="00B3318A"/>
    <w:rsid w:val="00B336F7"/>
    <w:rsid w:val="00B337DE"/>
    <w:rsid w:val="00B33B5C"/>
    <w:rsid w:val="00B343D0"/>
    <w:rsid w:val="00B348BC"/>
    <w:rsid w:val="00B35C18"/>
    <w:rsid w:val="00B368F3"/>
    <w:rsid w:val="00B36D84"/>
    <w:rsid w:val="00B37113"/>
    <w:rsid w:val="00B37711"/>
    <w:rsid w:val="00B403E5"/>
    <w:rsid w:val="00B406C4"/>
    <w:rsid w:val="00B40ACC"/>
    <w:rsid w:val="00B41B53"/>
    <w:rsid w:val="00B41D27"/>
    <w:rsid w:val="00B42068"/>
    <w:rsid w:val="00B43161"/>
    <w:rsid w:val="00B44371"/>
    <w:rsid w:val="00B4479A"/>
    <w:rsid w:val="00B452FF"/>
    <w:rsid w:val="00B465B3"/>
    <w:rsid w:val="00B46605"/>
    <w:rsid w:val="00B47A3C"/>
    <w:rsid w:val="00B5092A"/>
    <w:rsid w:val="00B50B92"/>
    <w:rsid w:val="00B51130"/>
    <w:rsid w:val="00B51381"/>
    <w:rsid w:val="00B5175C"/>
    <w:rsid w:val="00B52232"/>
    <w:rsid w:val="00B5227E"/>
    <w:rsid w:val="00B525F8"/>
    <w:rsid w:val="00B532EE"/>
    <w:rsid w:val="00B533AD"/>
    <w:rsid w:val="00B53599"/>
    <w:rsid w:val="00B53811"/>
    <w:rsid w:val="00B53CF7"/>
    <w:rsid w:val="00B53D32"/>
    <w:rsid w:val="00B54ADE"/>
    <w:rsid w:val="00B55AAD"/>
    <w:rsid w:val="00B5637F"/>
    <w:rsid w:val="00B568F0"/>
    <w:rsid w:val="00B56957"/>
    <w:rsid w:val="00B56A2B"/>
    <w:rsid w:val="00B56AB2"/>
    <w:rsid w:val="00B56B40"/>
    <w:rsid w:val="00B56C38"/>
    <w:rsid w:val="00B572B3"/>
    <w:rsid w:val="00B57577"/>
    <w:rsid w:val="00B57975"/>
    <w:rsid w:val="00B6029A"/>
    <w:rsid w:val="00B60805"/>
    <w:rsid w:val="00B60E16"/>
    <w:rsid w:val="00B60E66"/>
    <w:rsid w:val="00B616B7"/>
    <w:rsid w:val="00B61B2A"/>
    <w:rsid w:val="00B6263A"/>
    <w:rsid w:val="00B6356D"/>
    <w:rsid w:val="00B638C9"/>
    <w:rsid w:val="00B63AA6"/>
    <w:rsid w:val="00B647CF"/>
    <w:rsid w:val="00B64D15"/>
    <w:rsid w:val="00B65CDD"/>
    <w:rsid w:val="00B66014"/>
    <w:rsid w:val="00B66ACB"/>
    <w:rsid w:val="00B66D90"/>
    <w:rsid w:val="00B67084"/>
    <w:rsid w:val="00B67352"/>
    <w:rsid w:val="00B67408"/>
    <w:rsid w:val="00B67865"/>
    <w:rsid w:val="00B6798B"/>
    <w:rsid w:val="00B704A1"/>
    <w:rsid w:val="00B70676"/>
    <w:rsid w:val="00B707EF"/>
    <w:rsid w:val="00B70F77"/>
    <w:rsid w:val="00B72D8E"/>
    <w:rsid w:val="00B73778"/>
    <w:rsid w:val="00B73B53"/>
    <w:rsid w:val="00B73E71"/>
    <w:rsid w:val="00B74294"/>
    <w:rsid w:val="00B742A2"/>
    <w:rsid w:val="00B743E3"/>
    <w:rsid w:val="00B74407"/>
    <w:rsid w:val="00B748A1"/>
    <w:rsid w:val="00B74E18"/>
    <w:rsid w:val="00B761E2"/>
    <w:rsid w:val="00B7640E"/>
    <w:rsid w:val="00B76436"/>
    <w:rsid w:val="00B7655B"/>
    <w:rsid w:val="00B76A04"/>
    <w:rsid w:val="00B76E7B"/>
    <w:rsid w:val="00B7740D"/>
    <w:rsid w:val="00B778A6"/>
    <w:rsid w:val="00B77B54"/>
    <w:rsid w:val="00B80760"/>
    <w:rsid w:val="00B81D94"/>
    <w:rsid w:val="00B821E6"/>
    <w:rsid w:val="00B823AB"/>
    <w:rsid w:val="00B826D4"/>
    <w:rsid w:val="00B82F2E"/>
    <w:rsid w:val="00B8329D"/>
    <w:rsid w:val="00B83EC2"/>
    <w:rsid w:val="00B841D4"/>
    <w:rsid w:val="00B845C4"/>
    <w:rsid w:val="00B84A2A"/>
    <w:rsid w:val="00B863F1"/>
    <w:rsid w:val="00B86E17"/>
    <w:rsid w:val="00B87AC5"/>
    <w:rsid w:val="00B87D5D"/>
    <w:rsid w:val="00B87E72"/>
    <w:rsid w:val="00B90958"/>
    <w:rsid w:val="00B90DE2"/>
    <w:rsid w:val="00B90E9C"/>
    <w:rsid w:val="00B91344"/>
    <w:rsid w:val="00B91EF0"/>
    <w:rsid w:val="00B930A5"/>
    <w:rsid w:val="00B931B0"/>
    <w:rsid w:val="00B935FC"/>
    <w:rsid w:val="00B93694"/>
    <w:rsid w:val="00B93D93"/>
    <w:rsid w:val="00B93F51"/>
    <w:rsid w:val="00B94190"/>
    <w:rsid w:val="00B946F5"/>
    <w:rsid w:val="00B94C50"/>
    <w:rsid w:val="00B94FF3"/>
    <w:rsid w:val="00B96FAD"/>
    <w:rsid w:val="00B97052"/>
    <w:rsid w:val="00B97126"/>
    <w:rsid w:val="00B978E3"/>
    <w:rsid w:val="00BA045C"/>
    <w:rsid w:val="00BA0FED"/>
    <w:rsid w:val="00BA25C7"/>
    <w:rsid w:val="00BA274E"/>
    <w:rsid w:val="00BA2DB1"/>
    <w:rsid w:val="00BA31B2"/>
    <w:rsid w:val="00BA3CF0"/>
    <w:rsid w:val="00BA47CD"/>
    <w:rsid w:val="00BA5164"/>
    <w:rsid w:val="00BA65DF"/>
    <w:rsid w:val="00BA663A"/>
    <w:rsid w:val="00BB091E"/>
    <w:rsid w:val="00BB0A25"/>
    <w:rsid w:val="00BB1035"/>
    <w:rsid w:val="00BB13D6"/>
    <w:rsid w:val="00BB15C5"/>
    <w:rsid w:val="00BB1AFD"/>
    <w:rsid w:val="00BB235F"/>
    <w:rsid w:val="00BB2971"/>
    <w:rsid w:val="00BB3162"/>
    <w:rsid w:val="00BB32F4"/>
    <w:rsid w:val="00BB3A9F"/>
    <w:rsid w:val="00BB4B34"/>
    <w:rsid w:val="00BB4C51"/>
    <w:rsid w:val="00BB4ED1"/>
    <w:rsid w:val="00BB5A8B"/>
    <w:rsid w:val="00BB607A"/>
    <w:rsid w:val="00BB70E0"/>
    <w:rsid w:val="00BB7179"/>
    <w:rsid w:val="00BB72F5"/>
    <w:rsid w:val="00BB7409"/>
    <w:rsid w:val="00BB7E5A"/>
    <w:rsid w:val="00BB7EC2"/>
    <w:rsid w:val="00BC2A06"/>
    <w:rsid w:val="00BC2B29"/>
    <w:rsid w:val="00BC3C96"/>
    <w:rsid w:val="00BC42C8"/>
    <w:rsid w:val="00BC4798"/>
    <w:rsid w:val="00BC54E7"/>
    <w:rsid w:val="00BC6026"/>
    <w:rsid w:val="00BC66CC"/>
    <w:rsid w:val="00BC6B90"/>
    <w:rsid w:val="00BC6CBE"/>
    <w:rsid w:val="00BC6E5D"/>
    <w:rsid w:val="00BC7CA8"/>
    <w:rsid w:val="00BD0234"/>
    <w:rsid w:val="00BD0933"/>
    <w:rsid w:val="00BD0967"/>
    <w:rsid w:val="00BD200B"/>
    <w:rsid w:val="00BD26A8"/>
    <w:rsid w:val="00BD5546"/>
    <w:rsid w:val="00BD56BA"/>
    <w:rsid w:val="00BD5FF9"/>
    <w:rsid w:val="00BD6123"/>
    <w:rsid w:val="00BD6FC6"/>
    <w:rsid w:val="00BD7215"/>
    <w:rsid w:val="00BD7DF2"/>
    <w:rsid w:val="00BD7E96"/>
    <w:rsid w:val="00BE036D"/>
    <w:rsid w:val="00BE092B"/>
    <w:rsid w:val="00BE0C6A"/>
    <w:rsid w:val="00BE1333"/>
    <w:rsid w:val="00BE14ED"/>
    <w:rsid w:val="00BE15D5"/>
    <w:rsid w:val="00BE17D5"/>
    <w:rsid w:val="00BE1E3F"/>
    <w:rsid w:val="00BE2212"/>
    <w:rsid w:val="00BE2452"/>
    <w:rsid w:val="00BE27F8"/>
    <w:rsid w:val="00BE2AD3"/>
    <w:rsid w:val="00BE2F67"/>
    <w:rsid w:val="00BE35D3"/>
    <w:rsid w:val="00BE38FE"/>
    <w:rsid w:val="00BE3CD8"/>
    <w:rsid w:val="00BE43B4"/>
    <w:rsid w:val="00BE4A0C"/>
    <w:rsid w:val="00BE4E3A"/>
    <w:rsid w:val="00BE501F"/>
    <w:rsid w:val="00BE6275"/>
    <w:rsid w:val="00BE6642"/>
    <w:rsid w:val="00BE66D3"/>
    <w:rsid w:val="00BE7F22"/>
    <w:rsid w:val="00BF04FE"/>
    <w:rsid w:val="00BF0620"/>
    <w:rsid w:val="00BF069A"/>
    <w:rsid w:val="00BF0964"/>
    <w:rsid w:val="00BF0A90"/>
    <w:rsid w:val="00BF1097"/>
    <w:rsid w:val="00BF2708"/>
    <w:rsid w:val="00BF2B59"/>
    <w:rsid w:val="00BF2B6D"/>
    <w:rsid w:val="00BF30BB"/>
    <w:rsid w:val="00BF3ACC"/>
    <w:rsid w:val="00BF3D67"/>
    <w:rsid w:val="00BF4967"/>
    <w:rsid w:val="00BF50E5"/>
    <w:rsid w:val="00BF5220"/>
    <w:rsid w:val="00BF54F4"/>
    <w:rsid w:val="00BF5539"/>
    <w:rsid w:val="00BF59E6"/>
    <w:rsid w:val="00BF668E"/>
    <w:rsid w:val="00BF676F"/>
    <w:rsid w:val="00BF7C94"/>
    <w:rsid w:val="00C0002F"/>
    <w:rsid w:val="00C028E5"/>
    <w:rsid w:val="00C033EC"/>
    <w:rsid w:val="00C03AC3"/>
    <w:rsid w:val="00C03BB6"/>
    <w:rsid w:val="00C03D45"/>
    <w:rsid w:val="00C045FA"/>
    <w:rsid w:val="00C04634"/>
    <w:rsid w:val="00C04792"/>
    <w:rsid w:val="00C054CE"/>
    <w:rsid w:val="00C05615"/>
    <w:rsid w:val="00C06F3E"/>
    <w:rsid w:val="00C117EE"/>
    <w:rsid w:val="00C1199D"/>
    <w:rsid w:val="00C126AE"/>
    <w:rsid w:val="00C12A91"/>
    <w:rsid w:val="00C12AD8"/>
    <w:rsid w:val="00C12EA4"/>
    <w:rsid w:val="00C12EF1"/>
    <w:rsid w:val="00C13AB7"/>
    <w:rsid w:val="00C144FF"/>
    <w:rsid w:val="00C153C3"/>
    <w:rsid w:val="00C153DF"/>
    <w:rsid w:val="00C164B0"/>
    <w:rsid w:val="00C1726D"/>
    <w:rsid w:val="00C176FD"/>
    <w:rsid w:val="00C17BAD"/>
    <w:rsid w:val="00C17BDF"/>
    <w:rsid w:val="00C17D9A"/>
    <w:rsid w:val="00C21892"/>
    <w:rsid w:val="00C22078"/>
    <w:rsid w:val="00C224CB"/>
    <w:rsid w:val="00C224D2"/>
    <w:rsid w:val="00C22696"/>
    <w:rsid w:val="00C22CE1"/>
    <w:rsid w:val="00C24E02"/>
    <w:rsid w:val="00C2520E"/>
    <w:rsid w:val="00C254C3"/>
    <w:rsid w:val="00C267CA"/>
    <w:rsid w:val="00C26E51"/>
    <w:rsid w:val="00C27637"/>
    <w:rsid w:val="00C279DC"/>
    <w:rsid w:val="00C27EDC"/>
    <w:rsid w:val="00C27FDE"/>
    <w:rsid w:val="00C300BC"/>
    <w:rsid w:val="00C302B5"/>
    <w:rsid w:val="00C308FB"/>
    <w:rsid w:val="00C30A04"/>
    <w:rsid w:val="00C30F71"/>
    <w:rsid w:val="00C31DD5"/>
    <w:rsid w:val="00C3240D"/>
    <w:rsid w:val="00C327C7"/>
    <w:rsid w:val="00C3334E"/>
    <w:rsid w:val="00C33508"/>
    <w:rsid w:val="00C338AB"/>
    <w:rsid w:val="00C33BB3"/>
    <w:rsid w:val="00C34251"/>
    <w:rsid w:val="00C34B27"/>
    <w:rsid w:val="00C3537B"/>
    <w:rsid w:val="00C35919"/>
    <w:rsid w:val="00C365C6"/>
    <w:rsid w:val="00C36AAE"/>
    <w:rsid w:val="00C36FE3"/>
    <w:rsid w:val="00C3739F"/>
    <w:rsid w:val="00C37AF8"/>
    <w:rsid w:val="00C40476"/>
    <w:rsid w:val="00C411D6"/>
    <w:rsid w:val="00C4132D"/>
    <w:rsid w:val="00C416D9"/>
    <w:rsid w:val="00C42054"/>
    <w:rsid w:val="00C42438"/>
    <w:rsid w:val="00C425D5"/>
    <w:rsid w:val="00C4288B"/>
    <w:rsid w:val="00C43289"/>
    <w:rsid w:val="00C43CD7"/>
    <w:rsid w:val="00C43D3D"/>
    <w:rsid w:val="00C44211"/>
    <w:rsid w:val="00C44E8F"/>
    <w:rsid w:val="00C45E87"/>
    <w:rsid w:val="00C45E94"/>
    <w:rsid w:val="00C460F6"/>
    <w:rsid w:val="00C466BC"/>
    <w:rsid w:val="00C4795F"/>
    <w:rsid w:val="00C47E93"/>
    <w:rsid w:val="00C51918"/>
    <w:rsid w:val="00C51AAE"/>
    <w:rsid w:val="00C51F4B"/>
    <w:rsid w:val="00C52454"/>
    <w:rsid w:val="00C52548"/>
    <w:rsid w:val="00C5261D"/>
    <w:rsid w:val="00C52637"/>
    <w:rsid w:val="00C52E67"/>
    <w:rsid w:val="00C52F38"/>
    <w:rsid w:val="00C533E4"/>
    <w:rsid w:val="00C534B9"/>
    <w:rsid w:val="00C53DB6"/>
    <w:rsid w:val="00C54083"/>
    <w:rsid w:val="00C547D0"/>
    <w:rsid w:val="00C55341"/>
    <w:rsid w:val="00C5537F"/>
    <w:rsid w:val="00C5573C"/>
    <w:rsid w:val="00C55752"/>
    <w:rsid w:val="00C55C29"/>
    <w:rsid w:val="00C56173"/>
    <w:rsid w:val="00C56283"/>
    <w:rsid w:val="00C5648B"/>
    <w:rsid w:val="00C56569"/>
    <w:rsid w:val="00C56FEB"/>
    <w:rsid w:val="00C576DF"/>
    <w:rsid w:val="00C57E1A"/>
    <w:rsid w:val="00C6003B"/>
    <w:rsid w:val="00C601A4"/>
    <w:rsid w:val="00C601E8"/>
    <w:rsid w:val="00C60657"/>
    <w:rsid w:val="00C6066A"/>
    <w:rsid w:val="00C60BC0"/>
    <w:rsid w:val="00C6124A"/>
    <w:rsid w:val="00C61437"/>
    <w:rsid w:val="00C61635"/>
    <w:rsid w:val="00C616A7"/>
    <w:rsid w:val="00C6180F"/>
    <w:rsid w:val="00C61967"/>
    <w:rsid w:val="00C61DB5"/>
    <w:rsid w:val="00C62BAF"/>
    <w:rsid w:val="00C63596"/>
    <w:rsid w:val="00C63800"/>
    <w:rsid w:val="00C650DC"/>
    <w:rsid w:val="00C656D7"/>
    <w:rsid w:val="00C6592B"/>
    <w:rsid w:val="00C661FD"/>
    <w:rsid w:val="00C66A9D"/>
    <w:rsid w:val="00C66DA1"/>
    <w:rsid w:val="00C66DDF"/>
    <w:rsid w:val="00C678FC"/>
    <w:rsid w:val="00C70BAF"/>
    <w:rsid w:val="00C70D88"/>
    <w:rsid w:val="00C710C1"/>
    <w:rsid w:val="00C71326"/>
    <w:rsid w:val="00C7203E"/>
    <w:rsid w:val="00C72AB8"/>
    <w:rsid w:val="00C72B8F"/>
    <w:rsid w:val="00C73750"/>
    <w:rsid w:val="00C73951"/>
    <w:rsid w:val="00C73BA2"/>
    <w:rsid w:val="00C73EA8"/>
    <w:rsid w:val="00C747C6"/>
    <w:rsid w:val="00C74A8F"/>
    <w:rsid w:val="00C74E53"/>
    <w:rsid w:val="00C75190"/>
    <w:rsid w:val="00C75AAF"/>
    <w:rsid w:val="00C75B39"/>
    <w:rsid w:val="00C75DC9"/>
    <w:rsid w:val="00C7683B"/>
    <w:rsid w:val="00C76928"/>
    <w:rsid w:val="00C76973"/>
    <w:rsid w:val="00C76E32"/>
    <w:rsid w:val="00C76F13"/>
    <w:rsid w:val="00C77680"/>
    <w:rsid w:val="00C77CF1"/>
    <w:rsid w:val="00C77ED2"/>
    <w:rsid w:val="00C800C3"/>
    <w:rsid w:val="00C8019E"/>
    <w:rsid w:val="00C808E6"/>
    <w:rsid w:val="00C81748"/>
    <w:rsid w:val="00C825AD"/>
    <w:rsid w:val="00C82733"/>
    <w:rsid w:val="00C83222"/>
    <w:rsid w:val="00C83692"/>
    <w:rsid w:val="00C83B87"/>
    <w:rsid w:val="00C84367"/>
    <w:rsid w:val="00C84AEC"/>
    <w:rsid w:val="00C84CF0"/>
    <w:rsid w:val="00C84DDE"/>
    <w:rsid w:val="00C85925"/>
    <w:rsid w:val="00C85E67"/>
    <w:rsid w:val="00C86ADC"/>
    <w:rsid w:val="00C86BF8"/>
    <w:rsid w:val="00C86C0D"/>
    <w:rsid w:val="00C8746C"/>
    <w:rsid w:val="00C9046E"/>
    <w:rsid w:val="00C907EA"/>
    <w:rsid w:val="00C91449"/>
    <w:rsid w:val="00C91734"/>
    <w:rsid w:val="00C91D94"/>
    <w:rsid w:val="00C91F63"/>
    <w:rsid w:val="00C925C3"/>
    <w:rsid w:val="00C92F86"/>
    <w:rsid w:val="00C9408C"/>
    <w:rsid w:val="00C9422E"/>
    <w:rsid w:val="00C9439A"/>
    <w:rsid w:val="00C94AC2"/>
    <w:rsid w:val="00C94B2F"/>
    <w:rsid w:val="00C9509A"/>
    <w:rsid w:val="00C95C5B"/>
    <w:rsid w:val="00C95D13"/>
    <w:rsid w:val="00C96247"/>
    <w:rsid w:val="00C962F9"/>
    <w:rsid w:val="00C97359"/>
    <w:rsid w:val="00C97707"/>
    <w:rsid w:val="00CA02C4"/>
    <w:rsid w:val="00CA0B62"/>
    <w:rsid w:val="00CA16B0"/>
    <w:rsid w:val="00CA280F"/>
    <w:rsid w:val="00CA29BB"/>
    <w:rsid w:val="00CA440B"/>
    <w:rsid w:val="00CA5109"/>
    <w:rsid w:val="00CA51FE"/>
    <w:rsid w:val="00CA56A3"/>
    <w:rsid w:val="00CA5CC4"/>
    <w:rsid w:val="00CA6620"/>
    <w:rsid w:val="00CA6918"/>
    <w:rsid w:val="00CA6A78"/>
    <w:rsid w:val="00CA7068"/>
    <w:rsid w:val="00CA76EA"/>
    <w:rsid w:val="00CA7E57"/>
    <w:rsid w:val="00CA7E77"/>
    <w:rsid w:val="00CB0950"/>
    <w:rsid w:val="00CB0986"/>
    <w:rsid w:val="00CB0AD2"/>
    <w:rsid w:val="00CB0CDE"/>
    <w:rsid w:val="00CB1610"/>
    <w:rsid w:val="00CB1665"/>
    <w:rsid w:val="00CB1969"/>
    <w:rsid w:val="00CB1A40"/>
    <w:rsid w:val="00CB1B39"/>
    <w:rsid w:val="00CB214E"/>
    <w:rsid w:val="00CB25D0"/>
    <w:rsid w:val="00CB2F78"/>
    <w:rsid w:val="00CB2FC4"/>
    <w:rsid w:val="00CB3B72"/>
    <w:rsid w:val="00CB4EE8"/>
    <w:rsid w:val="00CB57D4"/>
    <w:rsid w:val="00CB58FC"/>
    <w:rsid w:val="00CB68C1"/>
    <w:rsid w:val="00CB7CB2"/>
    <w:rsid w:val="00CB7F61"/>
    <w:rsid w:val="00CC026F"/>
    <w:rsid w:val="00CC02CE"/>
    <w:rsid w:val="00CC2353"/>
    <w:rsid w:val="00CC27BC"/>
    <w:rsid w:val="00CC2C56"/>
    <w:rsid w:val="00CC30D7"/>
    <w:rsid w:val="00CC31A9"/>
    <w:rsid w:val="00CC3477"/>
    <w:rsid w:val="00CC362D"/>
    <w:rsid w:val="00CC41ED"/>
    <w:rsid w:val="00CC460F"/>
    <w:rsid w:val="00CC48FE"/>
    <w:rsid w:val="00CC4F46"/>
    <w:rsid w:val="00CC4F89"/>
    <w:rsid w:val="00CC5638"/>
    <w:rsid w:val="00CC58FE"/>
    <w:rsid w:val="00CC5A03"/>
    <w:rsid w:val="00CC5D3A"/>
    <w:rsid w:val="00CC61EE"/>
    <w:rsid w:val="00CC69C4"/>
    <w:rsid w:val="00CC778B"/>
    <w:rsid w:val="00CC797A"/>
    <w:rsid w:val="00CC7AF8"/>
    <w:rsid w:val="00CC7D52"/>
    <w:rsid w:val="00CC7EAF"/>
    <w:rsid w:val="00CC7EC5"/>
    <w:rsid w:val="00CC7F31"/>
    <w:rsid w:val="00CD02CE"/>
    <w:rsid w:val="00CD0F0C"/>
    <w:rsid w:val="00CD10E5"/>
    <w:rsid w:val="00CD1693"/>
    <w:rsid w:val="00CD1FDB"/>
    <w:rsid w:val="00CD1FE1"/>
    <w:rsid w:val="00CD29BE"/>
    <w:rsid w:val="00CD2B0F"/>
    <w:rsid w:val="00CD30E9"/>
    <w:rsid w:val="00CD389C"/>
    <w:rsid w:val="00CD38EC"/>
    <w:rsid w:val="00CD3D5C"/>
    <w:rsid w:val="00CD4A78"/>
    <w:rsid w:val="00CD4C27"/>
    <w:rsid w:val="00CD4C98"/>
    <w:rsid w:val="00CD5370"/>
    <w:rsid w:val="00CD55D9"/>
    <w:rsid w:val="00CD569D"/>
    <w:rsid w:val="00CD56CE"/>
    <w:rsid w:val="00CD5DE0"/>
    <w:rsid w:val="00CD68AD"/>
    <w:rsid w:val="00CD6989"/>
    <w:rsid w:val="00CD70FB"/>
    <w:rsid w:val="00CD72E0"/>
    <w:rsid w:val="00CD743D"/>
    <w:rsid w:val="00CD74C9"/>
    <w:rsid w:val="00CD7B1D"/>
    <w:rsid w:val="00CE018E"/>
    <w:rsid w:val="00CE04A1"/>
    <w:rsid w:val="00CE0F2D"/>
    <w:rsid w:val="00CE1D6A"/>
    <w:rsid w:val="00CE2844"/>
    <w:rsid w:val="00CE2BB9"/>
    <w:rsid w:val="00CE2E3D"/>
    <w:rsid w:val="00CE35AD"/>
    <w:rsid w:val="00CE3CEB"/>
    <w:rsid w:val="00CE4004"/>
    <w:rsid w:val="00CE47D5"/>
    <w:rsid w:val="00CE56D5"/>
    <w:rsid w:val="00CE5DC4"/>
    <w:rsid w:val="00CE5F47"/>
    <w:rsid w:val="00CE6A77"/>
    <w:rsid w:val="00CE7AFD"/>
    <w:rsid w:val="00CF027D"/>
    <w:rsid w:val="00CF0537"/>
    <w:rsid w:val="00CF15DE"/>
    <w:rsid w:val="00CF18A2"/>
    <w:rsid w:val="00CF1CC0"/>
    <w:rsid w:val="00CF2A66"/>
    <w:rsid w:val="00CF33B2"/>
    <w:rsid w:val="00CF35D8"/>
    <w:rsid w:val="00CF3F0F"/>
    <w:rsid w:val="00CF43CE"/>
    <w:rsid w:val="00CF46D4"/>
    <w:rsid w:val="00CF4E39"/>
    <w:rsid w:val="00CF4E50"/>
    <w:rsid w:val="00CF5108"/>
    <w:rsid w:val="00CF587E"/>
    <w:rsid w:val="00CF59EB"/>
    <w:rsid w:val="00CF5D97"/>
    <w:rsid w:val="00CF625E"/>
    <w:rsid w:val="00CF62F8"/>
    <w:rsid w:val="00CF6720"/>
    <w:rsid w:val="00CF7ACE"/>
    <w:rsid w:val="00D001BE"/>
    <w:rsid w:val="00D007C1"/>
    <w:rsid w:val="00D00C63"/>
    <w:rsid w:val="00D00D19"/>
    <w:rsid w:val="00D01009"/>
    <w:rsid w:val="00D0128F"/>
    <w:rsid w:val="00D0151C"/>
    <w:rsid w:val="00D01D0C"/>
    <w:rsid w:val="00D024BB"/>
    <w:rsid w:val="00D03A3C"/>
    <w:rsid w:val="00D04B29"/>
    <w:rsid w:val="00D04DE8"/>
    <w:rsid w:val="00D04FB9"/>
    <w:rsid w:val="00D0523D"/>
    <w:rsid w:val="00D0562C"/>
    <w:rsid w:val="00D07E27"/>
    <w:rsid w:val="00D105D9"/>
    <w:rsid w:val="00D1098B"/>
    <w:rsid w:val="00D10A63"/>
    <w:rsid w:val="00D1123A"/>
    <w:rsid w:val="00D116AD"/>
    <w:rsid w:val="00D117D8"/>
    <w:rsid w:val="00D11919"/>
    <w:rsid w:val="00D11B9F"/>
    <w:rsid w:val="00D139B0"/>
    <w:rsid w:val="00D14876"/>
    <w:rsid w:val="00D14BFD"/>
    <w:rsid w:val="00D1532C"/>
    <w:rsid w:val="00D15E6E"/>
    <w:rsid w:val="00D16062"/>
    <w:rsid w:val="00D203F8"/>
    <w:rsid w:val="00D20563"/>
    <w:rsid w:val="00D215FB"/>
    <w:rsid w:val="00D21666"/>
    <w:rsid w:val="00D21686"/>
    <w:rsid w:val="00D21A5D"/>
    <w:rsid w:val="00D21B61"/>
    <w:rsid w:val="00D21C00"/>
    <w:rsid w:val="00D2206E"/>
    <w:rsid w:val="00D2396A"/>
    <w:rsid w:val="00D250CE"/>
    <w:rsid w:val="00D25835"/>
    <w:rsid w:val="00D25A6F"/>
    <w:rsid w:val="00D25C0B"/>
    <w:rsid w:val="00D26B10"/>
    <w:rsid w:val="00D26CC7"/>
    <w:rsid w:val="00D272D2"/>
    <w:rsid w:val="00D2761D"/>
    <w:rsid w:val="00D30343"/>
    <w:rsid w:val="00D307F1"/>
    <w:rsid w:val="00D3089C"/>
    <w:rsid w:val="00D30D93"/>
    <w:rsid w:val="00D30E68"/>
    <w:rsid w:val="00D32712"/>
    <w:rsid w:val="00D32E78"/>
    <w:rsid w:val="00D33675"/>
    <w:rsid w:val="00D34461"/>
    <w:rsid w:val="00D34591"/>
    <w:rsid w:val="00D34B60"/>
    <w:rsid w:val="00D35699"/>
    <w:rsid w:val="00D357CF"/>
    <w:rsid w:val="00D35C46"/>
    <w:rsid w:val="00D364DA"/>
    <w:rsid w:val="00D366B6"/>
    <w:rsid w:val="00D36EED"/>
    <w:rsid w:val="00D40334"/>
    <w:rsid w:val="00D4069E"/>
    <w:rsid w:val="00D407E8"/>
    <w:rsid w:val="00D42183"/>
    <w:rsid w:val="00D42C9E"/>
    <w:rsid w:val="00D42D24"/>
    <w:rsid w:val="00D42D84"/>
    <w:rsid w:val="00D42DFB"/>
    <w:rsid w:val="00D42EAF"/>
    <w:rsid w:val="00D4339F"/>
    <w:rsid w:val="00D4393F"/>
    <w:rsid w:val="00D44725"/>
    <w:rsid w:val="00D44A4B"/>
    <w:rsid w:val="00D44A90"/>
    <w:rsid w:val="00D45317"/>
    <w:rsid w:val="00D4552F"/>
    <w:rsid w:val="00D45D66"/>
    <w:rsid w:val="00D45F28"/>
    <w:rsid w:val="00D4610A"/>
    <w:rsid w:val="00D462F3"/>
    <w:rsid w:val="00D464E3"/>
    <w:rsid w:val="00D46535"/>
    <w:rsid w:val="00D46BAC"/>
    <w:rsid w:val="00D471DA"/>
    <w:rsid w:val="00D472F8"/>
    <w:rsid w:val="00D475E4"/>
    <w:rsid w:val="00D47BF5"/>
    <w:rsid w:val="00D506A6"/>
    <w:rsid w:val="00D518AC"/>
    <w:rsid w:val="00D51EBA"/>
    <w:rsid w:val="00D525D7"/>
    <w:rsid w:val="00D52735"/>
    <w:rsid w:val="00D52971"/>
    <w:rsid w:val="00D52A8E"/>
    <w:rsid w:val="00D52B3C"/>
    <w:rsid w:val="00D52C6B"/>
    <w:rsid w:val="00D53319"/>
    <w:rsid w:val="00D536AB"/>
    <w:rsid w:val="00D54D11"/>
    <w:rsid w:val="00D54EF4"/>
    <w:rsid w:val="00D555BC"/>
    <w:rsid w:val="00D55AB3"/>
    <w:rsid w:val="00D57C04"/>
    <w:rsid w:val="00D57C2A"/>
    <w:rsid w:val="00D602F2"/>
    <w:rsid w:val="00D60518"/>
    <w:rsid w:val="00D605AF"/>
    <w:rsid w:val="00D60648"/>
    <w:rsid w:val="00D60F35"/>
    <w:rsid w:val="00D613E9"/>
    <w:rsid w:val="00D6167C"/>
    <w:rsid w:val="00D618D3"/>
    <w:rsid w:val="00D61B95"/>
    <w:rsid w:val="00D61D91"/>
    <w:rsid w:val="00D62935"/>
    <w:rsid w:val="00D635A9"/>
    <w:rsid w:val="00D6393F"/>
    <w:rsid w:val="00D63A30"/>
    <w:rsid w:val="00D63AC9"/>
    <w:rsid w:val="00D64C19"/>
    <w:rsid w:val="00D64F4D"/>
    <w:rsid w:val="00D65786"/>
    <w:rsid w:val="00D66A2C"/>
    <w:rsid w:val="00D67AF0"/>
    <w:rsid w:val="00D705E7"/>
    <w:rsid w:val="00D7080A"/>
    <w:rsid w:val="00D71C2D"/>
    <w:rsid w:val="00D71E7C"/>
    <w:rsid w:val="00D72583"/>
    <w:rsid w:val="00D73192"/>
    <w:rsid w:val="00D73ACC"/>
    <w:rsid w:val="00D74057"/>
    <w:rsid w:val="00D74410"/>
    <w:rsid w:val="00D74B92"/>
    <w:rsid w:val="00D74D98"/>
    <w:rsid w:val="00D75084"/>
    <w:rsid w:val="00D759EA"/>
    <w:rsid w:val="00D75B01"/>
    <w:rsid w:val="00D75BDC"/>
    <w:rsid w:val="00D75E43"/>
    <w:rsid w:val="00D77537"/>
    <w:rsid w:val="00D77640"/>
    <w:rsid w:val="00D8006A"/>
    <w:rsid w:val="00D802FC"/>
    <w:rsid w:val="00D804D9"/>
    <w:rsid w:val="00D80B49"/>
    <w:rsid w:val="00D80C11"/>
    <w:rsid w:val="00D80F62"/>
    <w:rsid w:val="00D82704"/>
    <w:rsid w:val="00D82E89"/>
    <w:rsid w:val="00D82ECA"/>
    <w:rsid w:val="00D851AA"/>
    <w:rsid w:val="00D856AD"/>
    <w:rsid w:val="00D85AAE"/>
    <w:rsid w:val="00D863FA"/>
    <w:rsid w:val="00D86FF5"/>
    <w:rsid w:val="00D870DA"/>
    <w:rsid w:val="00D8737C"/>
    <w:rsid w:val="00D900F4"/>
    <w:rsid w:val="00D908D0"/>
    <w:rsid w:val="00D9115F"/>
    <w:rsid w:val="00D91551"/>
    <w:rsid w:val="00D91773"/>
    <w:rsid w:val="00D91F5E"/>
    <w:rsid w:val="00D92BA1"/>
    <w:rsid w:val="00D943B7"/>
    <w:rsid w:val="00D94646"/>
    <w:rsid w:val="00D95F54"/>
    <w:rsid w:val="00D963B9"/>
    <w:rsid w:val="00D969A8"/>
    <w:rsid w:val="00D97293"/>
    <w:rsid w:val="00D97E41"/>
    <w:rsid w:val="00DA09DD"/>
    <w:rsid w:val="00DA2034"/>
    <w:rsid w:val="00DA2127"/>
    <w:rsid w:val="00DA226B"/>
    <w:rsid w:val="00DA228E"/>
    <w:rsid w:val="00DA3505"/>
    <w:rsid w:val="00DA400D"/>
    <w:rsid w:val="00DA405F"/>
    <w:rsid w:val="00DA417E"/>
    <w:rsid w:val="00DA47C7"/>
    <w:rsid w:val="00DA4D4B"/>
    <w:rsid w:val="00DA4E60"/>
    <w:rsid w:val="00DA5004"/>
    <w:rsid w:val="00DA54C2"/>
    <w:rsid w:val="00DA5552"/>
    <w:rsid w:val="00DA56C2"/>
    <w:rsid w:val="00DA5761"/>
    <w:rsid w:val="00DA5800"/>
    <w:rsid w:val="00DA589B"/>
    <w:rsid w:val="00DA5EEF"/>
    <w:rsid w:val="00DA6018"/>
    <w:rsid w:val="00DA647A"/>
    <w:rsid w:val="00DA6557"/>
    <w:rsid w:val="00DA6D04"/>
    <w:rsid w:val="00DA74D8"/>
    <w:rsid w:val="00DA78FA"/>
    <w:rsid w:val="00DB0313"/>
    <w:rsid w:val="00DB0700"/>
    <w:rsid w:val="00DB17CA"/>
    <w:rsid w:val="00DB3B82"/>
    <w:rsid w:val="00DB61B0"/>
    <w:rsid w:val="00DB6B24"/>
    <w:rsid w:val="00DB761C"/>
    <w:rsid w:val="00DB7703"/>
    <w:rsid w:val="00DB79A4"/>
    <w:rsid w:val="00DB7C11"/>
    <w:rsid w:val="00DC05B4"/>
    <w:rsid w:val="00DC0C8B"/>
    <w:rsid w:val="00DC0CE0"/>
    <w:rsid w:val="00DC1E8A"/>
    <w:rsid w:val="00DC2219"/>
    <w:rsid w:val="00DC2590"/>
    <w:rsid w:val="00DC2BB8"/>
    <w:rsid w:val="00DC2D56"/>
    <w:rsid w:val="00DC3322"/>
    <w:rsid w:val="00DC33DB"/>
    <w:rsid w:val="00DC3439"/>
    <w:rsid w:val="00DC4414"/>
    <w:rsid w:val="00DC45D8"/>
    <w:rsid w:val="00DC47AC"/>
    <w:rsid w:val="00DC500A"/>
    <w:rsid w:val="00DC5665"/>
    <w:rsid w:val="00DC58A9"/>
    <w:rsid w:val="00DC58D3"/>
    <w:rsid w:val="00DC68C9"/>
    <w:rsid w:val="00DC6C83"/>
    <w:rsid w:val="00DC776D"/>
    <w:rsid w:val="00DC7BA0"/>
    <w:rsid w:val="00DC7C60"/>
    <w:rsid w:val="00DC7DC5"/>
    <w:rsid w:val="00DD027B"/>
    <w:rsid w:val="00DD02D6"/>
    <w:rsid w:val="00DD073B"/>
    <w:rsid w:val="00DD08B8"/>
    <w:rsid w:val="00DD0B0F"/>
    <w:rsid w:val="00DD13AF"/>
    <w:rsid w:val="00DD15C6"/>
    <w:rsid w:val="00DD17DE"/>
    <w:rsid w:val="00DD200F"/>
    <w:rsid w:val="00DD223F"/>
    <w:rsid w:val="00DD38FD"/>
    <w:rsid w:val="00DD3E9C"/>
    <w:rsid w:val="00DD40A2"/>
    <w:rsid w:val="00DD460D"/>
    <w:rsid w:val="00DD4BA1"/>
    <w:rsid w:val="00DD4D3A"/>
    <w:rsid w:val="00DD4F7F"/>
    <w:rsid w:val="00DD57F5"/>
    <w:rsid w:val="00DD5DF9"/>
    <w:rsid w:val="00DD7C2C"/>
    <w:rsid w:val="00DE00EF"/>
    <w:rsid w:val="00DE06DE"/>
    <w:rsid w:val="00DE0F83"/>
    <w:rsid w:val="00DE1465"/>
    <w:rsid w:val="00DE17C0"/>
    <w:rsid w:val="00DE24E5"/>
    <w:rsid w:val="00DE2C0F"/>
    <w:rsid w:val="00DE2D3E"/>
    <w:rsid w:val="00DE438E"/>
    <w:rsid w:val="00DE449E"/>
    <w:rsid w:val="00DE461D"/>
    <w:rsid w:val="00DE4E89"/>
    <w:rsid w:val="00DE52A3"/>
    <w:rsid w:val="00DE5EAC"/>
    <w:rsid w:val="00DE61E0"/>
    <w:rsid w:val="00DE61E2"/>
    <w:rsid w:val="00DE6413"/>
    <w:rsid w:val="00DE6DE1"/>
    <w:rsid w:val="00DE76AA"/>
    <w:rsid w:val="00DF0072"/>
    <w:rsid w:val="00DF1E75"/>
    <w:rsid w:val="00DF2595"/>
    <w:rsid w:val="00DF3798"/>
    <w:rsid w:val="00DF42FA"/>
    <w:rsid w:val="00DF43D2"/>
    <w:rsid w:val="00DF4CA3"/>
    <w:rsid w:val="00DF4E44"/>
    <w:rsid w:val="00DF4EB3"/>
    <w:rsid w:val="00DF5102"/>
    <w:rsid w:val="00DF5108"/>
    <w:rsid w:val="00DF5A4D"/>
    <w:rsid w:val="00DF5C16"/>
    <w:rsid w:val="00DF5F94"/>
    <w:rsid w:val="00DF6225"/>
    <w:rsid w:val="00DF65E2"/>
    <w:rsid w:val="00DF7749"/>
    <w:rsid w:val="00DF7CDD"/>
    <w:rsid w:val="00E00064"/>
    <w:rsid w:val="00E0038A"/>
    <w:rsid w:val="00E00D0C"/>
    <w:rsid w:val="00E00E52"/>
    <w:rsid w:val="00E00E86"/>
    <w:rsid w:val="00E00EAB"/>
    <w:rsid w:val="00E00FD6"/>
    <w:rsid w:val="00E01A9A"/>
    <w:rsid w:val="00E02089"/>
    <w:rsid w:val="00E02995"/>
    <w:rsid w:val="00E02B42"/>
    <w:rsid w:val="00E0362C"/>
    <w:rsid w:val="00E042B0"/>
    <w:rsid w:val="00E04801"/>
    <w:rsid w:val="00E04E2D"/>
    <w:rsid w:val="00E05A8E"/>
    <w:rsid w:val="00E05E3F"/>
    <w:rsid w:val="00E069E4"/>
    <w:rsid w:val="00E072A2"/>
    <w:rsid w:val="00E07E34"/>
    <w:rsid w:val="00E07FD5"/>
    <w:rsid w:val="00E07FEA"/>
    <w:rsid w:val="00E10919"/>
    <w:rsid w:val="00E11330"/>
    <w:rsid w:val="00E11E16"/>
    <w:rsid w:val="00E12C7F"/>
    <w:rsid w:val="00E139B7"/>
    <w:rsid w:val="00E1425A"/>
    <w:rsid w:val="00E14929"/>
    <w:rsid w:val="00E1573D"/>
    <w:rsid w:val="00E15DD8"/>
    <w:rsid w:val="00E166A6"/>
    <w:rsid w:val="00E16B74"/>
    <w:rsid w:val="00E17E85"/>
    <w:rsid w:val="00E17EBB"/>
    <w:rsid w:val="00E2009A"/>
    <w:rsid w:val="00E210DC"/>
    <w:rsid w:val="00E2161E"/>
    <w:rsid w:val="00E216F7"/>
    <w:rsid w:val="00E21A95"/>
    <w:rsid w:val="00E21D0F"/>
    <w:rsid w:val="00E21E03"/>
    <w:rsid w:val="00E22145"/>
    <w:rsid w:val="00E226E0"/>
    <w:rsid w:val="00E22947"/>
    <w:rsid w:val="00E22BBF"/>
    <w:rsid w:val="00E235C0"/>
    <w:rsid w:val="00E23A12"/>
    <w:rsid w:val="00E23F43"/>
    <w:rsid w:val="00E23F66"/>
    <w:rsid w:val="00E2439B"/>
    <w:rsid w:val="00E2442F"/>
    <w:rsid w:val="00E254E2"/>
    <w:rsid w:val="00E2557B"/>
    <w:rsid w:val="00E2578A"/>
    <w:rsid w:val="00E257B6"/>
    <w:rsid w:val="00E25D5A"/>
    <w:rsid w:val="00E2600A"/>
    <w:rsid w:val="00E26140"/>
    <w:rsid w:val="00E26983"/>
    <w:rsid w:val="00E26EC2"/>
    <w:rsid w:val="00E27952"/>
    <w:rsid w:val="00E27991"/>
    <w:rsid w:val="00E30A89"/>
    <w:rsid w:val="00E30BEE"/>
    <w:rsid w:val="00E30BF6"/>
    <w:rsid w:val="00E30EBE"/>
    <w:rsid w:val="00E3192B"/>
    <w:rsid w:val="00E319F6"/>
    <w:rsid w:val="00E32263"/>
    <w:rsid w:val="00E326F6"/>
    <w:rsid w:val="00E32FE1"/>
    <w:rsid w:val="00E335A3"/>
    <w:rsid w:val="00E33AC1"/>
    <w:rsid w:val="00E34102"/>
    <w:rsid w:val="00E341AF"/>
    <w:rsid w:val="00E3427C"/>
    <w:rsid w:val="00E343A6"/>
    <w:rsid w:val="00E34569"/>
    <w:rsid w:val="00E34756"/>
    <w:rsid w:val="00E358AD"/>
    <w:rsid w:val="00E35A2C"/>
    <w:rsid w:val="00E37343"/>
    <w:rsid w:val="00E40261"/>
    <w:rsid w:val="00E40BD2"/>
    <w:rsid w:val="00E40EEA"/>
    <w:rsid w:val="00E42017"/>
    <w:rsid w:val="00E427C2"/>
    <w:rsid w:val="00E42817"/>
    <w:rsid w:val="00E429C8"/>
    <w:rsid w:val="00E4467F"/>
    <w:rsid w:val="00E44910"/>
    <w:rsid w:val="00E44ABF"/>
    <w:rsid w:val="00E44D28"/>
    <w:rsid w:val="00E4518C"/>
    <w:rsid w:val="00E45547"/>
    <w:rsid w:val="00E456CE"/>
    <w:rsid w:val="00E456F5"/>
    <w:rsid w:val="00E45CE4"/>
    <w:rsid w:val="00E4618F"/>
    <w:rsid w:val="00E46AC1"/>
    <w:rsid w:val="00E46B39"/>
    <w:rsid w:val="00E46BF6"/>
    <w:rsid w:val="00E4733A"/>
    <w:rsid w:val="00E4788D"/>
    <w:rsid w:val="00E47E95"/>
    <w:rsid w:val="00E47F14"/>
    <w:rsid w:val="00E47F72"/>
    <w:rsid w:val="00E504BC"/>
    <w:rsid w:val="00E50694"/>
    <w:rsid w:val="00E50801"/>
    <w:rsid w:val="00E516B5"/>
    <w:rsid w:val="00E51A89"/>
    <w:rsid w:val="00E51DAA"/>
    <w:rsid w:val="00E52EBB"/>
    <w:rsid w:val="00E5354B"/>
    <w:rsid w:val="00E5377C"/>
    <w:rsid w:val="00E53B2C"/>
    <w:rsid w:val="00E53ED8"/>
    <w:rsid w:val="00E5402B"/>
    <w:rsid w:val="00E55E68"/>
    <w:rsid w:val="00E561A8"/>
    <w:rsid w:val="00E56777"/>
    <w:rsid w:val="00E568F6"/>
    <w:rsid w:val="00E570A5"/>
    <w:rsid w:val="00E57713"/>
    <w:rsid w:val="00E57A18"/>
    <w:rsid w:val="00E61367"/>
    <w:rsid w:val="00E61D3D"/>
    <w:rsid w:val="00E626DD"/>
    <w:rsid w:val="00E62732"/>
    <w:rsid w:val="00E62C20"/>
    <w:rsid w:val="00E62FCE"/>
    <w:rsid w:val="00E62FF8"/>
    <w:rsid w:val="00E63DF2"/>
    <w:rsid w:val="00E63FC9"/>
    <w:rsid w:val="00E64017"/>
    <w:rsid w:val="00E641FB"/>
    <w:rsid w:val="00E6471B"/>
    <w:rsid w:val="00E64BF3"/>
    <w:rsid w:val="00E64ECA"/>
    <w:rsid w:val="00E6588A"/>
    <w:rsid w:val="00E6697D"/>
    <w:rsid w:val="00E66F98"/>
    <w:rsid w:val="00E67807"/>
    <w:rsid w:val="00E70256"/>
    <w:rsid w:val="00E70E3F"/>
    <w:rsid w:val="00E71521"/>
    <w:rsid w:val="00E72860"/>
    <w:rsid w:val="00E729AF"/>
    <w:rsid w:val="00E72C39"/>
    <w:rsid w:val="00E72E9A"/>
    <w:rsid w:val="00E730E7"/>
    <w:rsid w:val="00E7327C"/>
    <w:rsid w:val="00E73619"/>
    <w:rsid w:val="00E73941"/>
    <w:rsid w:val="00E73F72"/>
    <w:rsid w:val="00E74049"/>
    <w:rsid w:val="00E74465"/>
    <w:rsid w:val="00E74843"/>
    <w:rsid w:val="00E748E3"/>
    <w:rsid w:val="00E74B9B"/>
    <w:rsid w:val="00E750E4"/>
    <w:rsid w:val="00E751F4"/>
    <w:rsid w:val="00E7526D"/>
    <w:rsid w:val="00E75772"/>
    <w:rsid w:val="00E770A6"/>
    <w:rsid w:val="00E770C0"/>
    <w:rsid w:val="00E77A4B"/>
    <w:rsid w:val="00E77F4D"/>
    <w:rsid w:val="00E810CC"/>
    <w:rsid w:val="00E81926"/>
    <w:rsid w:val="00E82C69"/>
    <w:rsid w:val="00E8375F"/>
    <w:rsid w:val="00E8459D"/>
    <w:rsid w:val="00E846F6"/>
    <w:rsid w:val="00E85B5B"/>
    <w:rsid w:val="00E8739C"/>
    <w:rsid w:val="00E90343"/>
    <w:rsid w:val="00E9060E"/>
    <w:rsid w:val="00E906E7"/>
    <w:rsid w:val="00E90874"/>
    <w:rsid w:val="00E90A7D"/>
    <w:rsid w:val="00E90EC5"/>
    <w:rsid w:val="00E9145F"/>
    <w:rsid w:val="00E91704"/>
    <w:rsid w:val="00E91CDF"/>
    <w:rsid w:val="00E91E35"/>
    <w:rsid w:val="00E922E3"/>
    <w:rsid w:val="00E92471"/>
    <w:rsid w:val="00E938CA"/>
    <w:rsid w:val="00E93AE1"/>
    <w:rsid w:val="00E9466E"/>
    <w:rsid w:val="00E95224"/>
    <w:rsid w:val="00E95329"/>
    <w:rsid w:val="00E964F2"/>
    <w:rsid w:val="00E96E5F"/>
    <w:rsid w:val="00E96FF5"/>
    <w:rsid w:val="00E97085"/>
    <w:rsid w:val="00E9771A"/>
    <w:rsid w:val="00E97821"/>
    <w:rsid w:val="00EA0481"/>
    <w:rsid w:val="00EA0C5A"/>
    <w:rsid w:val="00EA1316"/>
    <w:rsid w:val="00EA21DB"/>
    <w:rsid w:val="00EA3033"/>
    <w:rsid w:val="00EA3BE3"/>
    <w:rsid w:val="00EA3D3E"/>
    <w:rsid w:val="00EA41E8"/>
    <w:rsid w:val="00EA43D7"/>
    <w:rsid w:val="00EA4690"/>
    <w:rsid w:val="00EA4BD0"/>
    <w:rsid w:val="00EA5578"/>
    <w:rsid w:val="00EA5C21"/>
    <w:rsid w:val="00EA736C"/>
    <w:rsid w:val="00EA78FD"/>
    <w:rsid w:val="00EA79FB"/>
    <w:rsid w:val="00EA7B61"/>
    <w:rsid w:val="00EB02F4"/>
    <w:rsid w:val="00EB03DA"/>
    <w:rsid w:val="00EB0881"/>
    <w:rsid w:val="00EB12C7"/>
    <w:rsid w:val="00EB20D8"/>
    <w:rsid w:val="00EB244B"/>
    <w:rsid w:val="00EB2B05"/>
    <w:rsid w:val="00EB2D77"/>
    <w:rsid w:val="00EB355E"/>
    <w:rsid w:val="00EB3630"/>
    <w:rsid w:val="00EB43E9"/>
    <w:rsid w:val="00EB481F"/>
    <w:rsid w:val="00EB4925"/>
    <w:rsid w:val="00EB51D3"/>
    <w:rsid w:val="00EB533B"/>
    <w:rsid w:val="00EB5394"/>
    <w:rsid w:val="00EB55F5"/>
    <w:rsid w:val="00EB55F9"/>
    <w:rsid w:val="00EB572C"/>
    <w:rsid w:val="00EB59DF"/>
    <w:rsid w:val="00EB6010"/>
    <w:rsid w:val="00EB621E"/>
    <w:rsid w:val="00EB63BC"/>
    <w:rsid w:val="00EB64FA"/>
    <w:rsid w:val="00EB71F0"/>
    <w:rsid w:val="00EB76CE"/>
    <w:rsid w:val="00EC0223"/>
    <w:rsid w:val="00EC04CA"/>
    <w:rsid w:val="00EC0BD1"/>
    <w:rsid w:val="00EC0EED"/>
    <w:rsid w:val="00EC142A"/>
    <w:rsid w:val="00EC251E"/>
    <w:rsid w:val="00EC2AF5"/>
    <w:rsid w:val="00EC2BA7"/>
    <w:rsid w:val="00EC3E11"/>
    <w:rsid w:val="00EC4238"/>
    <w:rsid w:val="00EC5066"/>
    <w:rsid w:val="00EC57BB"/>
    <w:rsid w:val="00EC5D0D"/>
    <w:rsid w:val="00EC5F3A"/>
    <w:rsid w:val="00EC5F88"/>
    <w:rsid w:val="00EC60CF"/>
    <w:rsid w:val="00EC641C"/>
    <w:rsid w:val="00EC6569"/>
    <w:rsid w:val="00EC7128"/>
    <w:rsid w:val="00EC71FA"/>
    <w:rsid w:val="00ED045F"/>
    <w:rsid w:val="00ED1178"/>
    <w:rsid w:val="00ED1616"/>
    <w:rsid w:val="00ED194E"/>
    <w:rsid w:val="00ED22BE"/>
    <w:rsid w:val="00ED22D5"/>
    <w:rsid w:val="00ED243F"/>
    <w:rsid w:val="00ED289A"/>
    <w:rsid w:val="00ED29F5"/>
    <w:rsid w:val="00ED2B88"/>
    <w:rsid w:val="00ED2CF6"/>
    <w:rsid w:val="00ED3433"/>
    <w:rsid w:val="00ED4367"/>
    <w:rsid w:val="00ED447F"/>
    <w:rsid w:val="00ED462C"/>
    <w:rsid w:val="00ED50DF"/>
    <w:rsid w:val="00ED52CC"/>
    <w:rsid w:val="00ED5415"/>
    <w:rsid w:val="00ED57B9"/>
    <w:rsid w:val="00ED5D58"/>
    <w:rsid w:val="00ED6340"/>
    <w:rsid w:val="00ED746E"/>
    <w:rsid w:val="00ED74A0"/>
    <w:rsid w:val="00ED759F"/>
    <w:rsid w:val="00ED7FCC"/>
    <w:rsid w:val="00EE051B"/>
    <w:rsid w:val="00EE07C7"/>
    <w:rsid w:val="00EE0E95"/>
    <w:rsid w:val="00EE14B2"/>
    <w:rsid w:val="00EE16A2"/>
    <w:rsid w:val="00EE1E95"/>
    <w:rsid w:val="00EE1F06"/>
    <w:rsid w:val="00EE44A0"/>
    <w:rsid w:val="00EE4C4F"/>
    <w:rsid w:val="00EE5178"/>
    <w:rsid w:val="00EE5667"/>
    <w:rsid w:val="00EE663E"/>
    <w:rsid w:val="00EE739C"/>
    <w:rsid w:val="00EF0555"/>
    <w:rsid w:val="00EF0E7C"/>
    <w:rsid w:val="00EF13F7"/>
    <w:rsid w:val="00EF2592"/>
    <w:rsid w:val="00EF27B0"/>
    <w:rsid w:val="00EF32AD"/>
    <w:rsid w:val="00EF360D"/>
    <w:rsid w:val="00EF45A7"/>
    <w:rsid w:val="00EF45AE"/>
    <w:rsid w:val="00EF57C0"/>
    <w:rsid w:val="00EF5903"/>
    <w:rsid w:val="00EF5DC8"/>
    <w:rsid w:val="00EF60D9"/>
    <w:rsid w:val="00EF7433"/>
    <w:rsid w:val="00EF7EAE"/>
    <w:rsid w:val="00F003A3"/>
    <w:rsid w:val="00F0063F"/>
    <w:rsid w:val="00F00DD7"/>
    <w:rsid w:val="00F01BEE"/>
    <w:rsid w:val="00F026F6"/>
    <w:rsid w:val="00F029B4"/>
    <w:rsid w:val="00F030F2"/>
    <w:rsid w:val="00F03945"/>
    <w:rsid w:val="00F04D77"/>
    <w:rsid w:val="00F052BD"/>
    <w:rsid w:val="00F05D63"/>
    <w:rsid w:val="00F06139"/>
    <w:rsid w:val="00F0642B"/>
    <w:rsid w:val="00F067F1"/>
    <w:rsid w:val="00F06962"/>
    <w:rsid w:val="00F07570"/>
    <w:rsid w:val="00F07FD1"/>
    <w:rsid w:val="00F1009E"/>
    <w:rsid w:val="00F100B0"/>
    <w:rsid w:val="00F10241"/>
    <w:rsid w:val="00F102C3"/>
    <w:rsid w:val="00F103D4"/>
    <w:rsid w:val="00F1048B"/>
    <w:rsid w:val="00F1112E"/>
    <w:rsid w:val="00F11870"/>
    <w:rsid w:val="00F11E21"/>
    <w:rsid w:val="00F1259D"/>
    <w:rsid w:val="00F12775"/>
    <w:rsid w:val="00F12A3A"/>
    <w:rsid w:val="00F12F85"/>
    <w:rsid w:val="00F13794"/>
    <w:rsid w:val="00F1383A"/>
    <w:rsid w:val="00F13A72"/>
    <w:rsid w:val="00F13D82"/>
    <w:rsid w:val="00F13F63"/>
    <w:rsid w:val="00F1412F"/>
    <w:rsid w:val="00F141D1"/>
    <w:rsid w:val="00F1483C"/>
    <w:rsid w:val="00F149D7"/>
    <w:rsid w:val="00F154D2"/>
    <w:rsid w:val="00F15D7B"/>
    <w:rsid w:val="00F16201"/>
    <w:rsid w:val="00F16F1F"/>
    <w:rsid w:val="00F175C8"/>
    <w:rsid w:val="00F17E51"/>
    <w:rsid w:val="00F20272"/>
    <w:rsid w:val="00F2077A"/>
    <w:rsid w:val="00F21115"/>
    <w:rsid w:val="00F211DF"/>
    <w:rsid w:val="00F2267A"/>
    <w:rsid w:val="00F23258"/>
    <w:rsid w:val="00F23532"/>
    <w:rsid w:val="00F2369B"/>
    <w:rsid w:val="00F2377E"/>
    <w:rsid w:val="00F23901"/>
    <w:rsid w:val="00F23ABD"/>
    <w:rsid w:val="00F24985"/>
    <w:rsid w:val="00F24AF2"/>
    <w:rsid w:val="00F24F83"/>
    <w:rsid w:val="00F25161"/>
    <w:rsid w:val="00F25CCC"/>
    <w:rsid w:val="00F2656B"/>
    <w:rsid w:val="00F26790"/>
    <w:rsid w:val="00F26B07"/>
    <w:rsid w:val="00F26B8D"/>
    <w:rsid w:val="00F27006"/>
    <w:rsid w:val="00F27E94"/>
    <w:rsid w:val="00F300D3"/>
    <w:rsid w:val="00F302D9"/>
    <w:rsid w:val="00F30F55"/>
    <w:rsid w:val="00F31FD0"/>
    <w:rsid w:val="00F32322"/>
    <w:rsid w:val="00F32FF3"/>
    <w:rsid w:val="00F34109"/>
    <w:rsid w:val="00F34891"/>
    <w:rsid w:val="00F359CB"/>
    <w:rsid w:val="00F35AEF"/>
    <w:rsid w:val="00F35F21"/>
    <w:rsid w:val="00F36246"/>
    <w:rsid w:val="00F36259"/>
    <w:rsid w:val="00F368C5"/>
    <w:rsid w:val="00F37B76"/>
    <w:rsid w:val="00F4072D"/>
    <w:rsid w:val="00F4077E"/>
    <w:rsid w:val="00F407F1"/>
    <w:rsid w:val="00F40DD0"/>
    <w:rsid w:val="00F40E22"/>
    <w:rsid w:val="00F4176D"/>
    <w:rsid w:val="00F4180B"/>
    <w:rsid w:val="00F428A6"/>
    <w:rsid w:val="00F428FC"/>
    <w:rsid w:val="00F441C6"/>
    <w:rsid w:val="00F44312"/>
    <w:rsid w:val="00F44598"/>
    <w:rsid w:val="00F44994"/>
    <w:rsid w:val="00F44B22"/>
    <w:rsid w:val="00F45416"/>
    <w:rsid w:val="00F457AD"/>
    <w:rsid w:val="00F45E37"/>
    <w:rsid w:val="00F46104"/>
    <w:rsid w:val="00F4655C"/>
    <w:rsid w:val="00F50095"/>
    <w:rsid w:val="00F5089B"/>
    <w:rsid w:val="00F513D0"/>
    <w:rsid w:val="00F5188F"/>
    <w:rsid w:val="00F534F0"/>
    <w:rsid w:val="00F53670"/>
    <w:rsid w:val="00F53928"/>
    <w:rsid w:val="00F53AF6"/>
    <w:rsid w:val="00F54069"/>
    <w:rsid w:val="00F54D59"/>
    <w:rsid w:val="00F551B1"/>
    <w:rsid w:val="00F55A26"/>
    <w:rsid w:val="00F55E23"/>
    <w:rsid w:val="00F56EA1"/>
    <w:rsid w:val="00F56F68"/>
    <w:rsid w:val="00F570CD"/>
    <w:rsid w:val="00F57E61"/>
    <w:rsid w:val="00F60823"/>
    <w:rsid w:val="00F60A95"/>
    <w:rsid w:val="00F60FF5"/>
    <w:rsid w:val="00F62040"/>
    <w:rsid w:val="00F62EC8"/>
    <w:rsid w:val="00F641C9"/>
    <w:rsid w:val="00F64496"/>
    <w:rsid w:val="00F6475E"/>
    <w:rsid w:val="00F64848"/>
    <w:rsid w:val="00F64937"/>
    <w:rsid w:val="00F64963"/>
    <w:rsid w:val="00F64FBC"/>
    <w:rsid w:val="00F650E4"/>
    <w:rsid w:val="00F657F6"/>
    <w:rsid w:val="00F65B1F"/>
    <w:rsid w:val="00F65BC2"/>
    <w:rsid w:val="00F65F7D"/>
    <w:rsid w:val="00F661F1"/>
    <w:rsid w:val="00F664C7"/>
    <w:rsid w:val="00F6651C"/>
    <w:rsid w:val="00F70023"/>
    <w:rsid w:val="00F7115B"/>
    <w:rsid w:val="00F725B3"/>
    <w:rsid w:val="00F72AFB"/>
    <w:rsid w:val="00F73175"/>
    <w:rsid w:val="00F73468"/>
    <w:rsid w:val="00F775C0"/>
    <w:rsid w:val="00F778D4"/>
    <w:rsid w:val="00F77CF2"/>
    <w:rsid w:val="00F80027"/>
    <w:rsid w:val="00F8009E"/>
    <w:rsid w:val="00F80330"/>
    <w:rsid w:val="00F80B71"/>
    <w:rsid w:val="00F80D88"/>
    <w:rsid w:val="00F80E2D"/>
    <w:rsid w:val="00F81161"/>
    <w:rsid w:val="00F8132A"/>
    <w:rsid w:val="00F82B37"/>
    <w:rsid w:val="00F82B8C"/>
    <w:rsid w:val="00F83115"/>
    <w:rsid w:val="00F83C08"/>
    <w:rsid w:val="00F83D08"/>
    <w:rsid w:val="00F84B9A"/>
    <w:rsid w:val="00F858BD"/>
    <w:rsid w:val="00F86A74"/>
    <w:rsid w:val="00F86BF5"/>
    <w:rsid w:val="00F87BD1"/>
    <w:rsid w:val="00F90560"/>
    <w:rsid w:val="00F90A32"/>
    <w:rsid w:val="00F91C7F"/>
    <w:rsid w:val="00F92219"/>
    <w:rsid w:val="00F92A55"/>
    <w:rsid w:val="00F93618"/>
    <w:rsid w:val="00F93734"/>
    <w:rsid w:val="00F93922"/>
    <w:rsid w:val="00F93A41"/>
    <w:rsid w:val="00F93D28"/>
    <w:rsid w:val="00F94435"/>
    <w:rsid w:val="00F948EB"/>
    <w:rsid w:val="00F94C0A"/>
    <w:rsid w:val="00F950E7"/>
    <w:rsid w:val="00F95516"/>
    <w:rsid w:val="00F959E3"/>
    <w:rsid w:val="00F95E00"/>
    <w:rsid w:val="00F95EDF"/>
    <w:rsid w:val="00F96AB0"/>
    <w:rsid w:val="00F96E01"/>
    <w:rsid w:val="00F974A3"/>
    <w:rsid w:val="00F9799B"/>
    <w:rsid w:val="00F97CD6"/>
    <w:rsid w:val="00FA012D"/>
    <w:rsid w:val="00FA0BEA"/>
    <w:rsid w:val="00FA0D66"/>
    <w:rsid w:val="00FA29DB"/>
    <w:rsid w:val="00FA2F65"/>
    <w:rsid w:val="00FA5E5A"/>
    <w:rsid w:val="00FA6493"/>
    <w:rsid w:val="00FA6AAC"/>
    <w:rsid w:val="00FA6E97"/>
    <w:rsid w:val="00FA7251"/>
    <w:rsid w:val="00FA74BB"/>
    <w:rsid w:val="00FA78D2"/>
    <w:rsid w:val="00FA7FBC"/>
    <w:rsid w:val="00FB11ED"/>
    <w:rsid w:val="00FB12E9"/>
    <w:rsid w:val="00FB1B41"/>
    <w:rsid w:val="00FB1EAC"/>
    <w:rsid w:val="00FB2861"/>
    <w:rsid w:val="00FB38CF"/>
    <w:rsid w:val="00FB39F3"/>
    <w:rsid w:val="00FB4222"/>
    <w:rsid w:val="00FB437A"/>
    <w:rsid w:val="00FB4767"/>
    <w:rsid w:val="00FB4860"/>
    <w:rsid w:val="00FB4F31"/>
    <w:rsid w:val="00FB507D"/>
    <w:rsid w:val="00FB5D65"/>
    <w:rsid w:val="00FB65CB"/>
    <w:rsid w:val="00FB6EFF"/>
    <w:rsid w:val="00FB74E7"/>
    <w:rsid w:val="00FB79CD"/>
    <w:rsid w:val="00FB7AE6"/>
    <w:rsid w:val="00FC00B1"/>
    <w:rsid w:val="00FC0124"/>
    <w:rsid w:val="00FC0449"/>
    <w:rsid w:val="00FC0564"/>
    <w:rsid w:val="00FC0E3C"/>
    <w:rsid w:val="00FC0E73"/>
    <w:rsid w:val="00FC1B92"/>
    <w:rsid w:val="00FC25E0"/>
    <w:rsid w:val="00FC39DD"/>
    <w:rsid w:val="00FC40DA"/>
    <w:rsid w:val="00FC4895"/>
    <w:rsid w:val="00FC508D"/>
    <w:rsid w:val="00FC50FC"/>
    <w:rsid w:val="00FC617C"/>
    <w:rsid w:val="00FC629D"/>
    <w:rsid w:val="00FC6A14"/>
    <w:rsid w:val="00FC6DE4"/>
    <w:rsid w:val="00FC739C"/>
    <w:rsid w:val="00FC740A"/>
    <w:rsid w:val="00FC74FF"/>
    <w:rsid w:val="00FC7A1E"/>
    <w:rsid w:val="00FD0012"/>
    <w:rsid w:val="00FD0147"/>
    <w:rsid w:val="00FD091A"/>
    <w:rsid w:val="00FD0D8D"/>
    <w:rsid w:val="00FD0DF2"/>
    <w:rsid w:val="00FD163E"/>
    <w:rsid w:val="00FD1873"/>
    <w:rsid w:val="00FD1F64"/>
    <w:rsid w:val="00FD21E6"/>
    <w:rsid w:val="00FD2518"/>
    <w:rsid w:val="00FD2A86"/>
    <w:rsid w:val="00FD305D"/>
    <w:rsid w:val="00FD37C8"/>
    <w:rsid w:val="00FD3E78"/>
    <w:rsid w:val="00FD482A"/>
    <w:rsid w:val="00FD49B7"/>
    <w:rsid w:val="00FD6013"/>
    <w:rsid w:val="00FD6A9A"/>
    <w:rsid w:val="00FD72E1"/>
    <w:rsid w:val="00FD76C1"/>
    <w:rsid w:val="00FD7DC1"/>
    <w:rsid w:val="00FE0147"/>
    <w:rsid w:val="00FE0170"/>
    <w:rsid w:val="00FE0A62"/>
    <w:rsid w:val="00FE21F0"/>
    <w:rsid w:val="00FE2575"/>
    <w:rsid w:val="00FE2B01"/>
    <w:rsid w:val="00FE4D30"/>
    <w:rsid w:val="00FE53A9"/>
    <w:rsid w:val="00FE6520"/>
    <w:rsid w:val="00FE69D2"/>
    <w:rsid w:val="00FE6CC1"/>
    <w:rsid w:val="00FF1013"/>
    <w:rsid w:val="00FF123E"/>
    <w:rsid w:val="00FF1640"/>
    <w:rsid w:val="00FF1876"/>
    <w:rsid w:val="00FF1E16"/>
    <w:rsid w:val="00FF1E3C"/>
    <w:rsid w:val="00FF2105"/>
    <w:rsid w:val="00FF25EB"/>
    <w:rsid w:val="00FF387D"/>
    <w:rsid w:val="00FF3C8B"/>
    <w:rsid w:val="00FF3E08"/>
    <w:rsid w:val="00FF3F6E"/>
    <w:rsid w:val="00FF4373"/>
    <w:rsid w:val="00FF4AE2"/>
    <w:rsid w:val="00FF5A3A"/>
    <w:rsid w:val="00FF5C2F"/>
    <w:rsid w:val="00FF677E"/>
    <w:rsid w:val="00FF67D2"/>
    <w:rsid w:val="00FF6A9A"/>
    <w:rsid w:val="00FF6ABD"/>
    <w:rsid w:val="00FF7206"/>
    <w:rsid w:val="00FF746E"/>
    <w:rsid w:val="00FF75B3"/>
    <w:rsid w:val="00FF7A75"/>
    <w:rsid w:val="01F356D2"/>
    <w:rsid w:val="06270DD2"/>
    <w:rsid w:val="0755435D"/>
    <w:rsid w:val="077F5BBF"/>
    <w:rsid w:val="07DD399E"/>
    <w:rsid w:val="08A74248"/>
    <w:rsid w:val="09483088"/>
    <w:rsid w:val="09F50D08"/>
    <w:rsid w:val="0B3F3EFB"/>
    <w:rsid w:val="0BD70B31"/>
    <w:rsid w:val="0C3D6D63"/>
    <w:rsid w:val="0C9955AB"/>
    <w:rsid w:val="0CD75C8D"/>
    <w:rsid w:val="0D37154E"/>
    <w:rsid w:val="0E533FB8"/>
    <w:rsid w:val="0F8B03B2"/>
    <w:rsid w:val="0FA504EC"/>
    <w:rsid w:val="0FD03CC7"/>
    <w:rsid w:val="104E3DDF"/>
    <w:rsid w:val="107A6BD4"/>
    <w:rsid w:val="10E73028"/>
    <w:rsid w:val="11407608"/>
    <w:rsid w:val="117A6E33"/>
    <w:rsid w:val="120A3598"/>
    <w:rsid w:val="121901ED"/>
    <w:rsid w:val="12383D05"/>
    <w:rsid w:val="1243668F"/>
    <w:rsid w:val="12E93D3F"/>
    <w:rsid w:val="14AF7C55"/>
    <w:rsid w:val="15085515"/>
    <w:rsid w:val="16906B44"/>
    <w:rsid w:val="16C31612"/>
    <w:rsid w:val="16F77C37"/>
    <w:rsid w:val="1717705C"/>
    <w:rsid w:val="174465ED"/>
    <w:rsid w:val="17A459E6"/>
    <w:rsid w:val="1812068B"/>
    <w:rsid w:val="1A4D0D2A"/>
    <w:rsid w:val="1A53313A"/>
    <w:rsid w:val="1AAD4225"/>
    <w:rsid w:val="1B6A1601"/>
    <w:rsid w:val="1BC440DD"/>
    <w:rsid w:val="1BF81E05"/>
    <w:rsid w:val="1D3A0EE7"/>
    <w:rsid w:val="1E0A6F19"/>
    <w:rsid w:val="1E115209"/>
    <w:rsid w:val="1E134A3E"/>
    <w:rsid w:val="1E746210"/>
    <w:rsid w:val="1E7B2F94"/>
    <w:rsid w:val="1F0B75B0"/>
    <w:rsid w:val="20192D01"/>
    <w:rsid w:val="210053D3"/>
    <w:rsid w:val="21171695"/>
    <w:rsid w:val="211B653F"/>
    <w:rsid w:val="21443AAE"/>
    <w:rsid w:val="21952468"/>
    <w:rsid w:val="22081350"/>
    <w:rsid w:val="22DD12D0"/>
    <w:rsid w:val="240E6170"/>
    <w:rsid w:val="24380D43"/>
    <w:rsid w:val="264F0570"/>
    <w:rsid w:val="268B7BEE"/>
    <w:rsid w:val="273E623E"/>
    <w:rsid w:val="28345644"/>
    <w:rsid w:val="28511CBD"/>
    <w:rsid w:val="28D03571"/>
    <w:rsid w:val="28FC1E33"/>
    <w:rsid w:val="2952423D"/>
    <w:rsid w:val="29D0173B"/>
    <w:rsid w:val="2A1061F6"/>
    <w:rsid w:val="2B981890"/>
    <w:rsid w:val="2C157CBE"/>
    <w:rsid w:val="2C3666A3"/>
    <w:rsid w:val="2C7E4E00"/>
    <w:rsid w:val="2CD1323D"/>
    <w:rsid w:val="2D6349B3"/>
    <w:rsid w:val="2D651C7B"/>
    <w:rsid w:val="2D984D25"/>
    <w:rsid w:val="2E4768DE"/>
    <w:rsid w:val="2E635084"/>
    <w:rsid w:val="2E716F2D"/>
    <w:rsid w:val="2E90185D"/>
    <w:rsid w:val="2EBA1AE1"/>
    <w:rsid w:val="2F162811"/>
    <w:rsid w:val="2FA14D42"/>
    <w:rsid w:val="30B433A9"/>
    <w:rsid w:val="31CB28C1"/>
    <w:rsid w:val="3248792F"/>
    <w:rsid w:val="3384419E"/>
    <w:rsid w:val="33B418BE"/>
    <w:rsid w:val="33E34AB3"/>
    <w:rsid w:val="364C5880"/>
    <w:rsid w:val="36587415"/>
    <w:rsid w:val="367966C0"/>
    <w:rsid w:val="376A067E"/>
    <w:rsid w:val="37954CA0"/>
    <w:rsid w:val="37F852F5"/>
    <w:rsid w:val="385D385D"/>
    <w:rsid w:val="390B715A"/>
    <w:rsid w:val="394073B0"/>
    <w:rsid w:val="39532420"/>
    <w:rsid w:val="397530DC"/>
    <w:rsid w:val="3B8A1D63"/>
    <w:rsid w:val="3B95037E"/>
    <w:rsid w:val="3BBE5DC5"/>
    <w:rsid w:val="3BC65A97"/>
    <w:rsid w:val="3C357378"/>
    <w:rsid w:val="3C372CDC"/>
    <w:rsid w:val="3C3B23B7"/>
    <w:rsid w:val="3C483F8B"/>
    <w:rsid w:val="3C7E6DCE"/>
    <w:rsid w:val="3C877666"/>
    <w:rsid w:val="3CC47D4D"/>
    <w:rsid w:val="3D685E2C"/>
    <w:rsid w:val="3E676B40"/>
    <w:rsid w:val="3E8739E1"/>
    <w:rsid w:val="430749D1"/>
    <w:rsid w:val="434376AE"/>
    <w:rsid w:val="446458D5"/>
    <w:rsid w:val="44D618A8"/>
    <w:rsid w:val="45691F6D"/>
    <w:rsid w:val="4581570D"/>
    <w:rsid w:val="45940BA0"/>
    <w:rsid w:val="46C81BCD"/>
    <w:rsid w:val="46D86B8E"/>
    <w:rsid w:val="47AB41D9"/>
    <w:rsid w:val="4899248E"/>
    <w:rsid w:val="49807B6F"/>
    <w:rsid w:val="498E71FA"/>
    <w:rsid w:val="4A4551EA"/>
    <w:rsid w:val="4AC547CF"/>
    <w:rsid w:val="4B010000"/>
    <w:rsid w:val="4B1B4731"/>
    <w:rsid w:val="4CC0735A"/>
    <w:rsid w:val="4CF17342"/>
    <w:rsid w:val="4DF01EAA"/>
    <w:rsid w:val="4FC61CD9"/>
    <w:rsid w:val="50351A4B"/>
    <w:rsid w:val="50B65F75"/>
    <w:rsid w:val="51666ADB"/>
    <w:rsid w:val="522A3FF5"/>
    <w:rsid w:val="52DB6E1F"/>
    <w:rsid w:val="53162BBE"/>
    <w:rsid w:val="53483FDB"/>
    <w:rsid w:val="537A0E8C"/>
    <w:rsid w:val="53B46678"/>
    <w:rsid w:val="55482646"/>
    <w:rsid w:val="554D6FE8"/>
    <w:rsid w:val="55897848"/>
    <w:rsid w:val="588E3AAC"/>
    <w:rsid w:val="58C81C52"/>
    <w:rsid w:val="590313D5"/>
    <w:rsid w:val="595B66ED"/>
    <w:rsid w:val="59A61326"/>
    <w:rsid w:val="5A4441E6"/>
    <w:rsid w:val="5AA415F9"/>
    <w:rsid w:val="5AF60AAE"/>
    <w:rsid w:val="5B4F27C7"/>
    <w:rsid w:val="5B717268"/>
    <w:rsid w:val="5C5250DA"/>
    <w:rsid w:val="5CE61573"/>
    <w:rsid w:val="5D5E38AF"/>
    <w:rsid w:val="5D610BA6"/>
    <w:rsid w:val="601637F5"/>
    <w:rsid w:val="606551A0"/>
    <w:rsid w:val="61372B58"/>
    <w:rsid w:val="61464F15"/>
    <w:rsid w:val="615C4EF4"/>
    <w:rsid w:val="61E4322C"/>
    <w:rsid w:val="62212509"/>
    <w:rsid w:val="64600630"/>
    <w:rsid w:val="649C12B0"/>
    <w:rsid w:val="65040A11"/>
    <w:rsid w:val="65657919"/>
    <w:rsid w:val="65A17D72"/>
    <w:rsid w:val="660E51A6"/>
    <w:rsid w:val="663670ED"/>
    <w:rsid w:val="6686413E"/>
    <w:rsid w:val="668D4735"/>
    <w:rsid w:val="66C96342"/>
    <w:rsid w:val="67900694"/>
    <w:rsid w:val="68BA202E"/>
    <w:rsid w:val="695B15CF"/>
    <w:rsid w:val="6A1D69E8"/>
    <w:rsid w:val="6B2A2E65"/>
    <w:rsid w:val="6C1F36C1"/>
    <w:rsid w:val="6C89314A"/>
    <w:rsid w:val="6E39126C"/>
    <w:rsid w:val="6E7F4A45"/>
    <w:rsid w:val="70483D9D"/>
    <w:rsid w:val="713244A2"/>
    <w:rsid w:val="72157B58"/>
    <w:rsid w:val="733E2C79"/>
    <w:rsid w:val="73B8142D"/>
    <w:rsid w:val="73D1079E"/>
    <w:rsid w:val="73EE6D48"/>
    <w:rsid w:val="74063AA1"/>
    <w:rsid w:val="76C479E6"/>
    <w:rsid w:val="78055A7C"/>
    <w:rsid w:val="780F2F6B"/>
    <w:rsid w:val="78D729E9"/>
    <w:rsid w:val="79955445"/>
    <w:rsid w:val="79BE0E68"/>
    <w:rsid w:val="7B1100BC"/>
    <w:rsid w:val="7B495274"/>
    <w:rsid w:val="7C155F6A"/>
    <w:rsid w:val="7CEB330A"/>
    <w:rsid w:val="7D4D75F5"/>
    <w:rsid w:val="7E1B04B1"/>
    <w:rsid w:val="7E32772F"/>
    <w:rsid w:val="7F047921"/>
    <w:rsid w:val="7F672D6E"/>
    <w:rsid w:val="7FB959F6"/>
    <w:rsid w:val="7FC13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3C40D8"/>
  <w15:docId w15:val="{61D30746-FCA1-4D90-8C85-14E6123AA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F7B"/>
    <w:rPr>
      <w:rFonts w:ascii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39C"/>
    <w:pPr>
      <w:keepNext/>
      <w:keepLines/>
      <w:spacing w:before="260" w:after="260" w:line="415" w:lineRule="auto"/>
      <w:outlineLvl w:val="1"/>
    </w:pPr>
    <w:rPr>
      <w:rFonts w:eastAsia="Times New Roman" w:cstheme="majorBidi"/>
      <w:b/>
      <w:bCs/>
      <w:sz w:val="3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3603"/>
    <w:pPr>
      <w:keepNext/>
      <w:keepLines/>
      <w:spacing w:before="260" w:after="260"/>
      <w:outlineLvl w:val="2"/>
    </w:pPr>
    <w:rPr>
      <w:bCs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80" w:after="290" w:line="377" w:lineRule="auto"/>
      <w:outlineLvl w:val="3"/>
    </w:pPr>
    <w:rPr>
      <w:rFonts w:eastAsiaTheme="majorEastAsia" w:cstheme="majorBidi"/>
      <w:bCs/>
      <w:i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2DD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rFonts w:ascii="Tahoma" w:hAnsi="Tahoma" w:cs="Tahoma"/>
      <w:sz w:val="1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Pr>
      <w:rFonts w:asciiTheme="majorHAnsi" w:eastAsia="SimHei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/>
      <w:b/>
      <w:bCs/>
      <w:kern w:val="44"/>
      <w:sz w:val="3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8739C"/>
    <w:rPr>
      <w:rFonts w:ascii="SimSun" w:eastAsia="Times New Roman" w:hAnsi="SimSun" w:cstheme="majorBidi"/>
      <w:b/>
      <w:bCs/>
      <w:sz w:val="30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/>
      <w:sz w:val="18"/>
      <w:szCs w:val="18"/>
    </w:rPr>
  </w:style>
  <w:style w:type="paragraph" w:customStyle="1" w:styleId="AuthorAffiliations">
    <w:name w:val="Author Affiliations"/>
    <w:basedOn w:val="Normal"/>
    <w:qFormat/>
    <w:rPr>
      <w:rFonts w:eastAsiaTheme="minorEastAsia" w:cs="Times New Roman"/>
      <w:sz w:val="20"/>
      <w:szCs w:val="20"/>
      <w:vertAlign w:val="superscript"/>
      <w:lang w:eastAsia="en-US"/>
    </w:rPr>
  </w:style>
  <w:style w:type="character" w:customStyle="1" w:styleId="fontstyle01">
    <w:name w:val="fontstyle01"/>
    <w:basedOn w:val="DefaultParagraphFont"/>
    <w:qFormat/>
    <w:rPr>
      <w:rFonts w:ascii="AdvTT5235d5a9" w:hAnsi="AdvTT5235d5a9" w:hint="default"/>
      <w:color w:val="231F20"/>
      <w:sz w:val="16"/>
      <w:szCs w:val="16"/>
    </w:rPr>
  </w:style>
  <w:style w:type="character" w:customStyle="1" w:styleId="fontstyle21">
    <w:name w:val="fontstyle21"/>
    <w:basedOn w:val="DefaultParagraphFont"/>
    <w:qFormat/>
    <w:rPr>
      <w:rFonts w:ascii="AdvTT5235d5a9+fb" w:hAnsi="AdvTT5235d5a9+fb" w:hint="default"/>
      <w:color w:val="231F20"/>
      <w:sz w:val="16"/>
      <w:szCs w:val="16"/>
    </w:rPr>
  </w:style>
  <w:style w:type="character" w:customStyle="1" w:styleId="fontstyle31">
    <w:name w:val="fontstyle31"/>
    <w:basedOn w:val="DefaultParagraphFont"/>
    <w:qFormat/>
    <w:rPr>
      <w:rFonts w:ascii="AdvTT5235d5a9+fb" w:hAnsi="AdvTT5235d5a9+fb" w:hint="default"/>
      <w:color w:val="231F20"/>
      <w:sz w:val="16"/>
      <w:szCs w:val="16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3Char">
    <w:name w:val="Heading 3 Char"/>
    <w:basedOn w:val="DefaultParagraphFont"/>
    <w:link w:val="Heading3"/>
    <w:uiPriority w:val="9"/>
    <w:qFormat/>
    <w:rsid w:val="00933603"/>
    <w:rPr>
      <w:rFonts w:eastAsia="Times New Roman" w:cstheme="minorBidi"/>
      <w:bCs/>
      <w:kern w:val="2"/>
      <w:sz w:val="28"/>
      <w:szCs w:val="32"/>
    </w:rPr>
  </w:style>
  <w:style w:type="character" w:customStyle="1" w:styleId="1">
    <w:name w:val="@他1"/>
    <w:basedOn w:val="DefaultParagraphFont"/>
    <w:uiPriority w:val="99"/>
    <w:semiHidden/>
    <w:unhideWhenUsed/>
    <w:qFormat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ahoma" w:eastAsia="Times New Roman" w:hAnsi="Tahoma" w:cs="Tahoma"/>
      <w:kern w:val="2"/>
      <w:sz w:val="16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ahoma" w:eastAsia="Times New Roman" w:hAnsi="Tahoma" w:cs="Tahoma"/>
      <w:b/>
      <w:bCs/>
      <w:kern w:val="2"/>
      <w:sz w:val="16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eastAsia="Times New Roman" w:cstheme="minorBidi"/>
      <w:kern w:val="2"/>
      <w:sz w:val="18"/>
      <w:szCs w:val="18"/>
    </w:rPr>
  </w:style>
  <w:style w:type="character" w:customStyle="1" w:styleId="tran">
    <w:name w:val="tran"/>
    <w:basedOn w:val="DefaultParagraphFont"/>
    <w:qFormat/>
  </w:style>
  <w:style w:type="paragraph" w:styleId="ListParagraph">
    <w:name w:val="List Paragraph"/>
    <w:basedOn w:val="Normal"/>
    <w:uiPriority w:val="34"/>
    <w:qFormat/>
    <w:pPr>
      <w:ind w:firstLine="420"/>
    </w:p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Reference">
    <w:name w:val="Reference"/>
    <w:basedOn w:val="Normal"/>
    <w:link w:val="Reference0"/>
    <w:qFormat/>
    <w:pPr>
      <w:ind w:left="200" w:hangingChars="200" w:hanging="200"/>
    </w:pPr>
    <w:rPr>
      <w:rFonts w:eastAsiaTheme="minorEastAsia"/>
      <w:bCs/>
    </w:rPr>
  </w:style>
  <w:style w:type="character" w:customStyle="1" w:styleId="Reference0">
    <w:name w:val="Reference 字符"/>
    <w:basedOn w:val="DefaultParagraphFont"/>
    <w:link w:val="Reference"/>
    <w:qFormat/>
    <w:rPr>
      <w:rFonts w:ascii="Times New Roman" w:hAnsi="Times New Roman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="Times New Roman" w:eastAsiaTheme="majorEastAsia" w:hAnsi="Times New Roman" w:cstheme="majorBidi"/>
      <w:bCs/>
      <w:i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62DD1"/>
    <w:rPr>
      <w:rFonts w:eastAsia="Times New Roman" w:cstheme="minorBidi"/>
      <w:b/>
      <w:bCs/>
      <w:kern w:val="2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C48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326D3F"/>
  </w:style>
  <w:style w:type="character" w:styleId="FollowedHyperlink">
    <w:name w:val="FollowedHyperlink"/>
    <w:basedOn w:val="DefaultParagraphFont"/>
    <w:uiPriority w:val="99"/>
    <w:semiHidden/>
    <w:unhideWhenUsed/>
    <w:rsid w:val="009D4174"/>
    <w:rPr>
      <w:color w:val="954F72" w:themeColor="followedHyperlink"/>
      <w:u w:val="single"/>
    </w:rPr>
  </w:style>
  <w:style w:type="paragraph" w:customStyle="1" w:styleId="a">
    <w:name w:val="论文正文"/>
    <w:basedOn w:val="Normal"/>
    <w:link w:val="Char"/>
    <w:qFormat/>
    <w:rsid w:val="00D863FA"/>
    <w:rPr>
      <w:rFonts w:cs="Times New Roman"/>
    </w:rPr>
  </w:style>
  <w:style w:type="character" w:customStyle="1" w:styleId="Char">
    <w:name w:val="论文正文 Char"/>
    <w:link w:val="a"/>
    <w:qFormat/>
    <w:rsid w:val="00D863FA"/>
    <w:rPr>
      <w:kern w:val="2"/>
      <w:sz w:val="24"/>
      <w:szCs w:val="24"/>
    </w:rPr>
  </w:style>
  <w:style w:type="character" w:customStyle="1" w:styleId="CaptionChar">
    <w:name w:val="Caption Char"/>
    <w:link w:val="Caption"/>
    <w:uiPriority w:val="35"/>
    <w:locked/>
    <w:rsid w:val="00FC0564"/>
    <w:rPr>
      <w:rFonts w:asciiTheme="majorHAnsi" w:eastAsia="SimHei" w:hAnsiTheme="majorHAnsi" w:cstheme="majorBidi"/>
      <w:kern w:val="2"/>
    </w:rPr>
  </w:style>
  <w:style w:type="character" w:customStyle="1" w:styleId="fontstyle41">
    <w:name w:val="fontstyle41"/>
    <w:basedOn w:val="DefaultParagraphFont"/>
    <w:rsid w:val="00FA74BB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a0">
    <w:name w:val="意见回复"/>
    <w:basedOn w:val="Normal"/>
    <w:link w:val="Char0"/>
    <w:qFormat/>
    <w:rsid w:val="00B55AAD"/>
    <w:pPr>
      <w:spacing w:line="360" w:lineRule="auto"/>
    </w:pPr>
    <w:rPr>
      <w:rFonts w:cs="Times New Roman"/>
      <w:szCs w:val="21"/>
    </w:rPr>
  </w:style>
  <w:style w:type="character" w:customStyle="1" w:styleId="Char0">
    <w:name w:val="意见回复 Char"/>
    <w:basedOn w:val="DefaultParagraphFont"/>
    <w:link w:val="a0"/>
    <w:rsid w:val="00B55AAD"/>
    <w:rPr>
      <w:rFonts w:eastAsia="Times New Roman"/>
      <w:kern w:val="2"/>
      <w:sz w:val="24"/>
      <w:szCs w:val="21"/>
    </w:rPr>
  </w:style>
  <w:style w:type="character" w:customStyle="1" w:styleId="skip">
    <w:name w:val="skip"/>
    <w:basedOn w:val="DefaultParagraphFont"/>
    <w:rsid w:val="006329DD"/>
  </w:style>
  <w:style w:type="character" w:customStyle="1" w:styleId="fontstyle51">
    <w:name w:val="fontstyle51"/>
    <w:basedOn w:val="DefaultParagraphFont"/>
    <w:rsid w:val="00461B3F"/>
    <w:rPr>
      <w:rFonts w:ascii="CharisSIL-Italic-Identity-H" w:hAnsi="CharisSIL-Italic-Identity-H" w:hint="default"/>
      <w:b w:val="0"/>
      <w:bCs w:val="0"/>
      <w:i/>
      <w:iCs/>
      <w:color w:val="000000"/>
      <w:sz w:val="14"/>
      <w:szCs w:val="14"/>
    </w:rPr>
  </w:style>
  <w:style w:type="character" w:customStyle="1" w:styleId="fontstyle61">
    <w:name w:val="fontstyle61"/>
    <w:basedOn w:val="DefaultParagraphFont"/>
    <w:rsid w:val="00461B3F"/>
    <w:rPr>
      <w:rFonts w:ascii="CharisSIL-Identity-H" w:hAnsi="CharisSIL-Identity-H" w:hint="default"/>
      <w:b w:val="0"/>
      <w:bCs w:val="0"/>
      <w:i w:val="0"/>
      <w:iCs w:val="0"/>
      <w:color w:val="000000"/>
      <w:sz w:val="14"/>
      <w:szCs w:val="14"/>
    </w:rPr>
  </w:style>
  <w:style w:type="paragraph" w:customStyle="1" w:styleId="src">
    <w:name w:val="src"/>
    <w:basedOn w:val="Normal"/>
    <w:rsid w:val="00A15C45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73175"/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1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83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1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4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9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3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1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72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6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2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5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2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2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5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8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8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1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6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259CF5-0F1B-463F-AA67-C56F77DFF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o</dc:creator>
  <cp:lastModifiedBy>xinluo_xin@163.com</cp:lastModifiedBy>
  <cp:revision>84</cp:revision>
  <cp:lastPrinted>2020-10-16T13:44:00Z</cp:lastPrinted>
  <dcterms:created xsi:type="dcterms:W3CDTF">2020-10-16T13:44:00Z</dcterms:created>
  <dcterms:modified xsi:type="dcterms:W3CDTF">2021-04-23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11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UseTimer">
    <vt:bool>false</vt:bool>
  </property>
  <property fmtid="{D5CDD505-2E9C-101B-9397-08002B2CF9AE}" pid="6" name="LastTick">
    <vt:r8>43888.8112615741</vt:r8>
  </property>
</Properties>
</file>